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129DA" w:rsidR="00C010CF" w:rsidRDefault="00CC2705" w14:paraId="08D21ACA" w14:textId="77777777">
      <w:pPr>
        <w:rPr>
          <w:rFonts w:cstheme="minorHAnsi"/>
          <w:b/>
          <w:lang w:val="en-US"/>
        </w:rPr>
      </w:pPr>
      <w:r w:rsidRPr="00D129DA">
        <w:rPr>
          <w:rFonts w:cstheme="minorHAnsi"/>
          <w:b/>
          <w:lang w:val="en-US"/>
        </w:rPr>
        <w:t>1st year – 1st</w:t>
      </w:r>
      <w:r w:rsidRPr="00D129DA" w:rsidR="00D42541">
        <w:rPr>
          <w:rFonts w:cstheme="minorHAnsi"/>
          <w:b/>
          <w:lang w:val="en-US"/>
        </w:rPr>
        <w:t xml:space="preserve"> semester</w:t>
      </w:r>
    </w:p>
    <w:tbl>
      <w:tblPr>
        <w:tblStyle w:val="TableGrid"/>
        <w:tblW w:w="1430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18"/>
        <w:gridCol w:w="360"/>
        <w:gridCol w:w="375"/>
        <w:gridCol w:w="360"/>
        <w:gridCol w:w="1185"/>
        <w:gridCol w:w="1050"/>
        <w:gridCol w:w="990"/>
        <w:gridCol w:w="1245"/>
        <w:gridCol w:w="1155"/>
        <w:gridCol w:w="622"/>
        <w:gridCol w:w="1126"/>
        <w:gridCol w:w="780"/>
        <w:gridCol w:w="960"/>
        <w:gridCol w:w="900"/>
        <w:gridCol w:w="976"/>
      </w:tblGrid>
      <w:tr w:rsidRPr="00D129DA" w:rsidR="00D129DA" w:rsidTr="7C19AD23" w14:paraId="0DF6D68D" w14:textId="77777777">
        <w:trPr>
          <w:trHeight w:val="300"/>
        </w:trPr>
        <w:tc>
          <w:tcPr>
            <w:tcW w:w="2218" w:type="dxa"/>
            <w:tcMar/>
          </w:tcPr>
          <w:p w:rsidRPr="00D129DA" w:rsidR="00D129DA" w:rsidP="00CF001E" w:rsidRDefault="00D129DA" w14:paraId="6EB37530" w14:textId="1E052EA6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Subject/week</w:t>
            </w:r>
          </w:p>
        </w:tc>
        <w:tc>
          <w:tcPr>
            <w:tcW w:w="360" w:type="dxa"/>
            <w:tcMar/>
          </w:tcPr>
          <w:p w:rsidRPr="00D129DA" w:rsidR="00D129DA" w:rsidP="003F4D87" w:rsidRDefault="00D129DA" w14:paraId="649841BE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</w:t>
            </w:r>
          </w:p>
        </w:tc>
        <w:tc>
          <w:tcPr>
            <w:tcW w:w="375" w:type="dxa"/>
            <w:tcMar/>
          </w:tcPr>
          <w:p w:rsidRPr="00D129DA" w:rsidR="00D129DA" w:rsidP="00CF001E" w:rsidRDefault="00D129DA" w14:paraId="18F999B5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2</w:t>
            </w:r>
          </w:p>
        </w:tc>
        <w:tc>
          <w:tcPr>
            <w:tcW w:w="360" w:type="dxa"/>
            <w:tcMar/>
          </w:tcPr>
          <w:p w:rsidRPr="00D129DA" w:rsidR="00D129DA" w:rsidP="00CF001E" w:rsidRDefault="00D129DA" w14:paraId="5FCD5EC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3</w:t>
            </w:r>
          </w:p>
        </w:tc>
        <w:tc>
          <w:tcPr>
            <w:tcW w:w="1185" w:type="dxa"/>
            <w:tcMar/>
          </w:tcPr>
          <w:p w:rsidRPr="00D129DA" w:rsidR="00D129DA" w:rsidP="00E1697C" w:rsidRDefault="00D129DA" w14:paraId="2598DEE6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4</w:t>
            </w:r>
          </w:p>
        </w:tc>
        <w:tc>
          <w:tcPr>
            <w:tcW w:w="1050" w:type="dxa"/>
            <w:tcMar/>
          </w:tcPr>
          <w:p w:rsidRPr="00D129DA" w:rsidR="00D129DA" w:rsidP="00E1697C" w:rsidRDefault="00D129DA" w14:paraId="78941E47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5</w:t>
            </w:r>
          </w:p>
        </w:tc>
        <w:tc>
          <w:tcPr>
            <w:tcW w:w="990" w:type="dxa"/>
            <w:tcMar/>
          </w:tcPr>
          <w:p w:rsidRPr="00D129DA" w:rsidR="00D129DA" w:rsidP="00CF001E" w:rsidRDefault="00D129DA" w14:paraId="29B4EA11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6</w:t>
            </w:r>
          </w:p>
        </w:tc>
        <w:tc>
          <w:tcPr>
            <w:tcW w:w="1245" w:type="dxa"/>
            <w:tcMar/>
          </w:tcPr>
          <w:p w:rsidRPr="00D129DA" w:rsidR="00D129DA" w:rsidP="00E1697C" w:rsidRDefault="00D129DA" w14:paraId="75697EEC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7</w:t>
            </w:r>
          </w:p>
        </w:tc>
        <w:tc>
          <w:tcPr>
            <w:tcW w:w="1155" w:type="dxa"/>
            <w:tcMar/>
          </w:tcPr>
          <w:p w:rsidRPr="00D129DA" w:rsidR="00D129DA" w:rsidP="00E1697C" w:rsidRDefault="00D129DA" w14:paraId="44B0A208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8</w:t>
            </w:r>
          </w:p>
        </w:tc>
        <w:tc>
          <w:tcPr>
            <w:tcW w:w="622" w:type="dxa"/>
            <w:tcMar/>
          </w:tcPr>
          <w:p w:rsidRPr="00D129DA" w:rsidR="00D129DA" w:rsidP="00E1697C" w:rsidRDefault="00D129DA" w14:paraId="2B2B730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9</w:t>
            </w:r>
          </w:p>
        </w:tc>
        <w:tc>
          <w:tcPr>
            <w:tcW w:w="1126" w:type="dxa"/>
            <w:tcMar/>
          </w:tcPr>
          <w:p w:rsidRPr="00D129DA" w:rsidR="00D129DA" w:rsidP="00E1697C" w:rsidRDefault="00D129DA" w14:paraId="5D369756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0</w:t>
            </w:r>
          </w:p>
        </w:tc>
        <w:tc>
          <w:tcPr>
            <w:tcW w:w="780" w:type="dxa"/>
            <w:tcMar/>
          </w:tcPr>
          <w:p w:rsidRPr="00D129DA" w:rsidR="00D129DA" w:rsidP="00E1697C" w:rsidRDefault="00D129DA" w14:paraId="4737E36C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1</w:t>
            </w:r>
          </w:p>
        </w:tc>
        <w:tc>
          <w:tcPr>
            <w:tcW w:w="960" w:type="dxa"/>
            <w:tcMar/>
          </w:tcPr>
          <w:p w:rsidRPr="00D129DA" w:rsidR="00D129DA" w:rsidP="00E1697C" w:rsidRDefault="00D129DA" w14:paraId="4B73E586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2</w:t>
            </w:r>
          </w:p>
        </w:tc>
        <w:tc>
          <w:tcPr>
            <w:tcW w:w="900" w:type="dxa"/>
            <w:tcMar/>
          </w:tcPr>
          <w:p w:rsidRPr="00D129DA" w:rsidR="00D129DA" w:rsidP="00CF001E" w:rsidRDefault="00D129DA" w14:paraId="39F18D26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3</w:t>
            </w:r>
          </w:p>
        </w:tc>
        <w:tc>
          <w:tcPr>
            <w:tcW w:w="976" w:type="dxa"/>
            <w:tcMar/>
          </w:tcPr>
          <w:p w:rsidRPr="00D129DA" w:rsidR="00D129DA" w:rsidP="00CF001E" w:rsidRDefault="00D129DA" w14:paraId="4D75F996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+1</w:t>
            </w:r>
          </w:p>
        </w:tc>
      </w:tr>
      <w:tr w:rsidRPr="00D129DA" w:rsidR="00D129DA" w:rsidTr="7C19AD23" w14:paraId="5E08315E" w14:textId="77777777">
        <w:trPr>
          <w:trHeight w:val="900"/>
        </w:trPr>
        <w:tc>
          <w:tcPr>
            <w:tcW w:w="2218" w:type="dxa"/>
            <w:tcMar/>
          </w:tcPr>
          <w:p w:rsidRPr="00D129DA" w:rsidR="00D129DA" w:rsidP="00FE2C97" w:rsidRDefault="00D129DA" w14:paraId="67A6ED66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  <w:lang w:val="en-US"/>
              </w:rPr>
              <w:t>Descriptive geometry</w:t>
            </w:r>
            <w:r w:rsidRPr="00D129DA">
              <w:rPr>
                <w:rFonts w:cstheme="minorHAnsi"/>
                <w:lang w:val="en-US"/>
              </w:rPr>
              <w:t xml:space="preserve"> (E)</w:t>
            </w:r>
          </w:p>
        </w:tc>
        <w:tc>
          <w:tcPr>
            <w:tcW w:w="360" w:type="dxa"/>
            <w:tcMar/>
          </w:tcPr>
          <w:p w:rsidRPr="0091649E" w:rsidR="00D129DA" w:rsidP="5C418C6F" w:rsidRDefault="00D129DA" w14:paraId="5DAB6C7B" w14:textId="6702D5C5">
            <w:pPr>
              <w:jc w:val="center"/>
              <w:rPr>
                <w:color w:val="002060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5C418C6F" w:rsidRDefault="00D129DA" w14:paraId="02EB378F" w14:textId="6B65F8C3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5C418C6F" w:rsidRDefault="00D129DA" w14:paraId="6A05A809" w14:textId="3F7F0DAB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44E3534A" w:rsidRDefault="4634900A" w14:paraId="039CBDA1" w14:textId="7D233E53">
            <w:pPr>
              <w:spacing w:line="259" w:lineRule="auto"/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1</w:t>
            </w:r>
          </w:p>
          <w:p w:rsidRPr="0091649E" w:rsidR="00D129DA" w:rsidP="44E3534A" w:rsidRDefault="00D129DA" w14:paraId="5A39BBE3" w14:textId="11C569B9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Pr="0091649E" w:rsidR="00D129DA" w:rsidP="44E3534A" w:rsidRDefault="00D129DA" w14:paraId="41C8F396" w14:textId="1014E4C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990" w:type="dxa"/>
            <w:tcMar/>
          </w:tcPr>
          <w:p w:rsidRPr="0091649E" w:rsidR="00D129DA" w:rsidP="5C418C6F" w:rsidRDefault="00D129DA" w14:paraId="72A3D3EC" w14:textId="79207185">
            <w:pPr>
              <w:jc w:val="center"/>
              <w:rPr>
                <w:color w:val="00B050"/>
                <w:highlight w:val="yellow"/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44E3534A" w:rsidRDefault="4634900A" w14:paraId="6F9DED6E" w14:textId="63A6F2AA">
            <w:pPr>
              <w:spacing w:line="259" w:lineRule="auto"/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2</w:t>
            </w:r>
          </w:p>
          <w:p w:rsidRPr="0091649E" w:rsidR="00D129DA" w:rsidP="44E3534A" w:rsidRDefault="00D129DA" w14:paraId="0D0B940D" w14:textId="2FBE5598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155" w:type="dxa"/>
            <w:tcMar/>
          </w:tcPr>
          <w:p w:rsidRPr="0091649E" w:rsidR="00D129DA" w:rsidP="44E3534A" w:rsidRDefault="5D82E90E" w14:paraId="4791AAE6" w14:textId="5AE1DF17">
            <w:pPr>
              <w:jc w:val="center"/>
              <w:rPr>
                <w:b/>
                <w:bCs/>
                <w:color w:val="70AD47" w:themeColor="accent6"/>
                <w:lang w:val="en-US"/>
              </w:rPr>
            </w:pPr>
            <w:r w:rsidRPr="44E3534A">
              <w:rPr>
                <w:b/>
                <w:bCs/>
                <w:color w:val="70AD47" w:themeColor="accent6"/>
                <w:lang w:val="en-US"/>
              </w:rPr>
              <w:t xml:space="preserve">Test1 </w:t>
            </w:r>
          </w:p>
          <w:p w:rsidRPr="0091649E" w:rsidR="00D129DA" w:rsidP="44E3534A" w:rsidRDefault="5D82E90E" w14:paraId="0E27B00A" w14:textId="2E9A52AC">
            <w:pPr>
              <w:jc w:val="center"/>
              <w:rPr>
                <w:b/>
                <w:bCs/>
                <w:color w:val="70AD47" w:themeColor="accent6"/>
                <w:lang w:val="en-US"/>
              </w:rPr>
            </w:pPr>
            <w:r w:rsidRPr="44E3534A">
              <w:rPr>
                <w:b/>
                <w:bCs/>
                <w:color w:val="70AD47" w:themeColor="accent6"/>
                <w:lang w:val="en-US"/>
              </w:rPr>
              <w:t>(2</w:t>
            </w:r>
            <w:r w:rsidRPr="44E3534A" w:rsidR="6F9641B9">
              <w:rPr>
                <w:b/>
                <w:bCs/>
                <w:color w:val="70AD47" w:themeColor="accent6"/>
                <w:lang w:val="en-US"/>
              </w:rPr>
              <w:t>7</w:t>
            </w:r>
            <w:r w:rsidRPr="44E3534A">
              <w:rPr>
                <w:b/>
                <w:bCs/>
                <w:color w:val="70AD47" w:themeColor="accent6"/>
                <w:lang w:val="en-US"/>
              </w:rPr>
              <w:t xml:space="preserve"> Oct)</w:t>
            </w:r>
          </w:p>
        </w:tc>
        <w:tc>
          <w:tcPr>
            <w:tcW w:w="622" w:type="dxa"/>
            <w:tcMar/>
          </w:tcPr>
          <w:p w:rsidR="44E3534A" w:rsidP="44E3534A" w:rsidRDefault="44E3534A" w14:paraId="7E485766" w14:textId="52D4ABCD">
            <w:pPr>
              <w:jc w:val="center"/>
              <w:rPr>
                <w:color w:val="002060"/>
                <w:highlight w:val="yellow"/>
                <w:lang w:val="en-US"/>
              </w:rPr>
            </w:pPr>
          </w:p>
          <w:p w:rsidRPr="0091649E" w:rsidR="00D129DA" w:rsidP="5C418C6F" w:rsidRDefault="00D129DA" w14:paraId="60061E4C" w14:textId="0C528B1E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44E3534A" w:rsidRDefault="5F4939BE" w14:paraId="513B5F65" w14:textId="29A52467">
            <w:pPr>
              <w:spacing w:line="259" w:lineRule="auto"/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3</w:t>
            </w:r>
          </w:p>
          <w:p w:rsidRPr="0091649E" w:rsidR="00D129DA" w:rsidP="44E3534A" w:rsidRDefault="00D129DA" w14:paraId="44EAFD9C" w14:textId="3FE08B36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Pr="0091649E" w:rsidR="00D129DA" w:rsidP="44E3534A" w:rsidRDefault="00D129DA" w14:paraId="4B94D5A5" w14:textId="7A031B54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960" w:type="dxa"/>
            <w:tcMar/>
          </w:tcPr>
          <w:p w:rsidRPr="0091649E" w:rsidR="00D129DA" w:rsidP="0AD2ED60" w:rsidRDefault="2E95958A" w14:paraId="4F6FB308" w14:textId="2D623589">
            <w:pPr>
              <w:pStyle w:val="Normal"/>
              <w:spacing w:line="259" w:lineRule="auto"/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3857E57D">
              <w:rPr>
                <w:b w:val="1"/>
                <w:bCs w:val="1"/>
                <w:color w:val="70AD47" w:themeColor="accent6" w:themeTint="FF" w:themeShade="FF"/>
                <w:lang w:val="en-US"/>
              </w:rPr>
              <w:t xml:space="preserve"> Test2 </w:t>
            </w:r>
          </w:p>
          <w:p w:rsidRPr="0091649E" w:rsidR="00D129DA" w:rsidP="0AD2ED60" w:rsidRDefault="2E95958A" w14:paraId="22964929" w14:textId="3C174BE2">
            <w:pPr>
              <w:spacing w:line="259" w:lineRule="auto"/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3857E57D">
              <w:rPr>
                <w:b w:val="1"/>
                <w:bCs w:val="1"/>
                <w:color w:val="70AD47" w:themeColor="accent6" w:themeTint="FF" w:themeShade="FF"/>
                <w:lang w:val="en-US"/>
              </w:rPr>
              <w:t>(24 Nov)</w:t>
            </w:r>
          </w:p>
          <w:p w:rsidRPr="0091649E" w:rsidR="00D129DA" w:rsidP="0AD2ED60" w:rsidRDefault="2E95958A" w14:paraId="22959DA0" w14:textId="1D5CDCD1">
            <w:pPr>
              <w:pStyle w:val="Normal"/>
              <w:spacing w:line="259" w:lineRule="auto"/>
              <w:jc w:val="center"/>
              <w:rPr>
                <w:b w:val="1"/>
                <w:bCs w:val="1"/>
                <w:color w:val="1F4E79" w:themeColor="accent1" w:themeShade="80"/>
                <w:lang w:val="en-US"/>
              </w:rPr>
            </w:pPr>
          </w:p>
          <w:p w:rsidRPr="0091649E" w:rsidR="00D129DA" w:rsidP="44E3534A" w:rsidRDefault="00D129DA" w14:paraId="3DEEC669" w14:textId="7EC1C2E0">
            <w:pPr>
              <w:jc w:val="center"/>
              <w:rPr>
                <w:b/>
                <w:bCs/>
                <w:color w:val="70AD47" w:themeColor="accent6"/>
                <w:lang w:val="en-US"/>
              </w:rPr>
            </w:pPr>
          </w:p>
        </w:tc>
        <w:tc>
          <w:tcPr>
            <w:tcW w:w="900" w:type="dxa"/>
            <w:tcMar/>
          </w:tcPr>
          <w:p w:rsidRPr="0091649E" w:rsidR="00D129DA" w:rsidP="0AD2ED60" w:rsidRDefault="00D129DA" w14:paraId="3656B9AB" w14:textId="581790C0">
            <w:pPr>
              <w:pStyle w:val="Normal"/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3857E57D">
              <w:rPr>
                <w:b w:val="1"/>
                <w:bCs w:val="1"/>
                <w:color w:val="1F4E79" w:themeColor="accent1" w:themeTint="FF" w:themeShade="80"/>
                <w:lang w:val="en-US"/>
              </w:rPr>
              <w:t>Assignment 4</w:t>
            </w:r>
          </w:p>
        </w:tc>
        <w:tc>
          <w:tcPr>
            <w:tcW w:w="976" w:type="dxa"/>
            <w:tcMar/>
          </w:tcPr>
          <w:p w:rsidRPr="0091649E" w:rsidR="00D129DA" w:rsidP="44E3534A" w:rsidRDefault="2E95958A" w14:paraId="45FB0818" w14:textId="386EBDC4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 1&amp;2</w:t>
            </w:r>
          </w:p>
        </w:tc>
      </w:tr>
      <w:tr w:rsidRPr="00D129DA" w:rsidR="00D129DA" w:rsidTr="7C19AD23" w14:paraId="7E03E39B" w14:textId="77777777">
        <w:trPr>
          <w:trHeight w:val="846"/>
        </w:trPr>
        <w:tc>
          <w:tcPr>
            <w:tcW w:w="2218" w:type="dxa"/>
            <w:tcMar/>
          </w:tcPr>
          <w:p w:rsidRPr="00D129DA" w:rsidR="00D129DA" w:rsidP="00BA4D75" w:rsidRDefault="00D129DA" w14:paraId="4BBEB4B4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Fundamentals of Engineering</w:t>
            </w:r>
          </w:p>
        </w:tc>
        <w:tc>
          <w:tcPr>
            <w:tcW w:w="360" w:type="dxa"/>
            <w:tcMar/>
          </w:tcPr>
          <w:p w:rsidRPr="0091649E" w:rsidR="00D129DA" w:rsidP="00BA4D75" w:rsidRDefault="00D129DA" w14:paraId="5312826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00BA4D75" w:rsidRDefault="00D129DA" w14:paraId="62486C0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0A16F0" w:rsidRDefault="00D129DA" w14:paraId="4101652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44E3534A" w:rsidRDefault="00D129DA" w14:paraId="4B99056E" w14:textId="211D2996">
            <w:pPr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1</w:t>
            </w:r>
          </w:p>
        </w:tc>
        <w:tc>
          <w:tcPr>
            <w:tcW w:w="1050" w:type="dxa"/>
            <w:tcMar/>
          </w:tcPr>
          <w:p w:rsidRPr="0091649E" w:rsidR="00D129DA" w:rsidP="00920AC5" w:rsidRDefault="00D129DA" w14:paraId="1299C43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90" w:type="dxa"/>
            <w:tcMar/>
          </w:tcPr>
          <w:p w:rsidRPr="0091649E" w:rsidR="00D129DA" w:rsidP="00772E8C" w:rsidRDefault="00D129DA" w14:paraId="4DDBEF00" w14:textId="77777777">
            <w:pPr>
              <w:jc w:val="center"/>
              <w:rPr>
                <w:rFonts w:cstheme="minorHAnsi"/>
                <w:color w:val="00B050"/>
                <w:highlight w:val="yellow"/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44E3534A" w:rsidRDefault="00D129DA" w14:paraId="0E04A9FA" w14:textId="5935DCE7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Test 1</w:t>
            </w:r>
          </w:p>
          <w:p w:rsidRPr="0091649E" w:rsidR="00D129DA" w:rsidP="44E3534A" w:rsidRDefault="00D129DA" w14:paraId="3461D779" w14:textId="447DEF59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22 Oct.</w:t>
            </w:r>
          </w:p>
        </w:tc>
        <w:tc>
          <w:tcPr>
            <w:tcW w:w="1155" w:type="dxa"/>
            <w:tcMar/>
          </w:tcPr>
          <w:p w:rsidRPr="0091649E" w:rsidR="00D129DA" w:rsidP="44E3534A" w:rsidRDefault="00D129DA" w14:paraId="3CF2D8B6" w14:textId="5B438EF6">
            <w:pPr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2</w:t>
            </w:r>
          </w:p>
        </w:tc>
        <w:tc>
          <w:tcPr>
            <w:tcW w:w="622" w:type="dxa"/>
            <w:tcMar/>
          </w:tcPr>
          <w:p w:rsidRPr="0091649E" w:rsidR="00D129DA" w:rsidP="00BA4D75" w:rsidRDefault="00D129DA" w14:paraId="0FB7827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00BA4D75" w:rsidRDefault="00D129DA" w14:paraId="1FC3994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Pr="0091649E" w:rsidR="00D129DA" w:rsidP="44E3534A" w:rsidRDefault="00D129DA" w14:paraId="358F7943" w14:textId="603B46DC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Test 2</w:t>
            </w:r>
          </w:p>
          <w:p w:rsidRPr="0091649E" w:rsidR="00D129DA" w:rsidP="44E3534A" w:rsidRDefault="29B90BD5" w14:paraId="0562CB0E" w14:textId="7F55A6B5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19</w:t>
            </w:r>
            <w:r w:rsidRPr="44E3534A" w:rsidR="00D129DA">
              <w:rPr>
                <w:color w:val="00B050"/>
                <w:lang w:val="en-US"/>
              </w:rPr>
              <w:t xml:space="preserve"> Nov.</w:t>
            </w:r>
          </w:p>
        </w:tc>
        <w:tc>
          <w:tcPr>
            <w:tcW w:w="960" w:type="dxa"/>
            <w:tcMar/>
          </w:tcPr>
          <w:p w:rsidRPr="0091649E" w:rsidR="00D129DA" w:rsidP="00BA4D75" w:rsidRDefault="00D129DA" w14:paraId="34CE0A4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00" w:type="dxa"/>
            <w:tcMar/>
          </w:tcPr>
          <w:p w:rsidRPr="0091649E" w:rsidR="00D129DA" w:rsidP="44E3534A" w:rsidRDefault="00D129DA" w14:paraId="62EBF3C5" w14:textId="33CF623A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 xml:space="preserve">Retest </w:t>
            </w:r>
            <w:r w:rsidRPr="44E3534A" w:rsidR="41641A1B">
              <w:rPr>
                <w:color w:val="FF0000"/>
                <w:lang w:val="en-US"/>
              </w:rPr>
              <w:t>3</w:t>
            </w:r>
            <w:r w:rsidRPr="44E3534A">
              <w:rPr>
                <w:color w:val="FF0000"/>
                <w:lang w:val="en-US"/>
              </w:rPr>
              <w:t xml:space="preserve"> Dec.</w:t>
            </w:r>
          </w:p>
        </w:tc>
        <w:tc>
          <w:tcPr>
            <w:tcW w:w="976" w:type="dxa"/>
            <w:tcMar/>
          </w:tcPr>
          <w:p w:rsidRPr="0091649E" w:rsidR="00D129DA" w:rsidP="00BA4D75" w:rsidRDefault="00D129DA" w14:paraId="6D98A12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</w:tr>
      <w:tr w:rsidRPr="00D129DA" w:rsidR="00D129DA" w:rsidTr="7C19AD23" w14:paraId="144D6578" w14:textId="77777777">
        <w:trPr>
          <w:trHeight w:val="703"/>
        </w:trPr>
        <w:tc>
          <w:tcPr>
            <w:tcW w:w="2218" w:type="dxa"/>
            <w:tcMar/>
          </w:tcPr>
          <w:p w:rsidRPr="00D129DA" w:rsidR="00D129DA" w:rsidP="00D42541" w:rsidRDefault="00D129DA" w14:paraId="035AB019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Informatics systems</w:t>
            </w:r>
          </w:p>
        </w:tc>
        <w:tc>
          <w:tcPr>
            <w:tcW w:w="360" w:type="dxa"/>
            <w:tcMar/>
          </w:tcPr>
          <w:p w:rsidRPr="0091649E" w:rsidR="00D129DA" w:rsidP="00BA4D75" w:rsidRDefault="00D129DA" w14:paraId="5997CC1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00BA4D75" w:rsidRDefault="00D129DA" w14:paraId="110FFD3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BA4D75" w:rsidRDefault="00D129DA" w14:paraId="6B699379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00BA4D75" w:rsidRDefault="00D129DA" w14:paraId="3FE9F23F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Pr="0091649E" w:rsidR="00D129DA" w:rsidP="00BA4D75" w:rsidRDefault="00D129DA" w14:paraId="1F72F64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90" w:type="dxa"/>
            <w:tcMar/>
          </w:tcPr>
          <w:p w:rsidRPr="0091649E" w:rsidR="00D129DA" w:rsidP="00BA4D75" w:rsidRDefault="00D129DA" w14:paraId="08CE6F9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44E3534A" w:rsidRDefault="00D129DA" w14:paraId="61CDCEAD" w14:textId="7FAA385A">
            <w:pPr>
              <w:jc w:val="center"/>
              <w:rPr>
                <w:lang w:val="en-US"/>
              </w:rPr>
            </w:pPr>
            <w:r w:rsidRPr="44E3534A">
              <w:rPr>
                <w:color w:val="00B050"/>
                <w:lang w:val="en-US"/>
              </w:rPr>
              <w:t>Test 1</w:t>
            </w:r>
          </w:p>
        </w:tc>
        <w:tc>
          <w:tcPr>
            <w:tcW w:w="1155" w:type="dxa"/>
            <w:tcMar/>
          </w:tcPr>
          <w:p w:rsidRPr="0091649E" w:rsidR="00D129DA" w:rsidP="44E3534A" w:rsidRDefault="00D129DA" w14:paraId="6BB9E253" w14:textId="22F1B104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</w:t>
            </w:r>
          </w:p>
        </w:tc>
        <w:tc>
          <w:tcPr>
            <w:tcW w:w="622" w:type="dxa"/>
            <w:tcMar/>
          </w:tcPr>
          <w:p w:rsidRPr="0091649E" w:rsidR="00D129DA" w:rsidP="00BA4D75" w:rsidRDefault="00D129DA" w14:paraId="23DE523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00BA4D75" w:rsidRDefault="00D129DA" w14:paraId="52E5622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Pr="0091649E" w:rsidR="00D129DA" w:rsidP="00BA4D75" w:rsidRDefault="00D129DA" w14:paraId="07547A0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60" w:type="dxa"/>
            <w:tcMar/>
          </w:tcPr>
          <w:p w:rsidRPr="0091649E" w:rsidR="00D129DA" w:rsidP="00BA4D75" w:rsidRDefault="00D129DA" w14:paraId="5043CB0F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00" w:type="dxa"/>
            <w:tcMar/>
          </w:tcPr>
          <w:p w:rsidRPr="0091649E" w:rsidR="00D129DA" w:rsidP="44E3534A" w:rsidRDefault="00D129DA" w14:paraId="07459315" w14:textId="6449681E">
            <w:pPr>
              <w:jc w:val="center"/>
              <w:rPr>
                <w:lang w:val="en-US"/>
              </w:rPr>
            </w:pPr>
            <w:r w:rsidRPr="44E3534A">
              <w:rPr>
                <w:color w:val="00B050"/>
                <w:lang w:val="en-US"/>
              </w:rPr>
              <w:t>Test 2</w:t>
            </w:r>
          </w:p>
        </w:tc>
        <w:tc>
          <w:tcPr>
            <w:tcW w:w="976" w:type="dxa"/>
            <w:tcMar/>
          </w:tcPr>
          <w:p w:rsidRPr="0091649E" w:rsidR="00D129DA" w:rsidP="44E3534A" w:rsidRDefault="00D129DA" w14:paraId="5C4DC9DF" w14:textId="22F1B104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</w:t>
            </w:r>
          </w:p>
          <w:p w:rsidRPr="0091649E" w:rsidR="00D129DA" w:rsidP="44E3534A" w:rsidRDefault="00D129DA" w14:paraId="6537F28F" w14:textId="46874A55">
            <w:pPr>
              <w:jc w:val="center"/>
              <w:rPr>
                <w:lang w:val="en-US"/>
              </w:rPr>
            </w:pPr>
          </w:p>
        </w:tc>
      </w:tr>
      <w:tr w:rsidRPr="00D129DA" w:rsidR="00D129DA" w:rsidTr="7C19AD23" w14:paraId="66954687" w14:textId="77777777">
        <w:trPr>
          <w:trHeight w:val="685"/>
        </w:trPr>
        <w:tc>
          <w:tcPr>
            <w:tcW w:w="2218" w:type="dxa"/>
            <w:tcMar/>
          </w:tcPr>
          <w:p w:rsidRPr="00D129DA" w:rsidR="00D129DA" w:rsidP="00BA4D75" w:rsidRDefault="00D129DA" w14:paraId="5963F3EA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  <w:lang w:val="en-US"/>
              </w:rPr>
              <w:t>Mathematics I. (E)</w:t>
            </w:r>
          </w:p>
        </w:tc>
        <w:tc>
          <w:tcPr>
            <w:tcW w:w="360" w:type="dxa"/>
            <w:tcMar/>
          </w:tcPr>
          <w:p w:rsidRPr="0091649E" w:rsidR="00D129DA" w:rsidP="00BA4D75" w:rsidRDefault="00D129DA" w14:paraId="70DF9E5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00BA4D75" w:rsidRDefault="00D129DA" w14:paraId="44E871B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BA4D75" w:rsidRDefault="00D129DA" w14:paraId="144A5D2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00BA4D75" w:rsidRDefault="00D129DA" w14:paraId="738610E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Pr="0091649E" w:rsidR="00D129DA" w:rsidP="00BA4D75" w:rsidRDefault="00D129DA" w14:paraId="637805D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90" w:type="dxa"/>
            <w:tcMar/>
          </w:tcPr>
          <w:p w:rsidRPr="0091649E" w:rsidR="00D129DA" w:rsidP="03C74EC5" w:rsidRDefault="00D129DA" w14:paraId="463F29E8" w14:textId="0E563856">
            <w:pPr>
              <w:jc w:val="center"/>
              <w:rPr>
                <w:rFonts w:ascii="Times New Roman" w:hAnsi="Times New Roman" w:eastAsia="Times New Roman" w:cs="Times New Roman"/>
                <w:color w:val="00B050"/>
                <w:highlight w:val="yellow"/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03C74EC5" w:rsidRDefault="00D129DA" w14:paraId="3B7B4B86" w14:textId="4C6927A5">
            <w:pPr>
              <w:jc w:val="center"/>
              <w:rPr>
                <w:rFonts w:ascii="Times New Roman" w:hAnsi="Times New Roman" w:eastAsia="Times New Roman" w:cs="Times New Roman"/>
                <w:color w:val="FF0000"/>
                <w:highlight w:val="yellow"/>
                <w:lang w:val="en-US"/>
              </w:rPr>
            </w:pPr>
          </w:p>
        </w:tc>
        <w:tc>
          <w:tcPr>
            <w:tcW w:w="1155" w:type="dxa"/>
            <w:tcMar/>
          </w:tcPr>
          <w:p w:rsidRPr="0091649E" w:rsidR="00D129DA" w:rsidP="7C19AD23" w:rsidRDefault="00D129DA" w14:paraId="3A0FF5F2" w14:textId="44D83511">
            <w:pPr>
              <w:jc w:val="center"/>
              <w:rPr>
                <w:rFonts w:cs="Calibri" w:cstheme="minorAscii"/>
                <w:color w:val="00B050"/>
                <w:lang w:val="en-US"/>
              </w:rPr>
            </w:pPr>
            <w:r w:rsidRPr="7C19AD23" w:rsidR="066CAFF0">
              <w:rPr>
                <w:rFonts w:cs="Calibri" w:cstheme="minorAscii"/>
                <w:color w:val="00B050"/>
                <w:lang w:val="en-US"/>
              </w:rPr>
              <w:t>Test1</w:t>
            </w:r>
          </w:p>
        </w:tc>
        <w:tc>
          <w:tcPr>
            <w:tcW w:w="622" w:type="dxa"/>
            <w:tcMar/>
          </w:tcPr>
          <w:p w:rsidRPr="0091649E" w:rsidR="00D129DA" w:rsidP="001A4FFB" w:rsidRDefault="00D129DA" w14:paraId="5630AD6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00006FAA" w:rsidRDefault="00D129DA" w14:paraId="6182907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Pr="0091649E" w:rsidR="00D129DA" w:rsidP="03C74EC5" w:rsidRDefault="00D129DA" w14:paraId="2BA226A1" w14:textId="4C8106A9">
            <w:pPr>
              <w:jc w:val="center"/>
              <w:rPr>
                <w:rFonts w:ascii="Times New Roman" w:hAnsi="Times New Roman" w:eastAsia="Times New Roman" w:cs="Times New Roman"/>
                <w:color w:val="00B050"/>
                <w:highlight w:val="yellow"/>
                <w:lang w:val="en-US"/>
              </w:rPr>
            </w:pPr>
          </w:p>
        </w:tc>
        <w:tc>
          <w:tcPr>
            <w:tcW w:w="960" w:type="dxa"/>
            <w:tcMar/>
          </w:tcPr>
          <w:p w:rsidRPr="0091649E" w:rsidR="00D129DA" w:rsidP="7C19AD23" w:rsidRDefault="00D129DA" w14:paraId="17AD93B2" w14:textId="05593A18">
            <w:pPr>
              <w:jc w:val="center"/>
              <w:rPr>
                <w:rFonts w:ascii="Times New Roman" w:hAnsi="Times New Roman" w:eastAsia="Times New Roman" w:cs="Times New Roman"/>
                <w:color w:val="00B050"/>
                <w:lang w:val="en-US"/>
              </w:rPr>
            </w:pPr>
          </w:p>
        </w:tc>
        <w:tc>
          <w:tcPr>
            <w:tcW w:w="900" w:type="dxa"/>
            <w:tcMar/>
          </w:tcPr>
          <w:p w:rsidRPr="0091649E" w:rsidR="00D129DA" w:rsidP="7C19AD23" w:rsidRDefault="00D129DA" w14:paraId="4B52A923" w14:textId="24C9DFE6">
            <w:pPr>
              <w:jc w:val="center"/>
              <w:rPr>
                <w:rFonts w:ascii="Times New Roman" w:hAnsi="Times New Roman" w:eastAsia="Times New Roman" w:cs="Times New Roman"/>
                <w:color w:val="00B050"/>
                <w:lang w:val="en-US"/>
              </w:rPr>
            </w:pPr>
            <w:r w:rsidRPr="7C19AD23" w:rsidR="6F13AC59">
              <w:rPr>
                <w:rFonts w:ascii="Times New Roman" w:hAnsi="Times New Roman" w:eastAsia="Times New Roman" w:cs="Times New Roman"/>
                <w:color w:val="00B050"/>
                <w:lang w:val="en-US"/>
              </w:rPr>
              <w:t>Test2 (29/Nov)</w:t>
            </w:r>
          </w:p>
          <w:p w:rsidRPr="0091649E" w:rsidR="00D129DA" w:rsidP="7C19AD23" w:rsidRDefault="00D129DA" w14:paraId="0DE4B5B7" w14:textId="6EAE59B4">
            <w:pPr>
              <w:pStyle w:val="Normal"/>
              <w:jc w:val="center"/>
              <w:rPr>
                <w:rFonts w:cs="Calibri" w:cstheme="minorAscii"/>
                <w:color w:val="FF0000"/>
                <w:lang w:val="en-US"/>
              </w:rPr>
            </w:pPr>
          </w:p>
        </w:tc>
        <w:tc>
          <w:tcPr>
            <w:tcW w:w="976" w:type="dxa"/>
            <w:tcMar/>
          </w:tcPr>
          <w:p w:rsidRPr="0091649E" w:rsidR="00D129DA" w:rsidP="7C19AD23" w:rsidRDefault="00D129DA" w14:paraId="1C52A974" w14:textId="5E4C80FE">
            <w:pPr>
              <w:jc w:val="center"/>
              <w:rPr>
                <w:rFonts w:cs="Calibri" w:cstheme="minorAscii"/>
                <w:color w:val="FF0000"/>
                <w:lang w:val="en-US"/>
              </w:rPr>
            </w:pPr>
            <w:r w:rsidRPr="7C19AD23" w:rsidR="6F13AC59">
              <w:rPr>
                <w:rFonts w:cs="Calibri" w:cstheme="minorAscii"/>
                <w:color w:val="FF0000"/>
                <w:lang w:val="en-US"/>
              </w:rPr>
              <w:t>retest</w:t>
            </w:r>
          </w:p>
          <w:p w:rsidRPr="0091649E" w:rsidR="00D129DA" w:rsidP="7C19AD23" w:rsidRDefault="00D129DA" w14:paraId="66204FF1" w14:textId="6069E7B1">
            <w:pPr>
              <w:pStyle w:val="Normal"/>
              <w:jc w:val="center"/>
              <w:rPr>
                <w:rFonts w:cs="Calibri" w:cstheme="minorAscii"/>
                <w:color w:val="FF0000"/>
                <w:lang w:val="en-US"/>
              </w:rPr>
            </w:pPr>
            <w:r w:rsidRPr="7C19AD23" w:rsidR="6F13AC59">
              <w:rPr>
                <w:rFonts w:cs="Calibri" w:cstheme="minorAscii"/>
                <w:color w:val="FF0000"/>
                <w:lang w:val="en-US"/>
              </w:rPr>
              <w:t>(06/</w:t>
            </w:r>
            <w:r w:rsidRPr="7C19AD23" w:rsidR="6F13AC59">
              <w:rPr>
                <w:rFonts w:cs="Calibri" w:cstheme="minorAscii"/>
                <w:color w:val="FF0000"/>
                <w:lang w:val="en-US"/>
              </w:rPr>
              <w:t>Dec</w:t>
            </w:r>
            <w:r w:rsidRPr="7C19AD23" w:rsidR="6F13AC59">
              <w:rPr>
                <w:rFonts w:cs="Calibri" w:cstheme="minorAscii"/>
                <w:color w:val="FF0000"/>
                <w:lang w:val="en-US"/>
              </w:rPr>
              <w:t>)</w:t>
            </w:r>
          </w:p>
        </w:tc>
      </w:tr>
      <w:tr w:rsidRPr="00D129DA" w:rsidR="00D129DA" w:rsidTr="7C19AD23" w14:paraId="3E8A1E8E" w14:textId="77777777">
        <w:trPr>
          <w:trHeight w:val="708"/>
        </w:trPr>
        <w:tc>
          <w:tcPr>
            <w:tcW w:w="2218" w:type="dxa"/>
            <w:tcMar/>
          </w:tcPr>
          <w:p w:rsidRPr="00D129DA" w:rsidR="00D129DA" w:rsidP="00D42541" w:rsidRDefault="00D129DA" w14:paraId="7FDE85AC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  <w:lang w:val="en-US"/>
              </w:rPr>
              <w:t>Micro- and macroeconomics</w:t>
            </w:r>
          </w:p>
        </w:tc>
        <w:tc>
          <w:tcPr>
            <w:tcW w:w="360" w:type="dxa"/>
            <w:tcMar/>
          </w:tcPr>
          <w:p w:rsidRPr="0091649E" w:rsidR="00D129DA" w:rsidP="00BA4D75" w:rsidRDefault="00D129DA" w14:paraId="6B62F1B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00BA4D75" w:rsidRDefault="00D129DA" w14:paraId="02F2C34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BA4D75" w:rsidRDefault="00D129DA" w14:paraId="680A4E5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00BA4D75" w:rsidRDefault="00D129DA" w14:paraId="1921983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Pr="0091649E" w:rsidR="00D129DA" w:rsidP="00BA4D75" w:rsidRDefault="00D129DA" w14:paraId="296FEF7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90" w:type="dxa"/>
            <w:tcMar/>
          </w:tcPr>
          <w:p w:rsidRPr="0091649E" w:rsidR="00D129DA" w:rsidP="00BA4D75" w:rsidRDefault="00D129DA" w14:paraId="7194DBD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00BA4D75" w:rsidRDefault="00D129DA" w14:paraId="769D0D3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55" w:type="dxa"/>
            <w:tcMar/>
          </w:tcPr>
          <w:p w:rsidRPr="0091649E" w:rsidR="00D129DA" w:rsidP="00BA4D75" w:rsidRDefault="00D129DA" w14:paraId="54CD245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622" w:type="dxa"/>
            <w:tcMar/>
          </w:tcPr>
          <w:p w:rsidRPr="0091649E" w:rsidR="00D129DA" w:rsidP="003F1035" w:rsidRDefault="00D129DA" w14:paraId="1231BE6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0031423D" w:rsidRDefault="00D129DA" w14:paraId="36FEB5B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Pr="0091649E" w:rsidR="00D129DA" w:rsidP="003F1035" w:rsidRDefault="00D129DA" w14:paraId="30D7AA69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60" w:type="dxa"/>
            <w:tcMar/>
          </w:tcPr>
          <w:p w:rsidRPr="0091649E" w:rsidR="00D129DA" w:rsidP="00BA4D75" w:rsidRDefault="00D129DA" w14:paraId="7196D06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00" w:type="dxa"/>
            <w:tcMar/>
          </w:tcPr>
          <w:p w:rsidRPr="0091649E" w:rsidR="00D129DA" w:rsidP="00BA4D75" w:rsidRDefault="00D129DA" w14:paraId="34FF1C9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76" w:type="dxa"/>
            <w:tcMar/>
          </w:tcPr>
          <w:p w:rsidRPr="0091649E" w:rsidR="00D129DA" w:rsidP="00BA4D75" w:rsidRDefault="00D129DA" w14:paraId="6D072C0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</w:tr>
      <w:tr w:rsidRPr="00D129DA" w:rsidR="00D129DA" w:rsidTr="7C19AD23" w14:paraId="5CF0DBD2" w14:textId="77777777">
        <w:trPr>
          <w:trHeight w:val="847"/>
        </w:trPr>
        <w:tc>
          <w:tcPr>
            <w:tcW w:w="2218" w:type="dxa"/>
            <w:tcMar/>
          </w:tcPr>
          <w:p w:rsidRPr="00D129DA" w:rsidR="00D129DA" w:rsidP="00BA4D75" w:rsidRDefault="00D129DA" w14:paraId="7B214707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Technical Chemistry (E)</w:t>
            </w:r>
          </w:p>
        </w:tc>
        <w:tc>
          <w:tcPr>
            <w:tcW w:w="360" w:type="dxa"/>
            <w:tcMar/>
          </w:tcPr>
          <w:p w:rsidRPr="0091649E" w:rsidR="00D129DA" w:rsidP="00BA4D75" w:rsidRDefault="00D129DA" w14:paraId="6BD18F9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00BA4D75" w:rsidRDefault="00D129DA" w14:paraId="238601F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BA4D75" w:rsidRDefault="00D129DA" w14:paraId="0F3CABC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00BA4D75" w:rsidRDefault="00D129DA" w14:paraId="5B08B5D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Pr="0091649E" w:rsidR="00D129DA" w:rsidP="00BA4D75" w:rsidRDefault="00D129DA" w14:paraId="16DEB4A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90" w:type="dxa"/>
            <w:tcMar/>
          </w:tcPr>
          <w:p w:rsidRPr="0091649E" w:rsidR="00D129DA" w:rsidP="00BA4D75" w:rsidRDefault="00D129DA" w14:paraId="0AD9C6F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00BA4D75" w:rsidRDefault="00D129DA" w14:paraId="4B1F511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55" w:type="dxa"/>
            <w:tcMar/>
          </w:tcPr>
          <w:p w:rsidRPr="0091649E" w:rsidR="00D129DA" w:rsidP="00335783" w:rsidRDefault="00D129DA" w14:paraId="65F9C3DC" w14:textId="77777777">
            <w:pPr>
              <w:jc w:val="center"/>
              <w:rPr>
                <w:rFonts w:cstheme="minorHAnsi"/>
                <w:color w:val="00B050"/>
                <w:highlight w:val="yellow"/>
                <w:lang w:val="en-US"/>
              </w:rPr>
            </w:pPr>
          </w:p>
        </w:tc>
        <w:tc>
          <w:tcPr>
            <w:tcW w:w="622" w:type="dxa"/>
            <w:tcMar/>
          </w:tcPr>
          <w:p w:rsidRPr="0091649E" w:rsidR="00D129DA" w:rsidP="00BA4D75" w:rsidRDefault="00D129DA" w14:paraId="5023141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7C19AD23" w:rsidRDefault="00D129DA" w14:paraId="1F3B1409" w14:textId="68712735">
            <w:pPr>
              <w:jc w:val="center"/>
              <w:rPr>
                <w:rFonts w:cs="Calibri" w:cstheme="minorAscii"/>
                <w:color w:val="00B050"/>
                <w:lang w:val="en-US"/>
              </w:rPr>
            </w:pPr>
            <w:r w:rsidRPr="7C19AD23" w:rsidR="4439F9EC">
              <w:rPr>
                <w:rFonts w:cs="Calibri" w:cstheme="minorAscii"/>
                <w:color w:val="00B050"/>
                <w:lang w:val="en-US"/>
              </w:rPr>
              <w:t>Test (9/NOV)</w:t>
            </w:r>
          </w:p>
        </w:tc>
        <w:tc>
          <w:tcPr>
            <w:tcW w:w="780" w:type="dxa"/>
            <w:tcMar/>
          </w:tcPr>
          <w:p w:rsidRPr="0091649E" w:rsidR="00D129DA" w:rsidP="00BA4D75" w:rsidRDefault="00D129DA" w14:paraId="562C75D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60" w:type="dxa"/>
            <w:tcMar/>
          </w:tcPr>
          <w:p w:rsidRPr="0091649E" w:rsidR="00D129DA" w:rsidP="7C19AD23" w:rsidRDefault="00D129DA" w14:paraId="664355AD" w14:textId="1D3ECF00">
            <w:pPr>
              <w:jc w:val="center"/>
              <w:rPr>
                <w:rFonts w:cs="Calibri" w:cstheme="minorAscii"/>
                <w:color w:val="FF0000"/>
                <w:lang w:val="en-US"/>
              </w:rPr>
            </w:pPr>
            <w:r w:rsidRPr="7C19AD23" w:rsidR="4439F9EC">
              <w:rPr>
                <w:rFonts w:cs="Calibri" w:cstheme="minorAscii"/>
                <w:color w:val="FF0000"/>
                <w:lang w:val="en-US"/>
              </w:rPr>
              <w:t>Retest (23/NOV)</w:t>
            </w:r>
          </w:p>
        </w:tc>
        <w:tc>
          <w:tcPr>
            <w:tcW w:w="900" w:type="dxa"/>
            <w:tcMar/>
          </w:tcPr>
          <w:p w:rsidRPr="0091649E" w:rsidR="00D129DA" w:rsidP="0003072B" w:rsidRDefault="00D129DA" w14:paraId="1A965116" w14:textId="77777777">
            <w:pPr>
              <w:jc w:val="center"/>
              <w:rPr>
                <w:rFonts w:cstheme="minorHAnsi"/>
                <w:color w:val="00B050"/>
                <w:highlight w:val="yellow"/>
                <w:lang w:val="en-US"/>
              </w:rPr>
            </w:pPr>
          </w:p>
        </w:tc>
        <w:tc>
          <w:tcPr>
            <w:tcW w:w="976" w:type="dxa"/>
            <w:tcMar/>
          </w:tcPr>
          <w:p w:rsidRPr="0091649E" w:rsidR="00D129DA" w:rsidP="00BA4D75" w:rsidRDefault="00D129DA" w14:paraId="7DF4E37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</w:tr>
      <w:tr w:rsidRPr="00D129DA" w:rsidR="00D129DA" w:rsidTr="7C19AD23" w14:paraId="577B4447" w14:textId="77777777">
        <w:trPr>
          <w:trHeight w:val="1080"/>
        </w:trPr>
        <w:tc>
          <w:tcPr>
            <w:tcW w:w="2218" w:type="dxa"/>
            <w:tcMar/>
          </w:tcPr>
          <w:p w:rsidRPr="00D129DA" w:rsidR="00D129DA" w:rsidP="00CC2705" w:rsidRDefault="00D129DA" w14:paraId="67AD70C6" w14:textId="7777777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D129DA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Statics</w:t>
            </w:r>
          </w:p>
          <w:p w:rsidRPr="00D129DA" w:rsidR="00D129DA" w:rsidP="00D42541" w:rsidRDefault="00D129DA" w14:paraId="3FBF9AEB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(E)</w:t>
            </w:r>
          </w:p>
          <w:p w:rsidRPr="00D129DA" w:rsidR="00D129DA" w:rsidP="00D42541" w:rsidRDefault="00D129DA" w14:paraId="44FB30F8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BA4D75" w:rsidRDefault="00D129DA" w14:paraId="3041E39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Pr="0091649E" w:rsidR="00D129DA" w:rsidP="00BA4D75" w:rsidRDefault="00D129DA" w14:paraId="722B00A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Pr="0091649E" w:rsidR="00D129DA" w:rsidP="00BA4D75" w:rsidRDefault="00D129DA" w14:paraId="42C6D79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Pr="0091649E" w:rsidR="00D129DA" w:rsidP="00BA4D75" w:rsidRDefault="00D129DA" w14:paraId="6E1831B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Pr="0091649E" w:rsidR="00D129DA" w:rsidP="44E3534A" w:rsidRDefault="161C4468" w14:paraId="0F200369" w14:textId="1D0FCFB2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 xml:space="preserve">TEST #1 </w:t>
            </w:r>
          </w:p>
          <w:p w:rsidRPr="0091649E" w:rsidR="00D129DA" w:rsidP="44E3534A" w:rsidRDefault="00D129DA" w14:paraId="54E11D2A" w14:textId="4275249A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 xml:space="preserve"> (</w:t>
            </w:r>
            <w:r w:rsidRPr="44E3534A" w:rsidR="499C17B5">
              <w:rPr>
                <w:color w:val="00B050"/>
                <w:lang w:val="en-US"/>
              </w:rPr>
              <w:t>Fri</w:t>
            </w:r>
            <w:r w:rsidRPr="44E3534A">
              <w:rPr>
                <w:color w:val="00B050"/>
                <w:lang w:val="en-US"/>
              </w:rPr>
              <w:t>-</w:t>
            </w:r>
            <w:r w:rsidRPr="44E3534A" w:rsidR="13E661B4">
              <w:rPr>
                <w:color w:val="00B050"/>
                <w:lang w:val="en-US"/>
              </w:rPr>
              <w:t>15</w:t>
            </w:r>
            <w:r w:rsidRPr="44E3534A">
              <w:rPr>
                <w:color w:val="00B050"/>
                <w:lang w:val="en-US"/>
              </w:rPr>
              <w:t>)</w:t>
            </w:r>
          </w:p>
        </w:tc>
        <w:tc>
          <w:tcPr>
            <w:tcW w:w="990" w:type="dxa"/>
            <w:tcMar/>
          </w:tcPr>
          <w:p w:rsidRPr="0091649E" w:rsidR="00D129DA" w:rsidP="44E3534A" w:rsidRDefault="151611D9" w14:paraId="0399CB9C" w14:textId="696DAB3F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 #1</w:t>
            </w:r>
          </w:p>
          <w:p w:rsidRPr="0091649E" w:rsidR="00D129DA" w:rsidP="44E3534A" w:rsidRDefault="151611D9" w14:paraId="7A117F35" w14:textId="4275249A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 xml:space="preserve"> (Fri-15)</w:t>
            </w:r>
          </w:p>
          <w:p w:rsidRPr="0091649E" w:rsidR="00D129DA" w:rsidP="44E3534A" w:rsidRDefault="00D129DA" w14:paraId="31126E5D" w14:textId="2FDBAE21">
            <w:pPr>
              <w:jc w:val="center"/>
              <w:rPr>
                <w:lang w:val="en-US"/>
              </w:rPr>
            </w:pPr>
          </w:p>
        </w:tc>
        <w:tc>
          <w:tcPr>
            <w:tcW w:w="1245" w:type="dxa"/>
            <w:tcMar/>
          </w:tcPr>
          <w:p w:rsidRPr="0091649E" w:rsidR="00D129DA" w:rsidP="00D870C4" w:rsidRDefault="00D129DA" w14:paraId="2DE403A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55" w:type="dxa"/>
            <w:tcMar/>
          </w:tcPr>
          <w:p w:rsidRPr="0091649E" w:rsidR="00D129DA" w:rsidP="00D870C4" w:rsidRDefault="00D129DA" w14:paraId="62431CD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622" w:type="dxa"/>
            <w:tcMar/>
          </w:tcPr>
          <w:p w:rsidRPr="0091649E" w:rsidR="00D129DA" w:rsidP="00BA4D75" w:rsidRDefault="00D129DA" w14:paraId="49E398E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Pr="0091649E" w:rsidR="00D129DA" w:rsidP="00BA4D75" w:rsidRDefault="00D129DA" w14:paraId="16287F2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="44E3534A" w:rsidP="44E3534A" w:rsidRDefault="44E3534A" w14:paraId="27A01108" w14:textId="79EA5C67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TEST #</w:t>
            </w:r>
            <w:r w:rsidRPr="44E3534A" w:rsidR="1C82DACC">
              <w:rPr>
                <w:color w:val="00B050"/>
                <w:lang w:val="en-US"/>
              </w:rPr>
              <w:t>2</w:t>
            </w:r>
            <w:r w:rsidRPr="44E3534A">
              <w:rPr>
                <w:color w:val="00B050"/>
                <w:lang w:val="en-US"/>
              </w:rPr>
              <w:t xml:space="preserve">  (Fri-15)</w:t>
            </w:r>
          </w:p>
        </w:tc>
        <w:tc>
          <w:tcPr>
            <w:tcW w:w="960" w:type="dxa"/>
            <w:tcMar/>
          </w:tcPr>
          <w:p w:rsidR="44E3534A" w:rsidP="44E3534A" w:rsidRDefault="44E3534A" w14:paraId="6CF6A2DA" w14:textId="02319551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 #</w:t>
            </w:r>
            <w:r w:rsidRPr="44E3534A" w:rsidR="7497F4AB">
              <w:rPr>
                <w:color w:val="FF0000"/>
                <w:lang w:val="en-US"/>
              </w:rPr>
              <w:t>2</w:t>
            </w:r>
          </w:p>
          <w:p w:rsidR="44E3534A" w:rsidP="44E3534A" w:rsidRDefault="44E3534A" w14:paraId="01328F12" w14:textId="4275249A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 xml:space="preserve"> (Fri-15)</w:t>
            </w:r>
          </w:p>
          <w:p w:rsidR="44E3534A" w:rsidP="44E3534A" w:rsidRDefault="44E3534A" w14:paraId="67A847EE" w14:textId="2FDBAE21">
            <w:pPr>
              <w:jc w:val="center"/>
              <w:rPr>
                <w:lang w:val="en-US"/>
              </w:rPr>
            </w:pPr>
          </w:p>
        </w:tc>
        <w:tc>
          <w:tcPr>
            <w:tcW w:w="900" w:type="dxa"/>
            <w:tcMar/>
          </w:tcPr>
          <w:p w:rsidRPr="0091649E" w:rsidR="00D129DA" w:rsidP="00BA4D75" w:rsidRDefault="00D129DA" w14:paraId="34B3F2E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76" w:type="dxa"/>
            <w:tcMar/>
          </w:tcPr>
          <w:p w:rsidRPr="0091649E" w:rsidR="00D129DA" w:rsidP="00BA4D75" w:rsidRDefault="00D129DA" w14:paraId="7D34F5C7" w14:textId="77777777">
            <w:pPr>
              <w:jc w:val="center"/>
              <w:rPr>
                <w:rFonts w:cstheme="minorHAnsi"/>
                <w:color w:val="FF0000"/>
                <w:highlight w:val="yellow"/>
                <w:lang w:val="en-US"/>
              </w:rPr>
            </w:pPr>
          </w:p>
        </w:tc>
      </w:tr>
      <w:tr w:rsidR="7C19AD23" w:rsidTr="7C19AD23" w14:paraId="02507281">
        <w:trPr>
          <w:trHeight w:val="765"/>
        </w:trPr>
        <w:tc>
          <w:tcPr>
            <w:tcW w:w="2218" w:type="dxa"/>
            <w:tcMar/>
          </w:tcPr>
          <w:p w:rsidR="0F27D9C4" w:rsidP="7C19AD23" w:rsidRDefault="0F27D9C4" w14:paraId="2D433F80" w14:textId="67190256">
            <w:pPr>
              <w:pStyle w:val="Normal"/>
              <w:jc w:val="center"/>
              <w:rPr>
                <w:rFonts w:ascii="Calibri" w:hAnsi="Calibri" w:cs="Calibri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C19AD23" w:rsidR="0F27D9C4">
              <w:rPr>
                <w:rFonts w:ascii="Calibri" w:hAnsi="Calibri" w:cs="Calibri"/>
                <w:color w:val="000000" w:themeColor="text1" w:themeTint="FF" w:themeShade="FF"/>
                <w:sz w:val="20"/>
                <w:szCs w:val="20"/>
                <w:lang w:val="en-US"/>
              </w:rPr>
              <w:t>Foreign language Hungarian 1</w:t>
            </w:r>
          </w:p>
        </w:tc>
        <w:tc>
          <w:tcPr>
            <w:tcW w:w="360" w:type="dxa"/>
            <w:tcMar/>
          </w:tcPr>
          <w:p w:rsidR="7C19AD23" w:rsidP="7C19AD23" w:rsidRDefault="7C19AD23" w14:paraId="6C37B250" w14:textId="7B476E45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375" w:type="dxa"/>
            <w:tcMar/>
          </w:tcPr>
          <w:p w:rsidR="7C19AD23" w:rsidP="7C19AD23" w:rsidRDefault="7C19AD23" w14:paraId="2EC1CB07" w14:textId="7182E313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360" w:type="dxa"/>
            <w:tcMar/>
          </w:tcPr>
          <w:p w:rsidR="7C19AD23" w:rsidP="7C19AD23" w:rsidRDefault="7C19AD23" w14:paraId="5419E9AF" w14:textId="60145E8D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1185" w:type="dxa"/>
            <w:tcMar/>
          </w:tcPr>
          <w:p w:rsidR="7C19AD23" w:rsidP="7C19AD23" w:rsidRDefault="7C19AD23" w14:paraId="2A991A34" w14:textId="7F12A80A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1050" w:type="dxa"/>
            <w:tcMar/>
          </w:tcPr>
          <w:p w:rsidR="7C19AD23" w:rsidP="7C19AD23" w:rsidRDefault="7C19AD23" w14:paraId="7435D286" w14:textId="5C8F28C1">
            <w:pPr>
              <w:pStyle w:val="Normal"/>
              <w:jc w:val="center"/>
              <w:rPr>
                <w:color w:val="00B050"/>
                <w:lang w:val="en-US"/>
              </w:rPr>
            </w:pPr>
          </w:p>
        </w:tc>
        <w:tc>
          <w:tcPr>
            <w:tcW w:w="990" w:type="dxa"/>
            <w:tcMar/>
          </w:tcPr>
          <w:p w:rsidR="7C19AD23" w:rsidP="7C19AD23" w:rsidRDefault="7C19AD23" w14:paraId="44DFF378" w14:textId="072134D0">
            <w:pPr>
              <w:pStyle w:val="Normal"/>
              <w:jc w:val="center"/>
              <w:rPr>
                <w:color w:val="FF0000"/>
                <w:lang w:val="en-US"/>
              </w:rPr>
            </w:pPr>
          </w:p>
        </w:tc>
        <w:tc>
          <w:tcPr>
            <w:tcW w:w="1245" w:type="dxa"/>
            <w:tcMar/>
          </w:tcPr>
          <w:p w:rsidR="7C19AD23" w:rsidP="7C19AD23" w:rsidRDefault="7C19AD23" w14:paraId="779DF3F1" w14:textId="3A6E718B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1155" w:type="dxa"/>
            <w:tcMar/>
          </w:tcPr>
          <w:p w:rsidR="037DE253" w:rsidP="7C19AD23" w:rsidRDefault="037DE253" w14:paraId="733062C5" w14:textId="66C4A7DF">
            <w:pPr>
              <w:pStyle w:val="Normal"/>
              <w:jc w:val="center"/>
              <w:rPr>
                <w:rFonts w:cs="Calibri" w:cstheme="minorAscii"/>
                <w:color w:val="00B050"/>
                <w:lang w:val="en-US"/>
              </w:rPr>
            </w:pPr>
            <w:r w:rsidRPr="7C19AD23" w:rsidR="037DE253">
              <w:rPr>
                <w:rFonts w:cs="Calibri" w:cstheme="minorAscii"/>
                <w:color w:val="00B050"/>
                <w:lang w:val="en-US"/>
              </w:rPr>
              <w:t>Test 1</w:t>
            </w:r>
          </w:p>
        </w:tc>
        <w:tc>
          <w:tcPr>
            <w:tcW w:w="622" w:type="dxa"/>
            <w:tcMar/>
          </w:tcPr>
          <w:p w:rsidR="7C19AD23" w:rsidP="7C19AD23" w:rsidRDefault="7C19AD23" w14:paraId="5006FB3E" w14:textId="7B783210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1126" w:type="dxa"/>
            <w:tcMar/>
          </w:tcPr>
          <w:p w:rsidR="7C19AD23" w:rsidP="7C19AD23" w:rsidRDefault="7C19AD23" w14:paraId="47FC9F55" w14:textId="2FF5A6FE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780" w:type="dxa"/>
            <w:tcMar/>
          </w:tcPr>
          <w:p w:rsidR="7C19AD23" w:rsidP="7C19AD23" w:rsidRDefault="7C19AD23" w14:paraId="3B3D79A3" w14:textId="254DA7B7">
            <w:pPr>
              <w:pStyle w:val="Normal"/>
              <w:jc w:val="center"/>
              <w:rPr>
                <w:color w:val="00B050"/>
                <w:lang w:val="en-US"/>
              </w:rPr>
            </w:pPr>
          </w:p>
        </w:tc>
        <w:tc>
          <w:tcPr>
            <w:tcW w:w="960" w:type="dxa"/>
            <w:tcMar/>
          </w:tcPr>
          <w:p w:rsidR="037DE253" w:rsidP="7C19AD23" w:rsidRDefault="037DE253" w14:paraId="6FD51859" w14:textId="1746F90C">
            <w:pPr>
              <w:pStyle w:val="Normal"/>
              <w:jc w:val="center"/>
              <w:rPr>
                <w:color w:val="00B050"/>
                <w:lang w:val="en-US"/>
              </w:rPr>
            </w:pPr>
            <w:r w:rsidRPr="7C19AD23" w:rsidR="037DE253">
              <w:rPr>
                <w:color w:val="00B050"/>
                <w:lang w:val="en-US"/>
              </w:rPr>
              <w:t>Test2</w:t>
            </w:r>
            <w:r w:rsidRPr="7C19AD23" w:rsidR="3F2A1C2B">
              <w:rPr>
                <w:color w:val="00B050"/>
                <w:lang w:val="en-US"/>
              </w:rPr>
              <w:t xml:space="preserve"> (25/NOV)</w:t>
            </w:r>
          </w:p>
        </w:tc>
        <w:tc>
          <w:tcPr>
            <w:tcW w:w="900" w:type="dxa"/>
            <w:tcMar/>
          </w:tcPr>
          <w:p w:rsidR="7C19AD23" w:rsidP="7C19AD23" w:rsidRDefault="7C19AD23" w14:paraId="25520CB6" w14:textId="4C3331B3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976" w:type="dxa"/>
            <w:tcMar/>
          </w:tcPr>
          <w:p w:rsidR="7C19AD23" w:rsidP="7C19AD23" w:rsidRDefault="7C19AD23" w14:paraId="71A2C454" w14:textId="429B224F">
            <w:pPr>
              <w:pStyle w:val="Normal"/>
              <w:jc w:val="center"/>
              <w:rPr>
                <w:rFonts w:cs="Calibri" w:cstheme="minorAscii"/>
                <w:color w:val="FF0000"/>
                <w:highlight w:val="yellow"/>
                <w:lang w:val="en-US"/>
              </w:rPr>
            </w:pPr>
          </w:p>
        </w:tc>
      </w:tr>
    </w:tbl>
    <w:p w:rsidRPr="00D129DA" w:rsidR="0079619D" w:rsidP="00AE5E3D" w:rsidRDefault="0079619D" w14:paraId="50F40DEB" w14:textId="77777777">
      <w:pPr>
        <w:tabs>
          <w:tab w:val="left" w:pos="1134"/>
        </w:tabs>
        <w:spacing w:after="0"/>
        <w:rPr>
          <w:rFonts w:cstheme="minorHAnsi"/>
          <w:lang w:val="en-US"/>
        </w:rPr>
      </w:pPr>
    </w:p>
    <w:p w:rsidRPr="009428C3" w:rsidR="00D129DA" w:rsidP="00D129DA" w:rsidRDefault="00D129DA" w14:paraId="1E5C36F1" w14:textId="77777777">
      <w:pPr>
        <w:tabs>
          <w:tab w:val="left" w:pos="1134"/>
        </w:tabs>
        <w:spacing w:after="0"/>
        <w:rPr>
          <w:rFonts w:cstheme="minorHAnsi"/>
          <w:b/>
          <w:bCs/>
          <w:lang w:val="en-US"/>
        </w:rPr>
      </w:pPr>
      <w:r w:rsidRPr="009428C3">
        <w:rPr>
          <w:rFonts w:cstheme="minorHAnsi"/>
          <w:b/>
          <w:bCs/>
          <w:lang w:val="en-US"/>
        </w:rPr>
        <w:t>Official holidays:</w:t>
      </w:r>
      <w:r w:rsidRPr="009428C3">
        <w:rPr>
          <w:rFonts w:cstheme="minorHAnsi"/>
          <w:b/>
          <w:bCs/>
          <w:lang w:val="en-US"/>
        </w:rPr>
        <w:tab/>
      </w:r>
      <w:r w:rsidRPr="009428C3">
        <w:rPr>
          <w:rStyle w:val="eop"/>
          <w:b/>
          <w:bCs/>
          <w:lang w:val="en-US"/>
        </w:rPr>
        <w:t xml:space="preserve"> 01</w:t>
      </w:r>
      <w:r w:rsidRPr="009428C3">
        <w:rPr>
          <w:rFonts w:cstheme="minorHAnsi"/>
          <w:b/>
          <w:bCs/>
          <w:lang w:val="en-US"/>
        </w:rPr>
        <w:t>/Nov. 2021 (Monday).</w:t>
      </w:r>
    </w:p>
    <w:p w:rsidRPr="00D129DA" w:rsidR="00AB46F7" w:rsidP="00D129DA" w:rsidRDefault="009428C3" w14:paraId="7AEA550E" w14:textId="1803285C">
      <w:pPr>
        <w:tabs>
          <w:tab w:val="left" w:pos="1134"/>
        </w:tabs>
        <w:spacing w:after="0"/>
        <w:rPr>
          <w:lang w:val="en-US"/>
        </w:rPr>
      </w:pPr>
      <w:r w:rsidRPr="009428C3">
        <w:rPr>
          <w:b/>
          <w:bCs/>
          <w:lang w:val="en-US"/>
        </w:rPr>
        <w:t xml:space="preserve">Color codes: </w:t>
      </w:r>
      <w:r w:rsidRPr="009428C3" w:rsidR="00D129DA">
        <w:rPr>
          <w:b/>
          <w:bCs/>
          <w:color w:val="1F4E79" w:themeColor="accent1" w:themeShade="80"/>
          <w:lang w:val="en-US"/>
        </w:rPr>
        <w:t xml:space="preserve">HW </w:t>
      </w:r>
      <w:r w:rsidRPr="009428C3">
        <w:rPr>
          <w:b/>
          <w:bCs/>
          <w:color w:val="1F4E79" w:themeColor="accent1" w:themeShade="80"/>
          <w:lang w:val="en-US"/>
        </w:rPr>
        <w:t>–</w:t>
      </w:r>
      <w:r w:rsidRPr="009428C3" w:rsidR="00D129DA">
        <w:rPr>
          <w:b/>
          <w:bCs/>
          <w:color w:val="1F4E79" w:themeColor="accent1" w:themeShade="80"/>
          <w:lang w:val="en-US"/>
        </w:rPr>
        <w:t xml:space="preserve"> Homework</w:t>
      </w:r>
      <w:r w:rsidRPr="009428C3">
        <w:rPr>
          <w:b/>
          <w:bCs/>
          <w:color w:val="1F4E79" w:themeColor="accent1" w:themeShade="80"/>
          <w:lang w:val="en-US"/>
        </w:rPr>
        <w:t xml:space="preserve">; </w:t>
      </w:r>
      <w:r w:rsidRPr="009428C3">
        <w:rPr>
          <w:b/>
          <w:bCs/>
          <w:color w:val="00B050"/>
          <w:lang w:val="en-US"/>
        </w:rPr>
        <w:t>Test;</w:t>
      </w:r>
      <w:r w:rsidRPr="009428C3">
        <w:rPr>
          <w:b/>
          <w:bCs/>
          <w:color w:val="1F4E79" w:themeColor="accent1" w:themeShade="80"/>
          <w:lang w:val="en-US"/>
        </w:rPr>
        <w:t xml:space="preserve"> </w:t>
      </w:r>
      <w:r w:rsidRPr="009428C3">
        <w:rPr>
          <w:b/>
          <w:bCs/>
          <w:color w:val="FF0000"/>
          <w:lang w:val="en-US"/>
        </w:rPr>
        <w:t>Retest.</w:t>
      </w:r>
      <w:r w:rsidRPr="00D129DA" w:rsidR="00AB46F7">
        <w:rPr>
          <w:b/>
          <w:bCs/>
          <w:lang w:val="en-US"/>
        </w:rPr>
        <w:br w:type="page"/>
      </w:r>
    </w:p>
    <w:p w:rsidRPr="00D129DA" w:rsidR="00C010CF" w:rsidP="00C010CF" w:rsidRDefault="00335783" w14:paraId="3ABEF95B" w14:textId="77777777">
      <w:pPr>
        <w:rPr>
          <w:rFonts w:cstheme="minorHAnsi"/>
          <w:b/>
          <w:lang w:val="en-US"/>
        </w:rPr>
      </w:pPr>
      <w:r w:rsidRPr="00D129DA">
        <w:rPr>
          <w:rFonts w:cstheme="minorHAnsi"/>
          <w:b/>
          <w:lang w:val="en-US"/>
        </w:rPr>
        <w:t>2nd year – 1st</w:t>
      </w:r>
      <w:r w:rsidRPr="00D129DA" w:rsidR="00D42541">
        <w:rPr>
          <w:rFonts w:cstheme="minorHAnsi"/>
          <w:b/>
          <w:lang w:val="en-US"/>
        </w:rPr>
        <w:t xml:space="preserve"> semester</w:t>
      </w:r>
    </w:p>
    <w:tbl>
      <w:tblPr>
        <w:tblStyle w:val="TableGrid"/>
        <w:tblW w:w="142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5"/>
        <w:gridCol w:w="646"/>
        <w:gridCol w:w="569"/>
        <w:gridCol w:w="534"/>
        <w:gridCol w:w="894"/>
        <w:gridCol w:w="1080"/>
        <w:gridCol w:w="1054"/>
        <w:gridCol w:w="1000"/>
        <w:gridCol w:w="852"/>
        <w:gridCol w:w="1080"/>
        <w:gridCol w:w="930"/>
        <w:gridCol w:w="970"/>
        <w:gridCol w:w="878"/>
        <w:gridCol w:w="1054"/>
        <w:gridCol w:w="662"/>
      </w:tblGrid>
      <w:tr w:rsidRPr="00D129DA" w:rsidR="002D77C5" w:rsidTr="12153CAD" w14:paraId="77415E17" w14:textId="77777777">
        <w:trPr>
          <w:trHeight w:val="189"/>
        </w:trPr>
        <w:tc>
          <w:tcPr>
            <w:tcW w:w="2035" w:type="dxa"/>
            <w:tcMar/>
          </w:tcPr>
          <w:p w:rsidRPr="00D129DA" w:rsidR="001740B9" w:rsidP="001740B9" w:rsidRDefault="00D129DA" w14:paraId="481C62EC" w14:textId="1442C813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Subject/week</w:t>
            </w:r>
          </w:p>
        </w:tc>
        <w:tc>
          <w:tcPr>
            <w:tcW w:w="646" w:type="dxa"/>
            <w:tcMar/>
          </w:tcPr>
          <w:p w:rsidRPr="00D129DA" w:rsidR="001740B9" w:rsidP="001740B9" w:rsidRDefault="001740B9" w14:paraId="56B20A0C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</w:t>
            </w:r>
          </w:p>
        </w:tc>
        <w:tc>
          <w:tcPr>
            <w:tcW w:w="569" w:type="dxa"/>
            <w:tcMar/>
          </w:tcPr>
          <w:p w:rsidRPr="00D129DA" w:rsidR="001740B9" w:rsidP="001740B9" w:rsidRDefault="001740B9" w14:paraId="7144751B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2</w:t>
            </w:r>
          </w:p>
        </w:tc>
        <w:tc>
          <w:tcPr>
            <w:tcW w:w="534" w:type="dxa"/>
            <w:tcMar/>
          </w:tcPr>
          <w:p w:rsidRPr="00D129DA" w:rsidR="001740B9" w:rsidP="001740B9" w:rsidRDefault="001740B9" w14:paraId="0B778152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3</w:t>
            </w:r>
          </w:p>
        </w:tc>
        <w:tc>
          <w:tcPr>
            <w:tcW w:w="894" w:type="dxa"/>
            <w:tcMar/>
          </w:tcPr>
          <w:p w:rsidRPr="00D129DA" w:rsidR="001740B9" w:rsidP="000666A3" w:rsidRDefault="001740B9" w14:paraId="279935FF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4</w:t>
            </w:r>
          </w:p>
        </w:tc>
        <w:tc>
          <w:tcPr>
            <w:tcW w:w="1080" w:type="dxa"/>
            <w:tcMar/>
          </w:tcPr>
          <w:p w:rsidRPr="00D129DA" w:rsidR="001740B9" w:rsidP="000666A3" w:rsidRDefault="001740B9" w14:paraId="44240AAE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5</w:t>
            </w:r>
          </w:p>
        </w:tc>
        <w:tc>
          <w:tcPr>
            <w:tcW w:w="1054" w:type="dxa"/>
            <w:tcMar/>
          </w:tcPr>
          <w:p w:rsidRPr="00D129DA" w:rsidR="001740B9" w:rsidP="001740B9" w:rsidRDefault="001740B9" w14:paraId="1B87E3DE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6</w:t>
            </w:r>
          </w:p>
        </w:tc>
        <w:tc>
          <w:tcPr>
            <w:tcW w:w="1000" w:type="dxa"/>
            <w:tcMar/>
          </w:tcPr>
          <w:p w:rsidRPr="00D129DA" w:rsidR="001740B9" w:rsidP="000666A3" w:rsidRDefault="001740B9" w14:paraId="109B848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7</w:t>
            </w:r>
          </w:p>
        </w:tc>
        <w:tc>
          <w:tcPr>
            <w:tcW w:w="852" w:type="dxa"/>
            <w:tcMar/>
          </w:tcPr>
          <w:p w:rsidRPr="00D129DA" w:rsidR="001740B9" w:rsidP="000666A3" w:rsidRDefault="001740B9" w14:paraId="03853697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8</w:t>
            </w:r>
          </w:p>
        </w:tc>
        <w:tc>
          <w:tcPr>
            <w:tcW w:w="1080" w:type="dxa"/>
            <w:tcMar/>
          </w:tcPr>
          <w:p w:rsidRPr="00D129DA" w:rsidR="00C95F50" w:rsidP="000666A3" w:rsidRDefault="001740B9" w14:paraId="089009E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9</w:t>
            </w:r>
          </w:p>
        </w:tc>
        <w:tc>
          <w:tcPr>
            <w:tcW w:w="930" w:type="dxa"/>
            <w:tcMar/>
          </w:tcPr>
          <w:p w:rsidRPr="00D129DA" w:rsidR="001740B9" w:rsidP="000666A3" w:rsidRDefault="001740B9" w14:paraId="446DE71A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0</w:t>
            </w:r>
          </w:p>
        </w:tc>
        <w:tc>
          <w:tcPr>
            <w:tcW w:w="970" w:type="dxa"/>
            <w:tcMar/>
          </w:tcPr>
          <w:p w:rsidRPr="00D129DA" w:rsidR="009B03A3" w:rsidP="000666A3" w:rsidRDefault="001740B9" w14:paraId="735DA4F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1</w:t>
            </w:r>
          </w:p>
        </w:tc>
        <w:tc>
          <w:tcPr>
            <w:tcW w:w="878" w:type="dxa"/>
            <w:tcMar/>
          </w:tcPr>
          <w:p w:rsidRPr="00D129DA" w:rsidR="001740B9" w:rsidP="000666A3" w:rsidRDefault="001740B9" w14:paraId="48DF98D7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2</w:t>
            </w:r>
          </w:p>
        </w:tc>
        <w:tc>
          <w:tcPr>
            <w:tcW w:w="1054" w:type="dxa"/>
            <w:tcMar/>
          </w:tcPr>
          <w:p w:rsidRPr="00D129DA" w:rsidR="001740B9" w:rsidP="001740B9" w:rsidRDefault="001740B9" w14:paraId="5D0116D1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3</w:t>
            </w:r>
          </w:p>
        </w:tc>
        <w:tc>
          <w:tcPr>
            <w:tcW w:w="662" w:type="dxa"/>
            <w:tcMar/>
          </w:tcPr>
          <w:p w:rsidRPr="00D129DA" w:rsidR="001740B9" w:rsidP="001740B9" w:rsidRDefault="001740B9" w14:paraId="79B8DC43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+1</w:t>
            </w:r>
          </w:p>
        </w:tc>
      </w:tr>
      <w:tr w:rsidRPr="00D129DA" w:rsidR="002D77C5" w:rsidTr="12153CAD" w14:paraId="7AE2933B" w14:textId="77777777">
        <w:trPr>
          <w:trHeight w:val="805"/>
        </w:trPr>
        <w:tc>
          <w:tcPr>
            <w:tcW w:w="2035" w:type="dxa"/>
            <w:tcMar/>
          </w:tcPr>
          <w:p w:rsidRPr="00D129DA" w:rsidR="001740B9" w:rsidP="2B8A107A" w:rsidRDefault="0FDF76A0" w14:paraId="0C5A565D" w14:textId="7E287A18">
            <w:pPr>
              <w:jc w:val="center"/>
              <w:rPr>
                <w:lang w:val="en-US"/>
              </w:rPr>
            </w:pPr>
            <w:r w:rsidRPr="00D129DA">
              <w:rPr>
                <w:lang w:val="en-US"/>
              </w:rPr>
              <w:t>Materials Characterization</w:t>
            </w:r>
            <w:r w:rsidRPr="00D129DA" w:rsidR="42D1E332">
              <w:rPr>
                <w:lang w:val="en-US"/>
              </w:rPr>
              <w:t>.</w:t>
            </w:r>
            <w:r w:rsidRPr="00D129DA" w:rsidR="00D42541">
              <w:rPr>
                <w:lang w:val="en-US"/>
              </w:rPr>
              <w:t xml:space="preserve"> (E</w:t>
            </w:r>
            <w:r w:rsidRPr="00D129DA" w:rsidR="42D1E332">
              <w:rPr>
                <w:lang w:val="en-US"/>
              </w:rPr>
              <w:t>)</w:t>
            </w:r>
          </w:p>
        </w:tc>
        <w:tc>
          <w:tcPr>
            <w:tcW w:w="646" w:type="dxa"/>
            <w:tcMar/>
          </w:tcPr>
          <w:p w:rsidRPr="00D129DA" w:rsidR="001740B9" w:rsidP="001740B9" w:rsidRDefault="001740B9" w14:paraId="77A52294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69" w:type="dxa"/>
            <w:tcMar/>
          </w:tcPr>
          <w:p w:rsidRPr="00D129DA" w:rsidR="001740B9" w:rsidP="001740B9" w:rsidRDefault="001740B9" w14:paraId="007DCDA8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34" w:type="dxa"/>
            <w:tcMar/>
          </w:tcPr>
          <w:p w:rsidRPr="00D129DA" w:rsidR="001740B9" w:rsidP="001740B9" w:rsidRDefault="001740B9" w14:paraId="450EA2D7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94" w:type="dxa"/>
            <w:tcMar/>
          </w:tcPr>
          <w:p w:rsidRPr="00D129DA" w:rsidR="001740B9" w:rsidP="001740B9" w:rsidRDefault="001740B9" w14:paraId="3DD355C9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080" w:type="dxa"/>
            <w:tcMar/>
          </w:tcPr>
          <w:p w:rsidRPr="00D129DA" w:rsidR="001740B9" w:rsidP="001740B9" w:rsidRDefault="001740B9" w14:paraId="1A81F0B1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054" w:type="dxa"/>
            <w:tcMar/>
          </w:tcPr>
          <w:p w:rsidRPr="00D129DA" w:rsidR="001740B9" w:rsidP="0079619D" w:rsidRDefault="001740B9" w14:paraId="717AAFBA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000" w:type="dxa"/>
            <w:tcMar/>
          </w:tcPr>
          <w:p w:rsidRPr="00D129DA" w:rsidR="001740B9" w:rsidP="001740B9" w:rsidRDefault="001740B9" w14:paraId="56EE48EE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52" w:type="dxa"/>
            <w:tcMar/>
          </w:tcPr>
          <w:p w:rsidRPr="00D129DA" w:rsidR="001740B9" w:rsidP="16365882" w:rsidRDefault="692DA950" w14:paraId="2908EB2C" w14:textId="3A16FB11">
            <w:pPr>
              <w:jc w:val="center"/>
              <w:rPr>
                <w:lang w:val="en-US"/>
              </w:rPr>
            </w:pPr>
            <w:r w:rsidRPr="00D129DA">
              <w:rPr>
                <w:color w:val="00B050"/>
                <w:lang w:val="en-US"/>
              </w:rPr>
              <w:t>Test 1 (</w:t>
            </w:r>
            <w:r w:rsidR="0091649E">
              <w:rPr>
                <w:color w:val="00B050"/>
                <w:lang w:val="en-US"/>
              </w:rPr>
              <w:t>Mon</w:t>
            </w:r>
            <w:r w:rsidRPr="00D129DA">
              <w:rPr>
                <w:color w:val="00B050"/>
                <w:lang w:val="en-US"/>
              </w:rPr>
              <w:t>-10)</w:t>
            </w:r>
          </w:p>
        </w:tc>
        <w:tc>
          <w:tcPr>
            <w:tcW w:w="1080" w:type="dxa"/>
            <w:tcMar/>
          </w:tcPr>
          <w:p w:rsidRPr="00D129DA" w:rsidR="001740B9" w:rsidP="001740B9" w:rsidRDefault="001740B9" w14:paraId="121FD38A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930" w:type="dxa"/>
            <w:tcMar/>
          </w:tcPr>
          <w:p w:rsidRPr="00D129DA" w:rsidR="001740B9" w:rsidP="001740B9" w:rsidRDefault="001740B9" w14:paraId="1FE2DD96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970" w:type="dxa"/>
            <w:tcMar/>
          </w:tcPr>
          <w:p w:rsidRPr="00D129DA" w:rsidR="00F55F6A" w:rsidP="00BB4920" w:rsidRDefault="00F55F6A" w14:paraId="27357532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78" w:type="dxa"/>
            <w:tcMar/>
          </w:tcPr>
          <w:p w:rsidRPr="00D129DA" w:rsidR="001740B9" w:rsidP="16365882" w:rsidRDefault="692DA950" w14:paraId="07F023C8" w14:textId="226F6377">
            <w:pPr>
              <w:jc w:val="center"/>
              <w:rPr>
                <w:color w:val="00B050"/>
                <w:lang w:val="en-US"/>
              </w:rPr>
            </w:pPr>
            <w:r w:rsidRPr="00D129DA">
              <w:rPr>
                <w:color w:val="00B050"/>
                <w:lang w:val="en-US"/>
              </w:rPr>
              <w:t>Test 2 (</w:t>
            </w:r>
            <w:r w:rsidR="0091649E">
              <w:rPr>
                <w:color w:val="00B050"/>
                <w:lang w:val="en-US"/>
              </w:rPr>
              <w:t>Mon</w:t>
            </w:r>
            <w:r w:rsidRPr="00D129DA">
              <w:rPr>
                <w:color w:val="00B050"/>
                <w:lang w:val="en-US"/>
              </w:rPr>
              <w:t>-10)</w:t>
            </w:r>
          </w:p>
        </w:tc>
        <w:tc>
          <w:tcPr>
            <w:tcW w:w="1054" w:type="dxa"/>
            <w:tcMar/>
          </w:tcPr>
          <w:p w:rsidRPr="00D129DA" w:rsidR="00F55F6A" w:rsidP="16365882" w:rsidRDefault="692DA950" w14:paraId="4BDB5498" w14:textId="38C55C90">
            <w:pPr>
              <w:jc w:val="center"/>
              <w:rPr>
                <w:lang w:val="en-US"/>
              </w:rPr>
            </w:pPr>
            <w:r w:rsidRPr="00D129DA">
              <w:rPr>
                <w:color w:val="FF0000"/>
                <w:lang w:val="en-US"/>
              </w:rPr>
              <w:t>Retest 1 and 2</w:t>
            </w:r>
          </w:p>
        </w:tc>
        <w:tc>
          <w:tcPr>
            <w:tcW w:w="662" w:type="dxa"/>
            <w:tcMar/>
          </w:tcPr>
          <w:p w:rsidRPr="00D129DA" w:rsidR="001740B9" w:rsidP="001740B9" w:rsidRDefault="001740B9" w14:paraId="2916C19D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736E71" w:rsidTr="12153CAD" w14:paraId="101D7B86" w14:textId="77777777">
        <w:trPr>
          <w:trHeight w:val="547"/>
        </w:trPr>
        <w:tc>
          <w:tcPr>
            <w:tcW w:w="2035" w:type="dxa"/>
            <w:tcMar/>
          </w:tcPr>
          <w:p w:rsidRPr="00D129DA" w:rsidR="00736E71" w:rsidP="00736E71" w:rsidRDefault="00923BC8" w14:paraId="1A82D51E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Dynamics (E)</w:t>
            </w:r>
          </w:p>
        </w:tc>
        <w:tc>
          <w:tcPr>
            <w:tcW w:w="646" w:type="dxa"/>
            <w:tcMar/>
          </w:tcPr>
          <w:p w:rsidRPr="0091649E" w:rsidR="00736E71" w:rsidP="00736E71" w:rsidRDefault="00736E71" w14:paraId="7486946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736E71" w:rsidP="00736E71" w:rsidRDefault="00736E71" w14:paraId="187F57B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736E71" w:rsidP="00736E71" w:rsidRDefault="00736E71" w14:paraId="54738AF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736E71" w:rsidP="00736E71" w:rsidRDefault="00736E71" w14:paraId="46ABBD8F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12153CAD" w:rsidRDefault="5338C67C" w14:paraId="06BBA33E" w14:textId="6362784D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736E71" w:rsidP="44E3534A" w:rsidRDefault="00736E71" w14:paraId="464FCBC1" w14:textId="53784465">
            <w:pPr>
              <w:jc w:val="center"/>
              <w:rPr>
                <w:lang w:val="en-US"/>
              </w:rPr>
            </w:pPr>
            <w:r w:rsidRPr="12153CAD" w:rsidR="420ABC69">
              <w:rPr>
                <w:color w:val="00B050"/>
                <w:lang w:val="en-US"/>
              </w:rPr>
              <w:t>Test 1 (Wed-10)</w:t>
            </w:r>
          </w:p>
        </w:tc>
        <w:tc>
          <w:tcPr>
            <w:tcW w:w="1000" w:type="dxa"/>
            <w:tcMar/>
          </w:tcPr>
          <w:p w:rsidRPr="0091649E" w:rsidR="00736E71" w:rsidP="12153CAD" w:rsidRDefault="5338C67C" w14:paraId="5C8C6B09" w14:textId="5B8E3E18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852" w:type="dxa"/>
            <w:tcMar/>
          </w:tcPr>
          <w:p w:rsidRPr="0091649E" w:rsidR="005254FA" w:rsidP="12153CAD" w:rsidRDefault="005254FA" w14:paraId="3382A365" w14:textId="7BB143F9">
            <w:pPr>
              <w:pStyle w:val="Normal"/>
              <w:jc w:val="center"/>
              <w:rPr>
                <w:lang w:val="en-US"/>
              </w:rPr>
            </w:pPr>
            <w:r w:rsidRPr="12153CAD" w:rsidR="420ABC69">
              <w:rPr>
                <w:color w:val="FF0000"/>
                <w:lang w:val="en-US"/>
              </w:rPr>
              <w:t>Retest 1 (Thu-15)</w:t>
            </w:r>
          </w:p>
        </w:tc>
        <w:tc>
          <w:tcPr>
            <w:tcW w:w="1080" w:type="dxa"/>
            <w:tcMar/>
          </w:tcPr>
          <w:p w:rsidRPr="0091649E" w:rsidR="00736E71" w:rsidP="44E3534A" w:rsidRDefault="5338C67C" w14:paraId="5C71F136" w14:textId="5935C01E">
            <w:pPr>
              <w:jc w:val="center"/>
              <w:rPr>
                <w:color w:val="00B050"/>
                <w:lang w:val="en-US"/>
              </w:rPr>
            </w:pPr>
            <w:r w:rsidRPr="12153CAD" w:rsidR="5338C67C">
              <w:rPr>
                <w:color w:val="00B050"/>
                <w:lang w:val="en-US"/>
              </w:rPr>
              <w:t>Test 2 (</w:t>
            </w:r>
            <w:r w:rsidRPr="12153CAD" w:rsidR="69FC7188">
              <w:rPr>
                <w:color w:val="00B050"/>
                <w:lang w:val="en-US"/>
              </w:rPr>
              <w:t>Thu</w:t>
            </w:r>
            <w:r w:rsidRPr="12153CAD" w:rsidR="5338C67C">
              <w:rPr>
                <w:color w:val="00B050"/>
                <w:lang w:val="en-US"/>
              </w:rPr>
              <w:t>-</w:t>
            </w:r>
            <w:r w:rsidRPr="12153CAD" w:rsidR="634ECACD">
              <w:rPr>
                <w:color w:val="00B050"/>
                <w:lang w:val="en-US"/>
              </w:rPr>
              <w:t>08</w:t>
            </w:r>
            <w:r w:rsidRPr="12153CAD" w:rsidR="5338C67C">
              <w:rPr>
                <w:color w:val="00B050"/>
                <w:lang w:val="en-US"/>
              </w:rPr>
              <w:t>)</w:t>
            </w:r>
          </w:p>
        </w:tc>
        <w:tc>
          <w:tcPr>
            <w:tcW w:w="930" w:type="dxa"/>
            <w:tcMar/>
          </w:tcPr>
          <w:p w:rsidRPr="0091649E" w:rsidR="00736E71" w:rsidP="44E3534A" w:rsidRDefault="00736E71" w14:paraId="62199465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70" w:type="dxa"/>
            <w:tcMar/>
          </w:tcPr>
          <w:p w:rsidRPr="0091649E" w:rsidR="00736E71" w:rsidP="44E3534A" w:rsidRDefault="5338C67C" w14:paraId="0DA123B1" w14:textId="0763DBBA">
            <w:pPr>
              <w:jc w:val="center"/>
              <w:rPr>
                <w:lang w:val="en-US"/>
              </w:rPr>
            </w:pPr>
            <w:r w:rsidRPr="44E3534A">
              <w:rPr>
                <w:color w:val="FF0000"/>
                <w:lang w:val="en-US"/>
              </w:rPr>
              <w:t>Retest 2 (</w:t>
            </w:r>
            <w:r w:rsidRPr="44E3534A" w:rsidR="15E48BD4">
              <w:rPr>
                <w:color w:val="FF0000"/>
                <w:lang w:val="en-US"/>
              </w:rPr>
              <w:t>Mon</w:t>
            </w:r>
            <w:r w:rsidRPr="44E3534A">
              <w:rPr>
                <w:color w:val="FF0000"/>
                <w:lang w:val="en-US"/>
              </w:rPr>
              <w:t>-1</w:t>
            </w:r>
            <w:r w:rsidRPr="44E3534A" w:rsidR="2E94BAB1">
              <w:rPr>
                <w:color w:val="FF0000"/>
                <w:lang w:val="en-US"/>
              </w:rPr>
              <w:t>6</w:t>
            </w:r>
            <w:r w:rsidRPr="44E3534A">
              <w:rPr>
                <w:color w:val="FF0000"/>
                <w:lang w:val="en-US"/>
              </w:rPr>
              <w:t>)</w:t>
            </w:r>
          </w:p>
        </w:tc>
        <w:tc>
          <w:tcPr>
            <w:tcW w:w="878" w:type="dxa"/>
            <w:tcMar/>
          </w:tcPr>
          <w:p w:rsidRPr="0091649E" w:rsidR="00736E71" w:rsidP="44E3534A" w:rsidRDefault="00736E71" w14:paraId="4C4CEA3D" w14:textId="77777777">
            <w:pPr>
              <w:jc w:val="center"/>
              <w:rPr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C858E5" w:rsidP="00923BC8" w:rsidRDefault="00C858E5" w14:paraId="5089567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736E71" w:rsidP="00736E71" w:rsidRDefault="00736E71" w14:paraId="38C1F859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736E71" w:rsidTr="12153CAD" w14:paraId="6850530E" w14:textId="77777777">
        <w:trPr>
          <w:trHeight w:val="805"/>
        </w:trPr>
        <w:tc>
          <w:tcPr>
            <w:tcW w:w="2035" w:type="dxa"/>
            <w:tcMar/>
          </w:tcPr>
          <w:p w:rsidRPr="00D129DA" w:rsidR="00736E71" w:rsidP="00736E71" w:rsidRDefault="00923BC8" w14:paraId="678E31B0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Physics II. (E)</w:t>
            </w:r>
          </w:p>
        </w:tc>
        <w:tc>
          <w:tcPr>
            <w:tcW w:w="646" w:type="dxa"/>
            <w:tcMar/>
          </w:tcPr>
          <w:p w:rsidRPr="0091649E" w:rsidR="00736E71" w:rsidP="00736E71" w:rsidRDefault="00736E71" w14:paraId="0C8FE7C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736E71" w:rsidP="00736E71" w:rsidRDefault="00736E71" w14:paraId="41004F19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736E71" w:rsidP="00736E71" w:rsidRDefault="00736E71" w14:paraId="67C0C65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736E71" w:rsidP="00736E71" w:rsidRDefault="00736E71" w14:paraId="308D56C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00736E71" w:rsidRDefault="00736E71" w14:paraId="797E50C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736E71" w:rsidP="0AD2ED60" w:rsidRDefault="16BC1660" w14:paraId="7B04FA47" w14:textId="78473D64">
            <w:pPr>
              <w:jc w:val="center"/>
              <w:rPr>
                <w:color w:val="1F4E79" w:themeColor="accent1" w:themeShade="80"/>
                <w:lang w:val="en-US"/>
              </w:rPr>
            </w:pPr>
            <w:r w:rsidRPr="0AD2ED60" w:rsidR="4E35A92F">
              <w:rPr>
                <w:color w:val="1F4E79" w:themeColor="accent1" w:themeTint="FF" w:themeShade="80"/>
                <w:lang w:val="en-US"/>
              </w:rPr>
              <w:t>Assignment I.</w:t>
            </w:r>
          </w:p>
        </w:tc>
        <w:tc>
          <w:tcPr>
            <w:tcW w:w="1000" w:type="dxa"/>
            <w:tcMar/>
          </w:tcPr>
          <w:p w:rsidRPr="0091649E" w:rsidR="00736E71" w:rsidP="00923BC8" w:rsidRDefault="00736E71" w14:paraId="568C698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52" w:type="dxa"/>
            <w:tcMar/>
          </w:tcPr>
          <w:p w:rsidRPr="0091649E" w:rsidR="00736E71" w:rsidP="00736E71" w:rsidRDefault="00736E71" w14:paraId="1A93948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00736E71" w:rsidRDefault="00736E71" w14:paraId="6AA258D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91649E" w:rsidR="00736E71" w:rsidP="00736E71" w:rsidRDefault="00736E71" w14:paraId="6FFBD3E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70" w:type="dxa"/>
            <w:tcMar/>
          </w:tcPr>
          <w:p w:rsidRPr="0091649E" w:rsidR="00736E71" w:rsidP="00736E71" w:rsidRDefault="00736E71" w14:paraId="30DCCCA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78" w:type="dxa"/>
            <w:tcMar/>
          </w:tcPr>
          <w:p w:rsidRPr="0091649E" w:rsidR="00E64C0F" w:rsidP="00736E71" w:rsidRDefault="00E64C0F" w14:paraId="36AF688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E64C0F" w:rsidP="0AD2ED60" w:rsidRDefault="16BC1660" w14:paraId="23F6A774" w14:textId="03E55EA4">
            <w:pPr>
              <w:jc w:val="center"/>
              <w:rPr>
                <w:color w:val="1F4E79" w:themeColor="accent1" w:themeShade="80"/>
                <w:lang w:val="en-US"/>
              </w:rPr>
            </w:pPr>
            <w:r w:rsidRPr="0AD2ED60" w:rsidR="4E35A92F">
              <w:rPr>
                <w:color w:val="1F4E79" w:themeColor="accent1" w:themeTint="FF" w:themeShade="80"/>
                <w:lang w:val="en-US"/>
              </w:rPr>
              <w:t>Assignment II.</w:t>
            </w:r>
          </w:p>
          <w:p w:rsidRPr="0091649E" w:rsidR="00E64C0F" w:rsidP="1353B729" w:rsidRDefault="00E64C0F" w14:paraId="54C529ED" w14:textId="4871B34B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736E71" w:rsidP="00736E71" w:rsidRDefault="00736E71" w14:paraId="1C0157D6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736E71" w:rsidTr="12153CAD" w14:paraId="70461C6B" w14:textId="77777777">
        <w:trPr>
          <w:trHeight w:val="650"/>
        </w:trPr>
        <w:tc>
          <w:tcPr>
            <w:tcW w:w="2035" w:type="dxa"/>
            <w:tcMar/>
          </w:tcPr>
          <w:p w:rsidRPr="00D129DA" w:rsidR="00736E71" w:rsidP="00D42541" w:rsidRDefault="00923BC8" w14:paraId="75BE00CA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Machine Elements I. (E)</w:t>
            </w:r>
          </w:p>
        </w:tc>
        <w:tc>
          <w:tcPr>
            <w:tcW w:w="646" w:type="dxa"/>
            <w:tcMar/>
          </w:tcPr>
          <w:p w:rsidRPr="0091649E" w:rsidR="5C418C6F" w:rsidP="5C418C6F" w:rsidRDefault="5C418C6F" w14:paraId="4EBE1743" w14:textId="0FE10DE2">
            <w:pPr>
              <w:jc w:val="center"/>
              <w:rPr>
                <w:color w:val="002060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5C418C6F" w:rsidP="5C418C6F" w:rsidRDefault="5C418C6F" w14:paraId="274D4381" w14:textId="6B65F8C3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5C418C6F" w:rsidP="5C418C6F" w:rsidRDefault="5C418C6F" w14:paraId="13982B11" w14:textId="3F7F0DAB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5C418C6F" w:rsidP="5C418C6F" w:rsidRDefault="5C418C6F" w14:paraId="52CB99CE" w14:textId="0BF34B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="44E3534A" w:rsidP="44E3534A" w:rsidRDefault="44E3534A" w14:paraId="3CBA1051" w14:textId="7A0CCD50">
            <w:pPr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1</w:t>
            </w:r>
          </w:p>
        </w:tc>
        <w:tc>
          <w:tcPr>
            <w:tcW w:w="1054" w:type="dxa"/>
            <w:tcMar/>
          </w:tcPr>
          <w:p w:rsidR="44E3534A" w:rsidP="0AD2ED60" w:rsidRDefault="44E3534A" w14:paraId="15A3956C" w14:textId="5AE1DF17">
            <w:pPr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5A83AED3">
              <w:rPr>
                <w:b w:val="1"/>
                <w:bCs w:val="1"/>
                <w:color w:val="70AD47" w:themeColor="accent6" w:themeTint="FF" w:themeShade="FF"/>
                <w:lang w:val="en-US"/>
              </w:rPr>
              <w:t xml:space="preserve">Test1 </w:t>
            </w:r>
          </w:p>
          <w:p w:rsidR="44E3534A" w:rsidP="0AD2ED60" w:rsidRDefault="44E3534A" w14:paraId="2B036A26" w14:textId="6646D235">
            <w:pPr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5A83AED3">
              <w:rPr>
                <w:b w:val="1"/>
                <w:bCs w:val="1"/>
                <w:color w:val="70AD47" w:themeColor="accent6" w:themeTint="FF" w:themeShade="FF"/>
                <w:lang w:val="en-US"/>
              </w:rPr>
              <w:t>(</w:t>
            </w:r>
            <w:r w:rsidRPr="0AD2ED60" w:rsidR="14EEE9AB">
              <w:rPr>
                <w:b w:val="1"/>
                <w:bCs w:val="1"/>
                <w:color w:val="70AD47" w:themeColor="accent6" w:themeTint="FF" w:themeShade="FF"/>
                <w:lang w:val="en-US"/>
              </w:rPr>
              <w:t>15</w:t>
            </w:r>
            <w:r w:rsidRPr="0AD2ED60" w:rsidR="5A83AED3">
              <w:rPr>
                <w:b w:val="1"/>
                <w:bCs w:val="1"/>
                <w:color w:val="70AD47" w:themeColor="accent6" w:themeTint="FF" w:themeShade="FF"/>
                <w:lang w:val="en-US"/>
              </w:rPr>
              <w:t xml:space="preserve"> Oct)</w:t>
            </w:r>
          </w:p>
          <w:p w:rsidR="44E3534A" w:rsidP="0AD2ED60" w:rsidRDefault="44E3534A" w14:paraId="5C5FF6D3" w14:textId="07E9073B">
            <w:pPr>
              <w:pStyle w:val="Normal"/>
              <w:jc w:val="center"/>
              <w:rPr>
                <w:color w:val="00B050"/>
                <w:highlight w:val="yellow"/>
                <w:lang w:val="en-US"/>
              </w:rPr>
            </w:pPr>
          </w:p>
        </w:tc>
        <w:tc>
          <w:tcPr>
            <w:tcW w:w="1000" w:type="dxa"/>
            <w:tcMar/>
          </w:tcPr>
          <w:p w:rsidR="44E3534A" w:rsidP="44E3534A" w:rsidRDefault="44E3534A" w14:paraId="29102DA7" w14:textId="4C854D19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852" w:type="dxa"/>
            <w:tcMar/>
          </w:tcPr>
          <w:p w:rsidR="44E3534A" w:rsidP="44E3534A" w:rsidRDefault="44E3534A" w14:paraId="14CF4451" w14:textId="458CA4AB">
            <w:pPr>
              <w:jc w:val="center"/>
              <w:rPr>
                <w:b w:val="1"/>
                <w:bCs w:val="1"/>
                <w:color w:val="70AD47" w:themeColor="accent6"/>
                <w:lang w:val="en-US"/>
              </w:rPr>
            </w:pPr>
          </w:p>
        </w:tc>
        <w:tc>
          <w:tcPr>
            <w:tcW w:w="1080" w:type="dxa"/>
            <w:tcMar/>
          </w:tcPr>
          <w:p w:rsidR="44E3534A" w:rsidP="44E3534A" w:rsidRDefault="44E3534A" w14:paraId="1B298CE6" w14:textId="2E479BF9">
            <w:pPr>
              <w:spacing w:line="259" w:lineRule="auto"/>
              <w:jc w:val="center"/>
              <w:rPr>
                <w:b/>
                <w:bCs/>
                <w:color w:val="1F4E79" w:themeColor="accent1" w:themeShade="80"/>
                <w:lang w:val="en-US"/>
              </w:rPr>
            </w:pPr>
            <w:r w:rsidRPr="44E3534A">
              <w:rPr>
                <w:b/>
                <w:bCs/>
                <w:color w:val="1F4E79" w:themeColor="accent1" w:themeShade="80"/>
                <w:lang w:val="en-US"/>
              </w:rPr>
              <w:t>Assignment 2</w:t>
            </w:r>
          </w:p>
          <w:p w:rsidR="44E3534A" w:rsidP="44E3534A" w:rsidRDefault="44E3534A" w14:paraId="5E30C823" w14:textId="52D4ABCD">
            <w:pPr>
              <w:jc w:val="center"/>
              <w:rPr>
                <w:color w:val="002060"/>
                <w:highlight w:val="yellow"/>
                <w:lang w:val="en-US"/>
              </w:rPr>
            </w:pPr>
          </w:p>
          <w:p w:rsidR="44E3534A" w:rsidP="44E3534A" w:rsidRDefault="44E3534A" w14:paraId="75850961" w14:textId="0C528B1E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="44E3534A" w:rsidP="0AD2ED60" w:rsidRDefault="44E3534A" w14:paraId="649D48BD" w14:textId="4704B76C">
            <w:pPr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1C3CD6E4">
              <w:rPr>
                <w:b w:val="1"/>
                <w:bCs w:val="1"/>
                <w:color w:val="70AD47" w:themeColor="accent6" w:themeTint="FF" w:themeShade="FF"/>
                <w:lang w:val="en-US"/>
              </w:rPr>
              <w:t>Test 2</w:t>
            </w:r>
          </w:p>
          <w:p w:rsidR="44E3534A" w:rsidP="0AD2ED60" w:rsidRDefault="44E3534A" w14:paraId="64258E07" w14:textId="56C5EAB5">
            <w:pPr>
              <w:jc w:val="center"/>
              <w:rPr>
                <w:b w:val="1"/>
                <w:bCs w:val="1"/>
                <w:color w:val="70AD47" w:themeColor="accent6" w:themeTint="FF" w:themeShade="FF"/>
                <w:lang w:val="en-US"/>
              </w:rPr>
            </w:pPr>
            <w:r w:rsidRPr="0AD2ED60" w:rsidR="1C3CD6E4">
              <w:rPr>
                <w:b w:val="1"/>
                <w:bCs w:val="1"/>
                <w:color w:val="70AD47" w:themeColor="accent6" w:themeTint="FF" w:themeShade="FF"/>
                <w:lang w:val="en-US"/>
              </w:rPr>
              <w:t xml:space="preserve">( </w:t>
            </w:r>
            <w:r w:rsidRPr="0AD2ED60" w:rsidR="6EFE9CFB">
              <w:rPr>
                <w:b w:val="1"/>
                <w:bCs w:val="1"/>
                <w:color w:val="70AD47" w:themeColor="accent6" w:themeTint="FF" w:themeShade="FF"/>
                <w:lang w:val="en-US"/>
              </w:rPr>
              <w:t>12</w:t>
            </w:r>
            <w:r w:rsidRPr="0AD2ED60" w:rsidR="1C3CD6E4">
              <w:rPr>
                <w:b w:val="1"/>
                <w:bCs w:val="1"/>
                <w:color w:val="70AD47" w:themeColor="accent6" w:themeTint="FF" w:themeShade="FF"/>
                <w:lang w:val="en-US"/>
              </w:rPr>
              <w:t>Nov )</w:t>
            </w:r>
          </w:p>
          <w:p w:rsidR="44E3534A" w:rsidP="0AD2ED60" w:rsidRDefault="44E3534A" w14:paraId="169E31A7" w14:textId="0EFF1B51">
            <w:pPr>
              <w:pStyle w:val="Normal"/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970" w:type="dxa"/>
            <w:tcMar/>
          </w:tcPr>
          <w:p w:rsidR="44E3534A" w:rsidP="44E3534A" w:rsidRDefault="44E3534A" w14:paraId="0D05B01D" w14:textId="7A031B54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878" w:type="dxa"/>
            <w:tcMar/>
          </w:tcPr>
          <w:p w:rsidR="44E3534A" w:rsidP="0AD2ED60" w:rsidRDefault="44E3534A" w14:paraId="04286D54" w14:textId="32E99A53">
            <w:pPr>
              <w:spacing w:line="259" w:lineRule="auto"/>
              <w:jc w:val="center"/>
              <w:rPr>
                <w:b w:val="1"/>
                <w:bCs w:val="1"/>
                <w:color w:val="1F4E79" w:themeColor="accent1" w:themeTint="FF" w:themeShade="80"/>
                <w:lang w:val="en-US"/>
              </w:rPr>
            </w:pPr>
            <w:r w:rsidRPr="0AD2ED60" w:rsidR="1C3CD6E4">
              <w:rPr>
                <w:b w:val="1"/>
                <w:bCs w:val="1"/>
                <w:color w:val="1F4E79" w:themeColor="accent1" w:themeTint="FF" w:themeShade="80"/>
                <w:lang w:val="en-US"/>
              </w:rPr>
              <w:t>Assignment 3</w:t>
            </w:r>
          </w:p>
          <w:p w:rsidR="44E3534A" w:rsidP="0AD2ED60" w:rsidRDefault="44E3534A" w14:paraId="140B7C54" w14:textId="39B0765C">
            <w:pPr>
              <w:pStyle w:val="Normal"/>
              <w:jc w:val="center"/>
              <w:rPr>
                <w:b w:val="1"/>
                <w:bCs w:val="1"/>
                <w:color w:val="70AD47" w:themeColor="accent6"/>
                <w:lang w:val="en-US"/>
              </w:rPr>
            </w:pPr>
          </w:p>
        </w:tc>
        <w:tc>
          <w:tcPr>
            <w:tcW w:w="1054" w:type="dxa"/>
            <w:tcMar/>
          </w:tcPr>
          <w:p w:rsidR="44E3534A" w:rsidP="44E3534A" w:rsidRDefault="44E3534A" w14:paraId="62F7B6BE" w14:textId="1924F8D6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736E71" w:rsidP="0AD2ED60" w:rsidRDefault="00736E71" w14:paraId="1B9BDBB9" w14:textId="39554090">
            <w:pPr>
              <w:jc w:val="center"/>
              <w:rPr>
                <w:color w:val="FF0000"/>
                <w:lang w:val="en-US"/>
              </w:rPr>
            </w:pPr>
            <w:r w:rsidRPr="0AD2ED60" w:rsidR="36790DBB">
              <w:rPr>
                <w:color w:val="FF0000"/>
                <w:lang w:val="en-US"/>
              </w:rPr>
              <w:t>Retest 1 &amp; 2</w:t>
            </w:r>
          </w:p>
          <w:p w:rsidRPr="00D129DA" w:rsidR="00736E71" w:rsidP="0AD2ED60" w:rsidRDefault="00736E71" w14:paraId="5F07D11E" w14:textId="7A9586D5">
            <w:pPr>
              <w:pStyle w:val="Normal"/>
              <w:jc w:val="center"/>
              <w:rPr>
                <w:rFonts w:cs="Calibri" w:cstheme="minorAscii"/>
                <w:lang w:val="en-US"/>
              </w:rPr>
            </w:pPr>
          </w:p>
        </w:tc>
      </w:tr>
      <w:tr w:rsidRPr="00D129DA" w:rsidR="00736E71" w:rsidTr="12153CAD" w14:paraId="104A2E9D" w14:textId="77777777">
        <w:trPr>
          <w:trHeight w:val="805"/>
        </w:trPr>
        <w:tc>
          <w:tcPr>
            <w:tcW w:w="2035" w:type="dxa"/>
            <w:tcMar/>
          </w:tcPr>
          <w:p w:rsidRPr="00D129DA" w:rsidR="00736E71" w:rsidP="00736E71" w:rsidRDefault="00923BC8" w14:paraId="0B97E762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 xml:space="preserve">Mathematics III. </w:t>
            </w:r>
          </w:p>
        </w:tc>
        <w:tc>
          <w:tcPr>
            <w:tcW w:w="646" w:type="dxa"/>
            <w:tcMar/>
          </w:tcPr>
          <w:p w:rsidRPr="0091649E" w:rsidR="009E4BF3" w:rsidP="00736E71" w:rsidRDefault="009E4BF3" w14:paraId="41508A3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736E71" w:rsidP="00736E71" w:rsidRDefault="00736E71" w14:paraId="43D6B1D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3F0E2C" w:rsidP="00ED68FC" w:rsidRDefault="003F0E2C" w14:paraId="17DBC15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736E71" w:rsidP="00736E71" w:rsidRDefault="00736E71" w14:paraId="6F8BD81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035D73" w:rsidP="00035D73" w:rsidRDefault="00035D73" w14:paraId="2613E9C1" w14:textId="77777777">
            <w:pPr>
              <w:jc w:val="center"/>
              <w:rPr>
                <w:rFonts w:cstheme="minorHAnsi"/>
                <w:color w:val="00B050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035D73" w:rsidP="00736E71" w:rsidRDefault="00035D73" w14:paraId="1037B8A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00" w:type="dxa"/>
            <w:tcMar/>
          </w:tcPr>
          <w:p w:rsidRPr="0091649E" w:rsidR="00736E71" w:rsidP="0AD2ED60" w:rsidRDefault="5D330BF8" w14:paraId="687C6DE0" w14:textId="660D674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Times New Roman" w:hAnsi="Times New Roman" w:eastAsia="Times New Roman" w:cs="Times New Roman"/>
                <w:color w:val="00B0F0"/>
                <w:highlight w:val="yellow"/>
                <w:lang w:val="en-US"/>
              </w:rPr>
            </w:pPr>
            <w:r w:rsidRPr="0AD2ED60" w:rsidR="6BC5D886">
              <w:rPr>
                <w:rFonts w:ascii="Times New Roman" w:hAnsi="Times New Roman" w:eastAsia="Times New Roman" w:cs="Times New Roman"/>
                <w:color w:val="00B0F0"/>
                <w:highlight w:val="yellow"/>
                <w:lang w:val="en-US"/>
              </w:rPr>
              <w:t>zh1</w:t>
            </w:r>
          </w:p>
        </w:tc>
        <w:tc>
          <w:tcPr>
            <w:tcW w:w="852" w:type="dxa"/>
            <w:tcMar/>
          </w:tcPr>
          <w:p w:rsidRPr="0091649E" w:rsidR="00736E71" w:rsidP="00736E71" w:rsidRDefault="00736E71" w14:paraId="5B2F937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035D73" w:rsidP="00736E71" w:rsidRDefault="00035D73" w14:paraId="58E6DD4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91649E" w:rsidR="00736E71" w:rsidP="00ED68FC" w:rsidRDefault="00736E71" w14:paraId="7D3BEE8F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70" w:type="dxa"/>
            <w:tcMar/>
          </w:tcPr>
          <w:p w:rsidRPr="0091649E" w:rsidR="00736E71" w:rsidP="00736E71" w:rsidRDefault="00736E71" w14:paraId="3B88899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78" w:type="dxa"/>
            <w:tcMar/>
          </w:tcPr>
          <w:p w:rsidRPr="0091649E" w:rsidR="00736E71" w:rsidP="00736E71" w:rsidRDefault="00736E71" w14:paraId="69E2BB2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736E71" w:rsidP="0AD2ED60" w:rsidRDefault="5D330BF8" w14:paraId="65FBC069" w14:textId="6EC214D3">
            <w:pPr>
              <w:jc w:val="center"/>
              <w:rPr>
                <w:rFonts w:ascii="Times New Roman" w:hAnsi="Times New Roman" w:eastAsia="Times New Roman" w:cs="Times New Roman"/>
                <w:color w:val="00B0F0"/>
                <w:highlight w:val="yellow"/>
                <w:lang w:val="en-US"/>
              </w:rPr>
            </w:pPr>
            <w:r w:rsidRPr="0AD2ED60" w:rsidR="6BC5D886">
              <w:rPr>
                <w:rFonts w:ascii="Times New Roman" w:hAnsi="Times New Roman" w:eastAsia="Times New Roman" w:cs="Times New Roman"/>
                <w:color w:val="00B0F0"/>
                <w:highlight w:val="yellow"/>
                <w:lang w:val="en-US"/>
              </w:rPr>
              <w:t>Zh2</w:t>
            </w:r>
          </w:p>
          <w:p w:rsidRPr="0091649E" w:rsidR="00736E71" w:rsidP="0AD2ED60" w:rsidRDefault="5D330BF8" w14:paraId="57C0D796" w14:textId="5B804B8B">
            <w:pPr>
              <w:pStyle w:val="Normal"/>
              <w:jc w:val="center"/>
              <w:rPr>
                <w:rFonts w:ascii="Times New Roman" w:hAnsi="Times New Roman" w:eastAsia="Times New Roman" w:cs="Times New Roman"/>
                <w:color w:val="00B0F0"/>
                <w:highlight w:val="yellow"/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736E71" w:rsidP="00736E71" w:rsidRDefault="00736E71" w14:paraId="0D142F6F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736E71" w:rsidTr="12153CAD" w14:paraId="71AB446A" w14:textId="77777777">
        <w:trPr>
          <w:trHeight w:val="601"/>
        </w:trPr>
        <w:tc>
          <w:tcPr>
            <w:tcW w:w="2035" w:type="dxa"/>
            <w:tcMar/>
          </w:tcPr>
          <w:p w:rsidRPr="00D129DA" w:rsidR="00736E71" w:rsidP="00736E71" w:rsidRDefault="00923BC8" w14:paraId="02CC5CC7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Measurement techniques I.</w:t>
            </w:r>
          </w:p>
        </w:tc>
        <w:tc>
          <w:tcPr>
            <w:tcW w:w="646" w:type="dxa"/>
            <w:tcMar/>
          </w:tcPr>
          <w:p w:rsidRPr="0091649E" w:rsidR="00736E71" w:rsidP="00736E71" w:rsidRDefault="00736E71" w14:paraId="4475AD1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736E71" w:rsidP="00736E71" w:rsidRDefault="00736E71" w14:paraId="120C4E9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736E71" w:rsidP="00736E71" w:rsidRDefault="00736E71" w14:paraId="42AFC42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736E71" w:rsidP="00736E71" w:rsidRDefault="00736E71" w14:paraId="271CA72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00736E71" w:rsidRDefault="00736E71" w14:paraId="75FBE42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736E71" w:rsidP="00736E71" w:rsidRDefault="00736E71" w14:paraId="2D3F0BE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00" w:type="dxa"/>
            <w:tcMar/>
          </w:tcPr>
          <w:p w:rsidRPr="0091649E" w:rsidR="00092B3E" w:rsidP="00736E71" w:rsidRDefault="00092B3E" w14:paraId="75CF431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52" w:type="dxa"/>
            <w:tcMar/>
          </w:tcPr>
          <w:p w:rsidRPr="0091649E" w:rsidR="00736E71" w:rsidP="62448BC0" w:rsidRDefault="00736E71" w14:paraId="3CB648E9" w14:textId="163173A9">
            <w:pPr>
              <w:jc w:val="center"/>
              <w:rPr>
                <w:color w:val="00B050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00736E71" w:rsidRDefault="00736E71" w14:paraId="0C178E9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91649E" w:rsidR="00736E71" w:rsidP="44E3534A" w:rsidRDefault="68BCBC29" w14:paraId="3C0395D3" w14:textId="0EBC9E68">
            <w:pPr>
              <w:jc w:val="center"/>
              <w:rPr>
                <w:b/>
                <w:bCs/>
                <w:color w:val="00B050"/>
                <w:sz w:val="20"/>
                <w:szCs w:val="20"/>
                <w:lang w:val="en-US"/>
              </w:rPr>
            </w:pPr>
            <w:r w:rsidRPr="44E3534A">
              <w:rPr>
                <w:b/>
                <w:bCs/>
                <w:color w:val="00B050"/>
                <w:sz w:val="20"/>
                <w:szCs w:val="20"/>
                <w:lang w:val="en-US"/>
              </w:rPr>
              <w:t>Test</w:t>
            </w:r>
            <w:r w:rsidRPr="44E3534A" w:rsidR="3474E2B7">
              <w:rPr>
                <w:b/>
                <w:bCs/>
                <w:color w:val="00B050"/>
                <w:sz w:val="20"/>
                <w:szCs w:val="20"/>
                <w:lang w:val="en-US"/>
              </w:rPr>
              <w:t xml:space="preserve">   </w:t>
            </w:r>
            <w:r w:rsidRPr="44E3534A" w:rsidR="3C8B694E">
              <w:rPr>
                <w:b/>
                <w:bCs/>
                <w:color w:val="00B050"/>
                <w:sz w:val="20"/>
                <w:szCs w:val="20"/>
                <w:lang w:val="en-US"/>
              </w:rPr>
              <w:t>(Tues-1</w:t>
            </w:r>
            <w:r w:rsidRPr="44E3534A" w:rsidR="6CC16A9E">
              <w:rPr>
                <w:b/>
                <w:bCs/>
                <w:color w:val="00B050"/>
                <w:sz w:val="20"/>
                <w:szCs w:val="20"/>
                <w:lang w:val="en-US"/>
              </w:rPr>
              <w:t>0</w:t>
            </w:r>
            <w:r w:rsidRPr="44E3534A" w:rsidR="3C8B694E">
              <w:rPr>
                <w:b/>
                <w:bCs/>
                <w:color w:val="00B050"/>
                <w:sz w:val="20"/>
                <w:szCs w:val="20"/>
                <w:lang w:val="en-US"/>
              </w:rPr>
              <w:t>)</w:t>
            </w:r>
          </w:p>
        </w:tc>
        <w:tc>
          <w:tcPr>
            <w:tcW w:w="970" w:type="dxa"/>
            <w:tcMar/>
          </w:tcPr>
          <w:p w:rsidRPr="0091649E" w:rsidR="00092B3E" w:rsidP="44E3534A" w:rsidRDefault="00092B3E" w14:paraId="3254BC2F" w14:textId="77777777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878" w:type="dxa"/>
            <w:tcMar/>
          </w:tcPr>
          <w:p w:rsidRPr="0091649E" w:rsidR="00736E71" w:rsidP="44E3534A" w:rsidRDefault="68BCBC29" w14:paraId="66E8117E" w14:textId="2B71962B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44E3534A">
              <w:rPr>
                <w:b/>
                <w:bCs/>
                <w:color w:val="FF0000"/>
                <w:lang w:val="en-US"/>
              </w:rPr>
              <w:t>Retest</w:t>
            </w:r>
          </w:p>
          <w:p w:rsidRPr="0091649E" w:rsidR="00736E71" w:rsidP="44E3534A" w:rsidRDefault="7E9F1C1C" w14:paraId="651E9592" w14:textId="64270EC2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44E3534A">
              <w:rPr>
                <w:b/>
                <w:bCs/>
                <w:color w:val="FF0000"/>
                <w:lang w:val="en-US"/>
              </w:rPr>
              <w:t>(Tues-1</w:t>
            </w:r>
            <w:r w:rsidRPr="44E3534A" w:rsidR="68791244">
              <w:rPr>
                <w:b/>
                <w:bCs/>
                <w:color w:val="FF0000"/>
                <w:lang w:val="en-US"/>
              </w:rPr>
              <w:t>2</w:t>
            </w:r>
            <w:r w:rsidRPr="44E3534A">
              <w:rPr>
                <w:b/>
                <w:bCs/>
                <w:color w:val="FF0000"/>
                <w:lang w:val="en-US"/>
              </w:rPr>
              <w:t>)</w:t>
            </w:r>
          </w:p>
        </w:tc>
        <w:tc>
          <w:tcPr>
            <w:tcW w:w="1054" w:type="dxa"/>
            <w:tcMar/>
          </w:tcPr>
          <w:p w:rsidRPr="0091649E" w:rsidR="00092B3E" w:rsidP="00736E71" w:rsidRDefault="00092B3E" w14:paraId="269E314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736E71" w:rsidP="00736E71" w:rsidRDefault="00736E71" w14:paraId="47341341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736E71" w:rsidTr="12153CAD" w14:paraId="2A0994CA" w14:textId="77777777">
        <w:trPr>
          <w:trHeight w:val="805"/>
        </w:trPr>
        <w:tc>
          <w:tcPr>
            <w:tcW w:w="2035" w:type="dxa"/>
            <w:tcMar/>
          </w:tcPr>
          <w:p w:rsidRPr="00D129DA" w:rsidR="00736E71" w:rsidP="00D42541" w:rsidRDefault="00923BC8" w14:paraId="55919897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Quality assurance</w:t>
            </w:r>
          </w:p>
        </w:tc>
        <w:tc>
          <w:tcPr>
            <w:tcW w:w="646" w:type="dxa"/>
            <w:tcMar/>
          </w:tcPr>
          <w:p w:rsidRPr="0091649E" w:rsidR="00736E71" w:rsidP="00736E71" w:rsidRDefault="00736E71" w14:paraId="42EF208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736E71" w:rsidP="00736E71" w:rsidRDefault="00736E71" w14:paraId="7B40C95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736E71" w:rsidP="00736E71" w:rsidRDefault="00736E71" w14:paraId="4B4D723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736E71" w:rsidP="00736E71" w:rsidRDefault="00736E71" w14:paraId="2093CA6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00736E71" w:rsidRDefault="00736E71" w14:paraId="2503B19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515F76" w:rsidP="00515F76" w:rsidRDefault="00515F76" w14:paraId="38288749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00" w:type="dxa"/>
            <w:tcMar/>
          </w:tcPr>
          <w:p w:rsidRPr="0091649E" w:rsidR="00736E71" w:rsidP="44E3534A" w:rsidRDefault="294814A7" w14:paraId="20BD9A1A" w14:textId="1579FBEA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852" w:type="dxa"/>
            <w:tcMar/>
          </w:tcPr>
          <w:p w:rsidRPr="0091649E" w:rsidR="00515F76" w:rsidP="00736E71" w:rsidRDefault="00515F76" w14:paraId="0C136CF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736E71" w:rsidP="0AD2ED60" w:rsidRDefault="5826CA2C" w14:paraId="1AD66EFC" w14:textId="3E5EBE82">
            <w:pPr>
              <w:jc w:val="center"/>
              <w:rPr>
                <w:color w:val="00B050"/>
                <w:lang w:val="en-US"/>
              </w:rPr>
            </w:pPr>
            <w:r w:rsidRPr="0AD2ED60" w:rsidR="0AD73686">
              <w:rPr>
                <w:color w:val="00B050"/>
                <w:lang w:val="en-US"/>
              </w:rPr>
              <w:t>Test 1</w:t>
            </w:r>
          </w:p>
          <w:p w:rsidRPr="0091649E" w:rsidR="00736E71" w:rsidP="0AD2ED60" w:rsidRDefault="5826CA2C" w14:paraId="0A392C6A" w14:textId="50FC8213">
            <w:pPr>
              <w:jc w:val="center"/>
              <w:rPr>
                <w:color w:val="00B050"/>
                <w:lang w:val="en-US"/>
              </w:rPr>
            </w:pPr>
            <w:r w:rsidRPr="0AD2ED60" w:rsidR="0AD73686">
              <w:rPr>
                <w:color w:val="00B050"/>
                <w:lang w:val="en-US"/>
              </w:rPr>
              <w:t>2 Nov.</w:t>
            </w:r>
          </w:p>
        </w:tc>
        <w:tc>
          <w:tcPr>
            <w:tcW w:w="930" w:type="dxa"/>
            <w:tcMar/>
          </w:tcPr>
          <w:p w:rsidRPr="0091649E" w:rsidR="00515F76" w:rsidP="00736E71" w:rsidRDefault="00515F76" w14:paraId="290583F9" w14:textId="77777777">
            <w:pPr>
              <w:jc w:val="center"/>
              <w:rPr>
                <w:rFonts w:cstheme="minorHAnsi"/>
                <w:color w:val="00B050"/>
                <w:highlight w:val="yellow"/>
                <w:lang w:val="en-US"/>
              </w:rPr>
            </w:pPr>
          </w:p>
        </w:tc>
        <w:tc>
          <w:tcPr>
            <w:tcW w:w="970" w:type="dxa"/>
            <w:tcMar/>
          </w:tcPr>
          <w:p w:rsidRPr="0091649E" w:rsidR="00515F76" w:rsidP="0AD2ED60" w:rsidRDefault="00515F76" w14:paraId="569CE029" w14:textId="25126F19">
            <w:pPr>
              <w:jc w:val="center"/>
              <w:rPr>
                <w:color w:val="FF0000"/>
                <w:lang w:val="en-US"/>
              </w:rPr>
            </w:pPr>
            <w:r w:rsidRPr="0AD2ED60" w:rsidR="1F3BC947">
              <w:rPr>
                <w:color w:val="FF0000"/>
                <w:lang w:val="en-US"/>
              </w:rPr>
              <w:t>Retest 1</w:t>
            </w:r>
          </w:p>
          <w:p w:rsidRPr="0091649E" w:rsidR="00515F76" w:rsidP="0AD2ED60" w:rsidRDefault="00515F76" w14:paraId="68F21D90" w14:textId="0F7EE89A">
            <w:pPr>
              <w:jc w:val="center"/>
              <w:rPr>
                <w:color w:val="FF0000"/>
                <w:lang w:val="en-US"/>
              </w:rPr>
            </w:pPr>
            <w:r w:rsidRPr="0AD2ED60" w:rsidR="5DE0AE78">
              <w:rPr>
                <w:color w:val="FF0000"/>
                <w:lang w:val="en-US"/>
              </w:rPr>
              <w:t>16</w:t>
            </w:r>
            <w:r w:rsidRPr="0AD2ED60" w:rsidR="1F3BC947">
              <w:rPr>
                <w:color w:val="FF0000"/>
                <w:lang w:val="en-US"/>
              </w:rPr>
              <w:t xml:space="preserve"> Nov.</w:t>
            </w:r>
          </w:p>
        </w:tc>
        <w:tc>
          <w:tcPr>
            <w:tcW w:w="878" w:type="dxa"/>
            <w:tcMar/>
          </w:tcPr>
          <w:p w:rsidRPr="0091649E" w:rsidR="00736E71" w:rsidP="00736E71" w:rsidRDefault="00736E71" w14:paraId="13C326F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736E71" w:rsidP="44E3534A" w:rsidRDefault="3B6A9740" w14:paraId="298EB42B" w14:textId="6645AF1C">
            <w:pPr>
              <w:jc w:val="center"/>
              <w:rPr>
                <w:lang w:val="en-US"/>
              </w:rPr>
            </w:pPr>
            <w:r w:rsidRPr="44E3534A">
              <w:rPr>
                <w:lang w:val="en-US"/>
              </w:rPr>
              <w:t>PPTs</w:t>
            </w:r>
          </w:p>
          <w:p w:rsidRPr="0091649E" w:rsidR="00736E71" w:rsidP="44E3534A" w:rsidRDefault="2BE734DB" w14:paraId="4853B841" w14:textId="5156750B">
            <w:pPr>
              <w:jc w:val="center"/>
              <w:rPr>
                <w:lang w:val="en-US"/>
              </w:rPr>
            </w:pPr>
            <w:r w:rsidRPr="44E3534A">
              <w:rPr>
                <w:lang w:val="en-US"/>
              </w:rPr>
              <w:t>30 Nov</w:t>
            </w:r>
            <w:r w:rsidRPr="44E3534A" w:rsidR="5D5BDE8C">
              <w:rPr>
                <w:lang w:val="en-US"/>
              </w:rPr>
              <w:t>.</w:t>
            </w:r>
          </w:p>
        </w:tc>
        <w:tc>
          <w:tcPr>
            <w:tcW w:w="662" w:type="dxa"/>
            <w:tcMar/>
          </w:tcPr>
          <w:p w:rsidRPr="00D129DA" w:rsidR="00736E71" w:rsidP="00736E71" w:rsidRDefault="00736E71" w14:paraId="50125231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923BC8" w:rsidTr="12153CAD" w14:paraId="53E08E9A" w14:textId="77777777">
        <w:trPr>
          <w:trHeight w:val="469"/>
        </w:trPr>
        <w:tc>
          <w:tcPr>
            <w:tcW w:w="2035" w:type="dxa"/>
            <w:tcMar/>
          </w:tcPr>
          <w:p w:rsidRPr="00D129DA" w:rsidR="00923BC8" w:rsidP="00D42541" w:rsidRDefault="00923BC8" w14:paraId="1FF6C780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Technical and economical data analysis</w:t>
            </w:r>
          </w:p>
        </w:tc>
        <w:tc>
          <w:tcPr>
            <w:tcW w:w="646" w:type="dxa"/>
            <w:tcMar/>
          </w:tcPr>
          <w:p w:rsidRPr="0091649E" w:rsidR="00923BC8" w:rsidP="00736E71" w:rsidRDefault="00923BC8" w14:paraId="5A25747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923BC8" w:rsidP="00736E71" w:rsidRDefault="00923BC8" w14:paraId="09B8D95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923BC8" w:rsidP="00736E71" w:rsidRDefault="00923BC8" w14:paraId="78BEFD2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923BC8" w:rsidP="00736E71" w:rsidRDefault="00923BC8" w14:paraId="27A7642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923BC8" w:rsidP="00736E71" w:rsidRDefault="00923BC8" w14:paraId="49206A8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923BC8" w:rsidP="0AD2ED60" w:rsidRDefault="2BD9BC5F" w14:paraId="67B7A70C" w14:textId="239FE02B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000" w:type="dxa"/>
            <w:tcMar/>
          </w:tcPr>
          <w:p w:rsidRPr="0091649E" w:rsidR="00923BC8" w:rsidP="17306D7B" w:rsidRDefault="00923BC8" w14:paraId="71887C79" w14:textId="77777777">
            <w:pPr>
              <w:jc w:val="center"/>
              <w:rPr>
                <w:lang w:val="en-US"/>
              </w:rPr>
            </w:pPr>
          </w:p>
        </w:tc>
        <w:tc>
          <w:tcPr>
            <w:tcW w:w="852" w:type="dxa"/>
            <w:tcMar/>
          </w:tcPr>
          <w:p w:rsidRPr="0091649E" w:rsidR="00923BC8" w:rsidP="17306D7B" w:rsidRDefault="00923BC8" w14:paraId="3B7FD67C" w14:textId="77777777">
            <w:pPr>
              <w:jc w:val="center"/>
              <w:rPr>
                <w:color w:val="C00000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923BC8" w:rsidP="17306D7B" w:rsidRDefault="00923BC8" w14:paraId="38D6B9B6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30" w:type="dxa"/>
            <w:tcMar/>
          </w:tcPr>
          <w:p w:rsidRPr="0091649E" w:rsidR="00923BC8" w:rsidP="17306D7B" w:rsidRDefault="00923BC8" w14:paraId="22F860BB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70" w:type="dxa"/>
            <w:tcMar/>
          </w:tcPr>
          <w:p w:rsidRPr="0091649E" w:rsidR="00923BC8" w:rsidP="17306D7B" w:rsidRDefault="00923BC8" w14:paraId="698536F5" w14:textId="77777777">
            <w:pPr>
              <w:jc w:val="center"/>
              <w:rPr>
                <w:color w:val="C00000"/>
                <w:lang w:val="en-US"/>
              </w:rPr>
            </w:pPr>
          </w:p>
        </w:tc>
        <w:tc>
          <w:tcPr>
            <w:tcW w:w="878" w:type="dxa"/>
            <w:tcMar/>
          </w:tcPr>
          <w:p w:rsidRPr="0091649E" w:rsidR="00923BC8" w:rsidP="0AD2ED60" w:rsidRDefault="2BD9BC5F" w14:paraId="245233FE" w14:textId="7CE7E868">
            <w:pPr>
              <w:jc w:val="center"/>
              <w:rPr>
                <w:color w:val="00B050"/>
                <w:lang w:val="en-US"/>
              </w:rPr>
            </w:pPr>
            <w:r w:rsidRPr="0AD2ED60" w:rsidR="3275813B">
              <w:rPr>
                <w:color w:val="00B050"/>
                <w:lang w:val="en-US"/>
              </w:rPr>
              <w:t xml:space="preserve">Test </w:t>
            </w:r>
            <w:r w:rsidRPr="0AD2ED60" w:rsidR="47B7A550">
              <w:rPr>
                <w:color w:val="00B050"/>
                <w:lang w:val="en-US"/>
              </w:rPr>
              <w:t>1</w:t>
            </w:r>
          </w:p>
          <w:p w:rsidRPr="0091649E" w:rsidR="00923BC8" w:rsidP="17306D7B" w:rsidRDefault="00923BC8" w14:paraId="7BC1BAF2" w14:textId="09460D08">
            <w:pPr>
              <w:jc w:val="center"/>
              <w:rPr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923BC8" w:rsidP="17306D7B" w:rsidRDefault="2BD9BC5F" w14:paraId="6C14E034" w14:textId="4A72D635">
            <w:pPr>
              <w:jc w:val="center"/>
              <w:rPr>
                <w:lang w:val="en-US"/>
              </w:rPr>
            </w:pPr>
            <w:r w:rsidRPr="0AD2ED60" w:rsidR="3275813B">
              <w:rPr>
                <w:color w:val="FF0000"/>
                <w:lang w:val="en-US"/>
              </w:rPr>
              <w:t xml:space="preserve">Retest 1 </w:t>
            </w:r>
          </w:p>
          <w:p w:rsidRPr="0091649E" w:rsidR="00923BC8" w:rsidP="17306D7B" w:rsidRDefault="00923BC8" w14:paraId="61C988F9" w14:textId="5B659093">
            <w:pPr>
              <w:jc w:val="center"/>
              <w:rPr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923BC8" w:rsidP="0AD2ED60" w:rsidRDefault="00923BC8" w14:paraId="3B22BB7D" w14:textId="2E15FDF1">
            <w:pPr>
              <w:jc w:val="center"/>
              <w:rPr>
                <w:rFonts w:cs="Calibri" w:cstheme="minorAscii"/>
                <w:color w:val="FF0000"/>
                <w:lang w:val="en-US"/>
              </w:rPr>
            </w:pPr>
            <w:r w:rsidRPr="0AD2ED60" w:rsidR="6C407B6E">
              <w:rPr>
                <w:rFonts w:cs="Calibri" w:cstheme="minorAscii"/>
                <w:color w:val="FF0000"/>
                <w:lang w:val="en-US"/>
              </w:rPr>
              <w:t>Retest2</w:t>
            </w:r>
          </w:p>
        </w:tc>
      </w:tr>
      <w:tr w:rsidR="0AD2ED60" w:rsidTr="12153CAD" w14:paraId="385394AB">
        <w:trPr>
          <w:trHeight w:val="469"/>
        </w:trPr>
        <w:tc>
          <w:tcPr>
            <w:tcW w:w="2035" w:type="dxa"/>
            <w:tcMar/>
          </w:tcPr>
          <w:p w:rsidR="6BDD5B5C" w:rsidP="0AD2ED60" w:rsidRDefault="6BDD5B5C" w14:paraId="74E96714" w14:textId="61D480EA">
            <w:pPr>
              <w:pStyle w:val="Normal"/>
              <w:jc w:val="center"/>
              <w:rPr>
                <w:rFonts w:cs="Calibri" w:cstheme="minorAscii"/>
                <w:lang w:val="en-US"/>
              </w:rPr>
            </w:pPr>
            <w:r w:rsidRPr="0AD2ED60" w:rsidR="6BDD5B5C">
              <w:rPr>
                <w:rFonts w:cs="Calibri" w:cstheme="minorAscii"/>
                <w:lang w:val="en-US"/>
              </w:rPr>
              <w:t>Labour safety</w:t>
            </w:r>
          </w:p>
        </w:tc>
        <w:tc>
          <w:tcPr>
            <w:tcW w:w="646" w:type="dxa"/>
            <w:tcMar/>
          </w:tcPr>
          <w:p w:rsidR="0AD2ED60" w:rsidP="0AD2ED60" w:rsidRDefault="0AD2ED60" w14:paraId="40538290" w14:textId="4691BABF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="0AD2ED60" w:rsidP="0AD2ED60" w:rsidRDefault="0AD2ED60" w14:paraId="4C5BF9DD" w14:textId="5A0ACAE4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="0AD2ED60" w:rsidP="0AD2ED60" w:rsidRDefault="0AD2ED60" w14:paraId="2BFAD06B" w14:textId="5FEC3861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="0AD2ED60" w:rsidP="0AD2ED60" w:rsidRDefault="0AD2ED60" w14:paraId="0FD5A7E3" w14:textId="60A6E69D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="0AD2ED60" w:rsidP="0AD2ED60" w:rsidRDefault="0AD2ED60" w14:paraId="0962962B" w14:textId="225A22B0">
            <w:pPr>
              <w:pStyle w:val="Normal"/>
              <w:jc w:val="center"/>
              <w:rPr>
                <w:rFonts w:cs="Calibri" w:cstheme="minorAsci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="0AD2ED60" w:rsidP="0AD2ED60" w:rsidRDefault="0AD2ED60" w14:paraId="3851BFA6" w14:textId="4DCF427A">
            <w:pPr>
              <w:pStyle w:val="Normal"/>
              <w:jc w:val="center"/>
              <w:rPr>
                <w:color w:val="00B050"/>
                <w:lang w:val="en-US"/>
              </w:rPr>
            </w:pPr>
          </w:p>
        </w:tc>
        <w:tc>
          <w:tcPr>
            <w:tcW w:w="1000" w:type="dxa"/>
            <w:tcMar/>
          </w:tcPr>
          <w:p w:rsidR="6BDD5B5C" w:rsidP="0AD2ED60" w:rsidRDefault="6BDD5B5C" w14:paraId="40C435C0" w14:textId="79A8EAAF">
            <w:pPr>
              <w:pStyle w:val="Normal"/>
              <w:jc w:val="center"/>
              <w:rPr>
                <w:lang w:val="en-US"/>
              </w:rPr>
            </w:pPr>
            <w:r w:rsidRPr="0AD2ED60" w:rsidR="6BDD5B5C">
              <w:rPr>
                <w:lang w:val="en-US"/>
              </w:rPr>
              <w:t>Test1</w:t>
            </w:r>
          </w:p>
        </w:tc>
        <w:tc>
          <w:tcPr>
            <w:tcW w:w="852" w:type="dxa"/>
            <w:tcMar/>
          </w:tcPr>
          <w:p w:rsidR="0AD2ED60" w:rsidP="0AD2ED60" w:rsidRDefault="0AD2ED60" w14:paraId="1EAB5CBB" w14:textId="7011853B">
            <w:pPr>
              <w:pStyle w:val="Normal"/>
              <w:jc w:val="center"/>
              <w:rPr>
                <w:color w:val="C00000"/>
                <w:lang w:val="en-US"/>
              </w:rPr>
            </w:pPr>
          </w:p>
        </w:tc>
        <w:tc>
          <w:tcPr>
            <w:tcW w:w="1080" w:type="dxa"/>
            <w:tcMar/>
          </w:tcPr>
          <w:p w:rsidR="0AD2ED60" w:rsidP="0AD2ED60" w:rsidRDefault="0AD2ED60" w14:paraId="34BE2F57" w14:textId="360BADDB">
            <w:pPr>
              <w:pStyle w:val="Normal"/>
              <w:jc w:val="center"/>
              <w:rPr>
                <w:lang w:val="en-US"/>
              </w:rPr>
            </w:pPr>
          </w:p>
        </w:tc>
        <w:tc>
          <w:tcPr>
            <w:tcW w:w="930" w:type="dxa"/>
            <w:tcMar/>
          </w:tcPr>
          <w:p w:rsidR="0AD2ED60" w:rsidP="0AD2ED60" w:rsidRDefault="0AD2ED60" w14:paraId="6B46BDA3" w14:textId="6209ED0B">
            <w:pPr>
              <w:pStyle w:val="Normal"/>
              <w:jc w:val="center"/>
              <w:rPr>
                <w:lang w:val="en-US"/>
              </w:rPr>
            </w:pPr>
          </w:p>
        </w:tc>
        <w:tc>
          <w:tcPr>
            <w:tcW w:w="970" w:type="dxa"/>
            <w:tcMar/>
          </w:tcPr>
          <w:p w:rsidR="0AD2ED60" w:rsidP="0AD2ED60" w:rsidRDefault="0AD2ED60" w14:paraId="1EE7F1FA" w14:textId="149CDF15">
            <w:pPr>
              <w:pStyle w:val="Normal"/>
              <w:jc w:val="center"/>
              <w:rPr>
                <w:color w:val="C00000"/>
                <w:lang w:val="en-US"/>
              </w:rPr>
            </w:pPr>
          </w:p>
        </w:tc>
        <w:tc>
          <w:tcPr>
            <w:tcW w:w="878" w:type="dxa"/>
            <w:tcMar/>
          </w:tcPr>
          <w:p w:rsidR="0AD2ED60" w:rsidP="0AD2ED60" w:rsidRDefault="0AD2ED60" w14:paraId="77564CED" w14:textId="1C2F3EFD">
            <w:pPr>
              <w:pStyle w:val="Normal"/>
              <w:jc w:val="center"/>
              <w:rPr>
                <w:color w:val="00B050"/>
                <w:lang w:val="en-US"/>
              </w:rPr>
            </w:pPr>
          </w:p>
        </w:tc>
        <w:tc>
          <w:tcPr>
            <w:tcW w:w="1054" w:type="dxa"/>
            <w:tcMar/>
          </w:tcPr>
          <w:p w:rsidR="6CAA493D" w:rsidP="0AD2ED60" w:rsidRDefault="6CAA493D" w14:paraId="1D02E408" w14:textId="26FA794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cs="Calibri" w:cstheme="minorAscii"/>
                <w:lang w:val="en-US"/>
              </w:rPr>
            </w:pPr>
            <w:r w:rsidRPr="0AD2ED60" w:rsidR="6CAA493D">
              <w:rPr>
                <w:rFonts w:cs="Calibri" w:cstheme="minorAscii"/>
                <w:lang w:val="en-US"/>
              </w:rPr>
              <w:t>Test2</w:t>
            </w:r>
          </w:p>
        </w:tc>
        <w:tc>
          <w:tcPr>
            <w:tcW w:w="662" w:type="dxa"/>
            <w:tcMar/>
          </w:tcPr>
          <w:p w:rsidR="6CAA493D" w:rsidP="0AD2ED60" w:rsidRDefault="6CAA493D" w14:paraId="1FBF6115" w14:textId="331E14CD">
            <w:pPr>
              <w:pStyle w:val="Normal"/>
              <w:jc w:val="center"/>
              <w:rPr>
                <w:color w:val="FF0000"/>
                <w:lang w:val="en-US"/>
              </w:rPr>
            </w:pPr>
            <w:r w:rsidRPr="0AD2ED60" w:rsidR="6CAA493D">
              <w:rPr>
                <w:color w:val="FF0000"/>
                <w:lang w:val="en-US"/>
              </w:rPr>
              <w:t>Retest</w:t>
            </w:r>
          </w:p>
        </w:tc>
      </w:tr>
      <w:tr w:rsidRPr="00D129DA" w:rsidR="000D6C74" w:rsidTr="12153CAD" w14:paraId="54E5565F" w14:textId="77777777">
        <w:trPr>
          <w:trHeight w:val="469"/>
        </w:trPr>
        <w:tc>
          <w:tcPr>
            <w:tcW w:w="2035" w:type="dxa"/>
            <w:tcMar/>
          </w:tcPr>
          <w:p w:rsidRPr="00D129DA" w:rsidR="000D6C74" w:rsidP="2B8A107A" w:rsidRDefault="594DE940" w14:paraId="7ADD4C5D" w14:textId="7F46CB3D">
            <w:pPr>
              <w:jc w:val="center"/>
              <w:rPr>
                <w:lang w:val="en-US"/>
              </w:rPr>
            </w:pPr>
            <w:r w:rsidRPr="00D129DA">
              <w:rPr>
                <w:lang w:val="en-US"/>
              </w:rPr>
              <w:t>Fundamentals</w:t>
            </w:r>
            <w:r w:rsidRPr="00D129DA" w:rsidR="6F396F87">
              <w:rPr>
                <w:lang w:val="en-US"/>
              </w:rPr>
              <w:t xml:space="preserve"> of Finite Element Method</w:t>
            </w:r>
          </w:p>
        </w:tc>
        <w:tc>
          <w:tcPr>
            <w:tcW w:w="646" w:type="dxa"/>
            <w:tcMar/>
          </w:tcPr>
          <w:p w:rsidRPr="0091649E" w:rsidR="000D6C74" w:rsidP="00736E71" w:rsidRDefault="000D6C74" w14:paraId="17B246DD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69" w:type="dxa"/>
            <w:tcMar/>
          </w:tcPr>
          <w:p w:rsidRPr="0091649E" w:rsidR="000D6C74" w:rsidP="00736E71" w:rsidRDefault="000D6C74" w14:paraId="6BF89DA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34" w:type="dxa"/>
            <w:tcMar/>
          </w:tcPr>
          <w:p w:rsidRPr="0091649E" w:rsidR="000D6C74" w:rsidP="00736E71" w:rsidRDefault="000D6C74" w14:paraId="5C3E0E74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94" w:type="dxa"/>
            <w:tcMar/>
          </w:tcPr>
          <w:p w:rsidRPr="0091649E" w:rsidR="000D6C74" w:rsidP="44E3534A" w:rsidRDefault="73B9B549" w14:paraId="66A1FAB9" w14:textId="20AB7317">
            <w:pPr>
              <w:spacing w:line="259" w:lineRule="auto"/>
              <w:jc w:val="center"/>
              <w:rPr>
                <w:color w:val="0070C0"/>
                <w:lang w:val="en-US"/>
              </w:rPr>
            </w:pPr>
            <w:r w:rsidRPr="44E3534A">
              <w:rPr>
                <w:color w:val="0070C0"/>
                <w:lang w:val="en-US"/>
              </w:rPr>
              <w:t>Project – topic selection</w:t>
            </w:r>
            <w:r w:rsidRPr="44E3534A" w:rsidR="24C8E608">
              <w:rPr>
                <w:color w:val="0070C0"/>
                <w:lang w:val="en-US"/>
              </w:rPr>
              <w:t xml:space="preserve"> (</w:t>
            </w:r>
            <w:r w:rsidRPr="44E3534A" w:rsidR="1010D175">
              <w:rPr>
                <w:color w:val="0070C0"/>
                <w:lang w:val="en-US"/>
              </w:rPr>
              <w:t>S</w:t>
            </w:r>
            <w:r w:rsidRPr="44E3534A" w:rsidR="1C65A49A">
              <w:rPr>
                <w:color w:val="0070C0"/>
                <w:lang w:val="en-US"/>
              </w:rPr>
              <w:t>un</w:t>
            </w:r>
            <w:r w:rsidRPr="44E3534A" w:rsidR="24C8E608">
              <w:rPr>
                <w:color w:val="0070C0"/>
                <w:lang w:val="en-US"/>
              </w:rPr>
              <w:t>-</w:t>
            </w:r>
            <w:r w:rsidRPr="44E3534A" w:rsidR="086AEDD4">
              <w:rPr>
                <w:color w:val="0070C0"/>
                <w:lang w:val="en-US"/>
              </w:rPr>
              <w:t>23</w:t>
            </w:r>
            <w:r w:rsidRPr="44E3534A" w:rsidR="24C8E608">
              <w:rPr>
                <w:color w:val="0070C0"/>
                <w:lang w:val="en-US"/>
              </w:rPr>
              <w:t>)</w:t>
            </w:r>
          </w:p>
        </w:tc>
        <w:tc>
          <w:tcPr>
            <w:tcW w:w="1080" w:type="dxa"/>
            <w:tcMar/>
          </w:tcPr>
          <w:p w:rsidRPr="0091649E" w:rsidR="000D6C74" w:rsidP="00736E71" w:rsidRDefault="000D6C74" w14:paraId="76BB753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0D6C74" w:rsidP="00736E71" w:rsidRDefault="000D6C74" w14:paraId="513DA1E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00" w:type="dxa"/>
            <w:tcMar/>
          </w:tcPr>
          <w:p w:rsidRPr="0091649E" w:rsidR="000D6C74" w:rsidP="00736E71" w:rsidRDefault="000D6C74" w14:paraId="75CAC6F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52" w:type="dxa"/>
            <w:tcMar/>
          </w:tcPr>
          <w:p w:rsidRPr="0091649E" w:rsidR="000D6C74" w:rsidP="44E3534A" w:rsidRDefault="7F3FAE08" w14:paraId="18C96C52" w14:textId="43D94749">
            <w:pPr>
              <w:jc w:val="center"/>
              <w:rPr>
                <w:color w:val="0070C0"/>
                <w:lang w:val="en-US"/>
              </w:rPr>
            </w:pPr>
            <w:r w:rsidRPr="44E3534A">
              <w:rPr>
                <w:color w:val="00B050"/>
                <w:lang w:val="en-US"/>
              </w:rPr>
              <w:t>TEST #1</w:t>
            </w:r>
            <w:r w:rsidRPr="44E3534A">
              <w:rPr>
                <w:color w:val="0070C0"/>
                <w:lang w:val="en-US"/>
              </w:rPr>
              <w:t xml:space="preserve"> / </w:t>
            </w:r>
            <w:r w:rsidRPr="44E3534A" w:rsidR="73B9B549">
              <w:rPr>
                <w:color w:val="0070C0"/>
                <w:lang w:val="en-US"/>
              </w:rPr>
              <w:t>Project  oral report</w:t>
            </w:r>
            <w:r w:rsidRPr="44E3534A" w:rsidR="01C6B333">
              <w:rPr>
                <w:color w:val="0070C0"/>
                <w:lang w:val="en-US"/>
              </w:rPr>
              <w:t xml:space="preserve"> (</w:t>
            </w:r>
            <w:r w:rsidRPr="44E3534A" w:rsidR="47BE027E">
              <w:rPr>
                <w:color w:val="0070C0"/>
                <w:lang w:val="en-US"/>
              </w:rPr>
              <w:t>Wed</w:t>
            </w:r>
            <w:r w:rsidRPr="44E3534A" w:rsidR="01C6B333">
              <w:rPr>
                <w:color w:val="0070C0"/>
                <w:lang w:val="en-US"/>
              </w:rPr>
              <w:t>-8)</w:t>
            </w:r>
          </w:p>
          <w:p w:rsidRPr="0091649E" w:rsidR="000D6C74" w:rsidP="0EB04F38" w:rsidRDefault="000D6C74" w14:paraId="66060428" w14:textId="04910835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080" w:type="dxa"/>
            <w:tcMar/>
          </w:tcPr>
          <w:p w:rsidRPr="0091649E" w:rsidR="000D6C74" w:rsidP="00736E71" w:rsidRDefault="000D6C74" w14:paraId="1D0656F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91649E" w:rsidR="000D6C74" w:rsidP="00736E71" w:rsidRDefault="000D6C74" w14:paraId="7B37605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70" w:type="dxa"/>
            <w:tcMar/>
          </w:tcPr>
          <w:p w:rsidRPr="0091649E" w:rsidR="000D6C74" w:rsidP="05B59B4F" w:rsidRDefault="13660ECB" w14:paraId="5E6C406E" w14:textId="04F3B671">
            <w:pPr>
              <w:jc w:val="center"/>
              <w:rPr>
                <w:color w:val="0070C0"/>
                <w:highlight w:val="yellow"/>
                <w:lang w:val="en-US"/>
              </w:rPr>
            </w:pPr>
            <w:r w:rsidRPr="44E3534A">
              <w:rPr>
                <w:color w:val="00B050"/>
                <w:lang w:val="en-US"/>
              </w:rPr>
              <w:t>TEST #2</w:t>
            </w:r>
            <w:r w:rsidRPr="44E3534A">
              <w:rPr>
                <w:color w:val="0070C0"/>
                <w:lang w:val="en-US"/>
              </w:rPr>
              <w:t xml:space="preserve"> / </w:t>
            </w:r>
            <w:r w:rsidRPr="44E3534A" w:rsidR="73B9B549">
              <w:rPr>
                <w:color w:val="0070C0"/>
                <w:lang w:val="en-US"/>
              </w:rPr>
              <w:t>Project  written report</w:t>
            </w:r>
            <w:r w:rsidRPr="44E3534A" w:rsidR="53A79B93">
              <w:rPr>
                <w:color w:val="0070C0"/>
                <w:lang w:val="en-US"/>
              </w:rPr>
              <w:t xml:space="preserve"> (</w:t>
            </w:r>
            <w:r w:rsidRPr="44E3534A" w:rsidR="49CBF4EC">
              <w:rPr>
                <w:color w:val="0070C0"/>
                <w:lang w:val="en-US"/>
              </w:rPr>
              <w:t>Wed</w:t>
            </w:r>
            <w:r w:rsidRPr="44E3534A" w:rsidR="53A79B93">
              <w:rPr>
                <w:color w:val="0070C0"/>
                <w:lang w:val="en-US"/>
              </w:rPr>
              <w:t>-</w:t>
            </w:r>
            <w:r w:rsidRPr="44E3534A" w:rsidR="71DF26CF">
              <w:rPr>
                <w:color w:val="0070C0"/>
                <w:lang w:val="en-US"/>
              </w:rPr>
              <w:t>8</w:t>
            </w:r>
            <w:r w:rsidRPr="44E3534A" w:rsidR="53A79B93">
              <w:rPr>
                <w:color w:val="0070C0"/>
                <w:lang w:val="en-US"/>
              </w:rPr>
              <w:t>)</w:t>
            </w:r>
          </w:p>
          <w:p w:rsidRPr="0091649E" w:rsidR="000D6C74" w:rsidP="0EB04F38" w:rsidRDefault="000D6C74" w14:paraId="394798F2" w14:textId="534E733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878" w:type="dxa"/>
            <w:tcMar/>
          </w:tcPr>
          <w:p w:rsidRPr="0091649E" w:rsidR="000D6C74" w:rsidP="00736E71" w:rsidRDefault="000D6C74" w14:paraId="3889A50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54" w:type="dxa"/>
            <w:tcMar/>
          </w:tcPr>
          <w:p w:rsidRPr="0091649E" w:rsidR="000D6C74" w:rsidP="00736E71" w:rsidRDefault="000D6C74" w14:paraId="29079D35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662" w:type="dxa"/>
            <w:tcMar/>
          </w:tcPr>
          <w:p w:rsidRPr="00D129DA" w:rsidR="000D6C74" w:rsidP="44E3534A" w:rsidRDefault="67CB7C6F" w14:paraId="17686DC7" w14:textId="571D883B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</w:t>
            </w:r>
          </w:p>
        </w:tc>
      </w:tr>
    </w:tbl>
    <w:p w:rsidRPr="009428C3" w:rsidR="009428C3" w:rsidP="009428C3" w:rsidRDefault="009428C3" w14:paraId="052810D4" w14:textId="77777777">
      <w:pPr>
        <w:tabs>
          <w:tab w:val="left" w:pos="1134"/>
        </w:tabs>
        <w:spacing w:after="0"/>
        <w:rPr>
          <w:rFonts w:cstheme="minorHAnsi"/>
          <w:b/>
          <w:bCs/>
          <w:lang w:val="en-US"/>
        </w:rPr>
      </w:pPr>
      <w:r w:rsidRPr="009428C3">
        <w:rPr>
          <w:rFonts w:cstheme="minorHAnsi"/>
          <w:b/>
          <w:bCs/>
          <w:lang w:val="en-US"/>
        </w:rPr>
        <w:t>Official holidays:</w:t>
      </w:r>
      <w:r w:rsidRPr="009428C3">
        <w:rPr>
          <w:rFonts w:cstheme="minorHAnsi"/>
          <w:b/>
          <w:bCs/>
          <w:lang w:val="en-US"/>
        </w:rPr>
        <w:tab/>
      </w:r>
      <w:r w:rsidRPr="009428C3">
        <w:rPr>
          <w:rStyle w:val="eop"/>
          <w:b/>
          <w:bCs/>
          <w:lang w:val="en-US"/>
        </w:rPr>
        <w:t xml:space="preserve"> 01</w:t>
      </w:r>
      <w:r w:rsidRPr="009428C3">
        <w:rPr>
          <w:rFonts w:cstheme="minorHAnsi"/>
          <w:b/>
          <w:bCs/>
          <w:lang w:val="en-US"/>
        </w:rPr>
        <w:t>/Nov. 2021 (Monday).</w:t>
      </w:r>
    </w:p>
    <w:p w:rsidR="00F366A2" w:rsidP="009428C3" w:rsidRDefault="009428C3" w14:paraId="16B4AAEF" w14:textId="2F003FB2">
      <w:pPr>
        <w:tabs>
          <w:tab w:val="left" w:pos="1134"/>
        </w:tabs>
        <w:spacing w:after="0"/>
        <w:rPr>
          <w:rFonts w:cstheme="minorHAnsi"/>
          <w:b/>
          <w:lang w:val="en-US"/>
        </w:rPr>
      </w:pPr>
      <w:r w:rsidRPr="009428C3">
        <w:rPr>
          <w:b/>
          <w:bCs/>
          <w:lang w:val="en-US"/>
        </w:rPr>
        <w:t xml:space="preserve">Color codes: </w:t>
      </w:r>
      <w:r w:rsidRPr="009428C3">
        <w:rPr>
          <w:b/>
          <w:bCs/>
          <w:color w:val="1F4E79" w:themeColor="accent1" w:themeShade="80"/>
          <w:lang w:val="en-US"/>
        </w:rPr>
        <w:t xml:space="preserve">HW – Homework; </w:t>
      </w:r>
      <w:r w:rsidRPr="009428C3">
        <w:rPr>
          <w:b/>
          <w:bCs/>
          <w:color w:val="00B050"/>
          <w:lang w:val="en-US"/>
        </w:rPr>
        <w:t>Test;</w:t>
      </w:r>
      <w:r w:rsidRPr="009428C3">
        <w:rPr>
          <w:b/>
          <w:bCs/>
          <w:color w:val="1F4E79" w:themeColor="accent1" w:themeShade="80"/>
          <w:lang w:val="en-US"/>
        </w:rPr>
        <w:t xml:space="preserve"> </w:t>
      </w:r>
      <w:r w:rsidRPr="009428C3">
        <w:rPr>
          <w:b/>
          <w:bCs/>
          <w:color w:val="FF0000"/>
          <w:lang w:val="en-US"/>
        </w:rPr>
        <w:t>Retest.</w:t>
      </w:r>
    </w:p>
    <w:p w:rsidR="001345D1" w:rsidP="009428C3" w:rsidRDefault="001345D1" w14:paraId="5B9E310A" w14:textId="5ECC2D37">
      <w:pPr>
        <w:tabs>
          <w:tab w:val="left" w:pos="1134"/>
        </w:tabs>
        <w:spacing w:after="0"/>
        <w:rPr>
          <w:rFonts w:cstheme="minorHAnsi"/>
          <w:b/>
          <w:lang w:val="en-US"/>
        </w:rPr>
      </w:pPr>
    </w:p>
    <w:p w:rsidR="001345D1" w:rsidP="009428C3" w:rsidRDefault="001345D1" w14:paraId="59EF75FD" w14:textId="528E5109">
      <w:pPr>
        <w:tabs>
          <w:tab w:val="left" w:pos="1134"/>
        </w:tabs>
        <w:spacing w:after="0"/>
        <w:rPr>
          <w:rFonts w:cstheme="minorHAnsi"/>
          <w:b/>
          <w:lang w:val="en-US"/>
        </w:rPr>
      </w:pPr>
    </w:p>
    <w:p w:rsidRPr="00D129DA" w:rsidR="001345D1" w:rsidP="001345D1" w:rsidRDefault="001345D1" w14:paraId="60A61DB1" w14:textId="77777777">
      <w:pPr>
        <w:tabs>
          <w:tab w:val="left" w:pos="1134"/>
        </w:tabs>
        <w:spacing w:after="0"/>
        <w:rPr>
          <w:rFonts w:cstheme="minorHAnsi"/>
          <w:b/>
          <w:lang w:val="en-US"/>
        </w:rPr>
      </w:pPr>
      <w:r w:rsidRPr="00D129DA">
        <w:rPr>
          <w:rFonts w:cstheme="minorHAnsi"/>
          <w:b/>
          <w:lang w:val="en-US"/>
        </w:rPr>
        <w:t>3rd year – 1st semester</w:t>
      </w:r>
    </w:p>
    <w:tbl>
      <w:tblPr>
        <w:tblStyle w:val="TableGrid"/>
        <w:tblW w:w="1420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5"/>
        <w:gridCol w:w="168"/>
        <w:gridCol w:w="1137"/>
        <w:gridCol w:w="168"/>
        <w:gridCol w:w="1213"/>
        <w:gridCol w:w="757"/>
        <w:gridCol w:w="1213"/>
        <w:gridCol w:w="1100"/>
        <w:gridCol w:w="1213"/>
        <w:gridCol w:w="924"/>
        <w:gridCol w:w="1213"/>
        <w:gridCol w:w="974"/>
        <w:gridCol w:w="1213"/>
        <w:gridCol w:w="1309"/>
        <w:gridCol w:w="628"/>
      </w:tblGrid>
      <w:tr w:rsidRPr="00D129DA" w:rsidR="0017190B" w:rsidTr="0AD2ED60" w14:paraId="6AE9485E" w14:textId="77777777">
        <w:trPr>
          <w:trHeight w:val="1153"/>
        </w:trPr>
        <w:tc>
          <w:tcPr>
            <w:tcW w:w="1724" w:type="dxa"/>
            <w:tcMar/>
          </w:tcPr>
          <w:p w:rsidRPr="00D129DA" w:rsidR="0017190B" w:rsidP="005D5933" w:rsidRDefault="00D129DA" w14:paraId="54920384" w14:textId="2F38410A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Subject/week</w:t>
            </w:r>
          </w:p>
        </w:tc>
        <w:tc>
          <w:tcPr>
            <w:tcW w:w="513" w:type="dxa"/>
            <w:tcMar/>
          </w:tcPr>
          <w:p w:rsidRPr="00D129DA" w:rsidR="0017190B" w:rsidP="005D5933" w:rsidRDefault="0017190B" w14:paraId="249FAAB8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</w:t>
            </w:r>
          </w:p>
        </w:tc>
        <w:tc>
          <w:tcPr>
            <w:tcW w:w="1137" w:type="dxa"/>
            <w:tcMar/>
          </w:tcPr>
          <w:p w:rsidRPr="00D129DA" w:rsidR="0017190B" w:rsidP="005D5933" w:rsidRDefault="0017190B" w14:paraId="78E884CA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2</w:t>
            </w:r>
          </w:p>
        </w:tc>
        <w:tc>
          <w:tcPr>
            <w:tcW w:w="513" w:type="dxa"/>
            <w:tcMar/>
          </w:tcPr>
          <w:p w:rsidRPr="00D129DA" w:rsidR="0017190B" w:rsidP="005D5933" w:rsidRDefault="0017190B" w14:paraId="7A036E3D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3</w:t>
            </w:r>
          </w:p>
        </w:tc>
        <w:tc>
          <w:tcPr>
            <w:tcW w:w="1213" w:type="dxa"/>
            <w:tcMar/>
          </w:tcPr>
          <w:p w:rsidRPr="00D129DA" w:rsidR="0017190B" w:rsidP="005D5933" w:rsidRDefault="0017190B" w14:paraId="7C964D78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4</w:t>
            </w:r>
          </w:p>
          <w:p w:rsidRPr="00D129DA" w:rsidR="0017190B" w:rsidP="005D5933" w:rsidRDefault="0017190B" w14:paraId="53BD644D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21" w:type="dxa"/>
            <w:tcMar/>
          </w:tcPr>
          <w:p w:rsidRPr="00D129DA" w:rsidR="0017190B" w:rsidP="005D5933" w:rsidRDefault="0017190B" w14:paraId="76DB90EB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5</w:t>
            </w:r>
          </w:p>
          <w:p w:rsidRPr="00D129DA" w:rsidR="0017190B" w:rsidP="00F162E3" w:rsidRDefault="0017190B" w14:paraId="1A3FAC4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17190B" w:rsidP="005D5933" w:rsidRDefault="0017190B" w14:paraId="1946A7AE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6</w:t>
            </w:r>
          </w:p>
        </w:tc>
        <w:tc>
          <w:tcPr>
            <w:tcW w:w="1100" w:type="dxa"/>
            <w:tcMar/>
          </w:tcPr>
          <w:p w:rsidRPr="00D129DA" w:rsidR="0017190B" w:rsidP="005D5933" w:rsidRDefault="0017190B" w14:paraId="6F74D8FD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7</w:t>
            </w:r>
          </w:p>
          <w:p w:rsidRPr="00D129DA" w:rsidR="0017190B" w:rsidP="005D5933" w:rsidRDefault="0017190B" w14:paraId="2BBD94B2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930" w:type="dxa"/>
            <w:tcMar/>
          </w:tcPr>
          <w:p w:rsidRPr="00D129DA" w:rsidR="0017190B" w:rsidP="005D5933" w:rsidRDefault="0017190B" w14:paraId="49832D11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8</w:t>
            </w:r>
          </w:p>
          <w:p w:rsidRPr="00D129DA" w:rsidR="0017190B" w:rsidP="005D5933" w:rsidRDefault="0017190B" w14:paraId="5854DE7F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798" w:type="dxa"/>
            <w:tcMar/>
          </w:tcPr>
          <w:p w:rsidRPr="00D129DA" w:rsidR="0017190B" w:rsidP="005D5933" w:rsidRDefault="0017190B" w14:paraId="42124560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9</w:t>
            </w:r>
          </w:p>
          <w:p w:rsidRPr="00D129DA" w:rsidR="00C95F50" w:rsidP="005D5933" w:rsidRDefault="00C95F50" w14:paraId="2CA7ADD4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900" w:type="dxa"/>
            <w:tcMar/>
          </w:tcPr>
          <w:p w:rsidRPr="00D129DA" w:rsidR="0017190B" w:rsidP="005D5933" w:rsidRDefault="0017190B" w14:paraId="3E1FE5D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0</w:t>
            </w:r>
          </w:p>
          <w:p w:rsidRPr="00D129DA" w:rsidR="0017190B" w:rsidP="005D5933" w:rsidRDefault="0017190B" w14:paraId="314EE24A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04" w:type="dxa"/>
            <w:tcMar/>
          </w:tcPr>
          <w:p w:rsidRPr="00D129DA" w:rsidR="0017190B" w:rsidP="005D5933" w:rsidRDefault="0017190B" w14:paraId="7A622172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1</w:t>
            </w:r>
          </w:p>
          <w:p w:rsidRPr="00D129DA" w:rsidR="00F162E3" w:rsidP="005D5933" w:rsidRDefault="00F162E3" w14:paraId="76614669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17190B" w:rsidP="005D5933" w:rsidRDefault="0017190B" w14:paraId="394C502F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2</w:t>
            </w:r>
          </w:p>
          <w:p w:rsidRPr="00D129DA" w:rsidR="0017190B" w:rsidP="00F162E3" w:rsidRDefault="0017190B" w14:paraId="57590049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125" w:type="dxa"/>
            <w:tcMar/>
          </w:tcPr>
          <w:p w:rsidRPr="00D129DA" w:rsidR="0017190B" w:rsidP="005D5933" w:rsidRDefault="0017190B" w14:paraId="415384D1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3</w:t>
            </w:r>
          </w:p>
        </w:tc>
        <w:tc>
          <w:tcPr>
            <w:tcW w:w="501" w:type="dxa"/>
            <w:tcMar/>
          </w:tcPr>
          <w:p w:rsidRPr="00D129DA" w:rsidR="0017190B" w:rsidP="005D5933" w:rsidRDefault="0017190B" w14:paraId="7E980A5D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+1</w:t>
            </w:r>
          </w:p>
        </w:tc>
      </w:tr>
      <w:tr w:rsidRPr="00D129DA" w:rsidR="00211021" w:rsidTr="0AD2ED60" w14:paraId="0A52A263" w14:textId="77777777">
        <w:trPr>
          <w:trHeight w:val="592"/>
        </w:trPr>
        <w:tc>
          <w:tcPr>
            <w:tcW w:w="1724" w:type="dxa"/>
            <w:tcMar/>
          </w:tcPr>
          <w:p w:rsidRPr="00D129DA" w:rsidR="00211021" w:rsidP="2B8A107A" w:rsidRDefault="7773ABFF" w14:paraId="70D95B30" w14:textId="476660B3">
            <w:pPr>
              <w:jc w:val="center"/>
              <w:rPr>
                <w:lang w:val="en-US"/>
              </w:rPr>
            </w:pPr>
            <w:r w:rsidRPr="00D129DA">
              <w:rPr>
                <w:lang w:val="en-US"/>
              </w:rPr>
              <w:t>Computational heat and fluid flow</w:t>
            </w:r>
            <w:r w:rsidRPr="00D129DA" w:rsidR="562BE476">
              <w:rPr>
                <w:lang w:val="en-US"/>
              </w:rPr>
              <w:t xml:space="preserve"> (Fluid machinery)</w:t>
            </w:r>
          </w:p>
        </w:tc>
        <w:tc>
          <w:tcPr>
            <w:tcW w:w="513" w:type="dxa"/>
            <w:tcMar/>
          </w:tcPr>
          <w:p w:rsidRPr="001345D1" w:rsidR="00211021" w:rsidP="00211021" w:rsidRDefault="00211021" w14:paraId="0C5B615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211021" w:rsidP="5C418C6F" w:rsidRDefault="00211021" w14:paraId="792F1AA2" w14:textId="5FD219F8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211021" w:rsidP="00211021" w:rsidRDefault="00211021" w14:paraId="1A499DF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9C491D" w:rsidP="36C58AB1" w:rsidRDefault="1E6A6B30" w14:paraId="5E7E3C41" w14:textId="32353BC7">
            <w:pPr>
              <w:spacing w:line="259" w:lineRule="auto"/>
              <w:jc w:val="center"/>
              <w:rPr>
                <w:lang w:val="en-US"/>
              </w:rPr>
            </w:pPr>
            <w:r w:rsidRPr="36C58AB1">
              <w:rPr>
                <w:lang w:val="en-US"/>
              </w:rPr>
              <w:t>Example 1</w:t>
            </w:r>
          </w:p>
        </w:tc>
        <w:tc>
          <w:tcPr>
            <w:tcW w:w="521" w:type="dxa"/>
            <w:tcMar/>
          </w:tcPr>
          <w:p w:rsidRPr="001345D1" w:rsidR="009C491D" w:rsidP="36C58AB1" w:rsidRDefault="009C491D" w14:paraId="03F828E4" w14:textId="77777777">
            <w:pPr>
              <w:jc w:val="center"/>
              <w:rPr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211021" w:rsidP="36C58AB1" w:rsidRDefault="00211021" w14:paraId="2AC57CB0" w14:textId="135273A0">
            <w:pPr>
              <w:jc w:val="center"/>
              <w:rPr>
                <w:lang w:val="en-US"/>
              </w:rPr>
            </w:pPr>
          </w:p>
        </w:tc>
        <w:tc>
          <w:tcPr>
            <w:tcW w:w="1100" w:type="dxa"/>
            <w:tcMar/>
          </w:tcPr>
          <w:p w:rsidRPr="001345D1" w:rsidR="00211021" w:rsidP="36C58AB1" w:rsidRDefault="1E6A6B30" w14:paraId="5186B13D" w14:textId="1A9A98F7">
            <w:pPr>
              <w:jc w:val="center"/>
              <w:rPr>
                <w:lang w:val="en-US"/>
              </w:rPr>
            </w:pPr>
            <w:r w:rsidRPr="36C58AB1">
              <w:rPr>
                <w:lang w:val="en-US"/>
              </w:rPr>
              <w:t>Assignment 1</w:t>
            </w:r>
          </w:p>
        </w:tc>
        <w:tc>
          <w:tcPr>
            <w:tcW w:w="930" w:type="dxa"/>
            <w:tcMar/>
          </w:tcPr>
          <w:p w:rsidRPr="001345D1" w:rsidR="00211021" w:rsidP="36C58AB1" w:rsidRDefault="00211021" w14:paraId="6C57C439" w14:textId="777487D0">
            <w:pPr>
              <w:jc w:val="center"/>
              <w:rPr>
                <w:lang w:val="en-US"/>
              </w:rPr>
            </w:pPr>
          </w:p>
        </w:tc>
        <w:tc>
          <w:tcPr>
            <w:tcW w:w="798" w:type="dxa"/>
            <w:tcMar/>
          </w:tcPr>
          <w:p w:rsidRPr="001345D1" w:rsidR="00211021" w:rsidP="36C58AB1" w:rsidRDefault="00211021" w14:paraId="3D404BC9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211021" w:rsidP="36C58AB1" w:rsidRDefault="1E6A6B30" w14:paraId="61319B8A" w14:textId="0924DB35">
            <w:pPr>
              <w:jc w:val="center"/>
              <w:rPr>
                <w:lang w:val="en-US"/>
              </w:rPr>
            </w:pPr>
            <w:r w:rsidRPr="36C58AB1">
              <w:rPr>
                <w:lang w:val="en-US"/>
              </w:rPr>
              <w:t>Example 2</w:t>
            </w:r>
          </w:p>
        </w:tc>
        <w:tc>
          <w:tcPr>
            <w:tcW w:w="804" w:type="dxa"/>
            <w:tcMar/>
          </w:tcPr>
          <w:p w:rsidRPr="001345D1" w:rsidR="00211021" w:rsidP="36C58AB1" w:rsidRDefault="00211021" w14:paraId="31A560F4" w14:textId="77777777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211021" w:rsidP="36C58AB1" w:rsidRDefault="00211021" w14:paraId="70DF735C" w14:textId="4ED4F185">
            <w:pPr>
              <w:jc w:val="center"/>
              <w:rPr>
                <w:lang w:val="en-US"/>
              </w:rPr>
            </w:pPr>
          </w:p>
        </w:tc>
        <w:tc>
          <w:tcPr>
            <w:tcW w:w="1125" w:type="dxa"/>
            <w:tcMar/>
          </w:tcPr>
          <w:p w:rsidRPr="001345D1" w:rsidR="00211021" w:rsidP="36C58AB1" w:rsidRDefault="1E6A6B30" w14:paraId="3A413BF6" w14:textId="3C943BEB">
            <w:pPr>
              <w:jc w:val="center"/>
              <w:rPr>
                <w:lang w:val="en-US"/>
              </w:rPr>
            </w:pPr>
            <w:r w:rsidRPr="36C58AB1">
              <w:rPr>
                <w:lang w:val="en-US"/>
              </w:rPr>
              <w:t>Assignment 2</w:t>
            </w:r>
          </w:p>
        </w:tc>
        <w:tc>
          <w:tcPr>
            <w:tcW w:w="501" w:type="dxa"/>
            <w:tcMar/>
          </w:tcPr>
          <w:p w:rsidRPr="00D129DA" w:rsidR="00211021" w:rsidP="36C58AB1" w:rsidRDefault="5416B0F8" w14:paraId="33D28B4B" w14:textId="77544DEB">
            <w:pPr>
              <w:jc w:val="center"/>
              <w:rPr>
                <w:color w:val="FF0000"/>
                <w:lang w:val="en-US"/>
              </w:rPr>
            </w:pPr>
            <w:r w:rsidRPr="36C58AB1">
              <w:rPr>
                <w:color w:val="FF0000"/>
                <w:lang w:val="en-US"/>
              </w:rPr>
              <w:t>Retest</w:t>
            </w:r>
          </w:p>
        </w:tc>
      </w:tr>
      <w:tr w:rsidRPr="00D129DA" w:rsidR="00211021" w:rsidTr="0AD2ED60" w14:paraId="39931C52" w14:textId="77777777">
        <w:trPr>
          <w:trHeight w:val="592"/>
        </w:trPr>
        <w:tc>
          <w:tcPr>
            <w:tcW w:w="1724" w:type="dxa"/>
            <w:tcMar/>
          </w:tcPr>
          <w:p w:rsidRPr="00D129DA" w:rsidR="00211021" w:rsidP="00211021" w:rsidRDefault="00923BC8" w14:paraId="262626A2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Electromechanics (E)</w:t>
            </w:r>
          </w:p>
        </w:tc>
        <w:tc>
          <w:tcPr>
            <w:tcW w:w="513" w:type="dxa"/>
            <w:tcMar/>
          </w:tcPr>
          <w:p w:rsidRPr="001345D1" w:rsidR="00211021" w:rsidP="00211021" w:rsidRDefault="00211021" w14:paraId="37EFA3E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211021" w:rsidP="00211021" w:rsidRDefault="00211021" w14:paraId="41C6AC2A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EC15C9" w:rsidP="00211021" w:rsidRDefault="00EC15C9" w14:paraId="2DC4458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211021" w:rsidP="00211021" w:rsidRDefault="00211021" w14:paraId="4FFCBC0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21" w:type="dxa"/>
            <w:tcMar/>
          </w:tcPr>
          <w:p w:rsidRPr="001345D1" w:rsidR="00211021" w:rsidP="00211021" w:rsidRDefault="00211021" w14:paraId="1728B4D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211021" w:rsidP="00211021" w:rsidRDefault="00211021" w14:paraId="34959D4B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00" w:type="dxa"/>
            <w:tcMar/>
          </w:tcPr>
          <w:p w:rsidRPr="001345D1" w:rsidR="008E23D9" w:rsidP="009517CB" w:rsidRDefault="008E23D9" w14:paraId="7BD58BA2" w14:textId="77777777">
            <w:pPr>
              <w:jc w:val="center"/>
              <w:rPr>
                <w:rFonts w:cstheme="minorHAnsi"/>
                <w:color w:val="00B050"/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1345D1" w:rsidR="00211021" w:rsidP="00211021" w:rsidRDefault="00211021" w14:paraId="4357A96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98" w:type="dxa"/>
            <w:tcMar/>
          </w:tcPr>
          <w:p w:rsidRPr="001345D1" w:rsidR="00211021" w:rsidP="00211021" w:rsidRDefault="00211021" w14:paraId="4469066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211021" w:rsidP="00211021" w:rsidRDefault="00211021" w14:paraId="7453991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04" w:type="dxa"/>
            <w:tcMar/>
          </w:tcPr>
          <w:p w:rsidRPr="001345D1" w:rsidR="00211021" w:rsidP="00211021" w:rsidRDefault="00211021" w14:paraId="5A7E0CF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211021" w:rsidP="44E3534A" w:rsidRDefault="567ECFBB" w14:paraId="60FA6563" w14:textId="2E355A81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125" w:type="dxa"/>
            <w:tcMar/>
          </w:tcPr>
          <w:p w:rsidR="34D05E2B" w:rsidP="0AD2ED60" w:rsidRDefault="34D05E2B" w14:paraId="6BDA4009" w14:textId="17C3EA50">
            <w:pPr>
              <w:jc w:val="center"/>
              <w:rPr>
                <w:color w:val="00B050"/>
                <w:lang w:val="en-US"/>
              </w:rPr>
            </w:pPr>
            <w:r w:rsidRPr="0AD2ED60" w:rsidR="34D05E2B">
              <w:rPr>
                <w:color w:val="00B050"/>
                <w:lang w:val="en-US"/>
              </w:rPr>
              <w:t>Test</w:t>
            </w:r>
          </w:p>
          <w:p w:rsidRPr="001345D1" w:rsidR="00211021" w:rsidP="44E3534A" w:rsidRDefault="567ECFBB" w14:paraId="1AC5CDBE" w14:textId="1A2DF39D">
            <w:pPr>
              <w:jc w:val="center"/>
              <w:rPr>
                <w:lang w:val="en-US"/>
              </w:rPr>
            </w:pPr>
            <w:r w:rsidRPr="44E3534A">
              <w:rPr>
                <w:lang w:val="en-US"/>
              </w:rPr>
              <w:t xml:space="preserve">Submiting measurement reports </w:t>
            </w:r>
          </w:p>
        </w:tc>
        <w:tc>
          <w:tcPr>
            <w:tcW w:w="501" w:type="dxa"/>
            <w:tcMar/>
          </w:tcPr>
          <w:p w:rsidRPr="00D129DA" w:rsidR="00211021" w:rsidP="0AD2ED60" w:rsidRDefault="00211021" w14:paraId="697E6563" w14:textId="6BC37BCE">
            <w:pPr>
              <w:jc w:val="center"/>
              <w:rPr>
                <w:lang w:val="en-US"/>
              </w:rPr>
            </w:pPr>
            <w:r w:rsidRPr="0AD2ED60" w:rsidR="6E3B28AF">
              <w:rPr>
                <w:lang w:val="en-US"/>
              </w:rPr>
              <w:t>Retest</w:t>
            </w:r>
          </w:p>
          <w:p w:rsidRPr="00D129DA" w:rsidR="00211021" w:rsidP="0AD2ED60" w:rsidRDefault="00211021" w14:paraId="342D4C27" w14:textId="4F79E03C">
            <w:pPr>
              <w:pStyle w:val="Normal"/>
              <w:jc w:val="center"/>
              <w:rPr>
                <w:rFonts w:cs="Calibri" w:cstheme="minorAscii"/>
                <w:color w:val="FF0000"/>
                <w:lang w:val="en-US"/>
              </w:rPr>
            </w:pPr>
          </w:p>
        </w:tc>
      </w:tr>
      <w:tr w:rsidRPr="00D129DA" w:rsidR="00211021" w:rsidTr="0AD2ED60" w14:paraId="7B250276" w14:textId="77777777">
        <w:trPr>
          <w:trHeight w:val="1153"/>
        </w:trPr>
        <w:tc>
          <w:tcPr>
            <w:tcW w:w="1724" w:type="dxa"/>
            <w:tcMar/>
          </w:tcPr>
          <w:p w:rsidRPr="00D129DA" w:rsidR="00211021" w:rsidP="00211021" w:rsidRDefault="00923BC8" w14:paraId="74D960A9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Manufacturing Technologies II. (E)</w:t>
            </w:r>
          </w:p>
        </w:tc>
        <w:tc>
          <w:tcPr>
            <w:tcW w:w="513" w:type="dxa"/>
            <w:tcMar/>
          </w:tcPr>
          <w:p w:rsidRPr="001345D1" w:rsidR="00211021" w:rsidP="00211021" w:rsidRDefault="00211021" w14:paraId="3572E399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211021" w:rsidP="00211021" w:rsidRDefault="00211021" w14:paraId="6CEB15C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211021" w:rsidP="00211021" w:rsidRDefault="00211021" w14:paraId="66518E39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9E4BF3" w:rsidP="44E3534A" w:rsidRDefault="009E4BF3" w14:paraId="7E75FCD0" w14:textId="77777777">
            <w:pPr>
              <w:jc w:val="center"/>
              <w:rPr>
                <w:lang w:val="en-US"/>
              </w:rPr>
            </w:pPr>
          </w:p>
        </w:tc>
        <w:tc>
          <w:tcPr>
            <w:tcW w:w="521" w:type="dxa"/>
            <w:tcMar/>
          </w:tcPr>
          <w:p w:rsidRPr="001345D1" w:rsidR="0045024B" w:rsidP="44E3534A" w:rsidRDefault="553CE38E" w14:paraId="10FDAA0E" w14:textId="6F0D72BA">
            <w:pPr>
              <w:spacing w:line="259" w:lineRule="auto"/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1 test</w:t>
            </w:r>
            <w:r w:rsidR="02BBC683">
              <w:br/>
            </w:r>
            <w:r w:rsidRPr="44E3534A" w:rsidR="374CBC22">
              <w:rPr>
                <w:color w:val="00B050"/>
                <w:lang w:val="en-US"/>
              </w:rPr>
              <w:t>7</w:t>
            </w:r>
            <w:r w:rsidRPr="44E3534A" w:rsidR="5B1FA830">
              <w:rPr>
                <w:color w:val="00B050"/>
                <w:lang w:val="en-US"/>
              </w:rPr>
              <w:t>th of october</w:t>
            </w:r>
            <w:r w:rsidR="02BBC683">
              <w:br/>
            </w:r>
          </w:p>
        </w:tc>
        <w:tc>
          <w:tcPr>
            <w:tcW w:w="1213" w:type="dxa"/>
            <w:tcMar/>
          </w:tcPr>
          <w:p w:rsidRPr="001345D1" w:rsidR="00211021" w:rsidP="53457A8B" w:rsidRDefault="13DC0344" w14:paraId="774AF2BF" w14:textId="32B47CF3">
            <w:pPr>
              <w:jc w:val="center"/>
              <w:rPr>
                <w:color w:val="FF0000"/>
                <w:lang w:val="en-US"/>
              </w:rPr>
            </w:pPr>
            <w:r w:rsidRPr="53457A8B">
              <w:rPr>
                <w:color w:val="FF0000"/>
                <w:lang w:val="en-US"/>
              </w:rPr>
              <w:t>Retest 1</w:t>
            </w:r>
            <w:r>
              <w:br/>
            </w:r>
            <w:r w:rsidRPr="53457A8B" w:rsidR="42F47B04">
              <w:rPr>
                <w:color w:val="FF0000"/>
                <w:lang w:val="en-US"/>
              </w:rPr>
              <w:t>1</w:t>
            </w:r>
            <w:r w:rsidRPr="53457A8B" w:rsidR="05BCE04B">
              <w:rPr>
                <w:color w:val="FF0000"/>
                <w:lang w:val="en-US"/>
              </w:rPr>
              <w:t>4</w:t>
            </w:r>
            <w:r w:rsidRPr="53457A8B" w:rsidR="42F47B04">
              <w:rPr>
                <w:color w:val="FF0000"/>
                <w:vertAlign w:val="superscript"/>
                <w:lang w:val="en-US"/>
              </w:rPr>
              <w:t>th</w:t>
            </w:r>
            <w:r w:rsidRPr="53457A8B" w:rsidR="42F47B04">
              <w:rPr>
                <w:color w:val="FF0000"/>
                <w:lang w:val="en-US"/>
              </w:rPr>
              <w:t xml:space="preserve"> of october</w:t>
            </w:r>
          </w:p>
        </w:tc>
        <w:tc>
          <w:tcPr>
            <w:tcW w:w="1100" w:type="dxa"/>
            <w:tcMar/>
          </w:tcPr>
          <w:p w:rsidRPr="001345D1" w:rsidR="00211021" w:rsidP="00211021" w:rsidRDefault="00211021" w14:paraId="7A29289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1345D1" w:rsidR="00211021" w:rsidP="00211021" w:rsidRDefault="00211021" w14:paraId="2191599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798" w:type="dxa"/>
            <w:tcMar/>
          </w:tcPr>
          <w:p w:rsidRPr="001345D1" w:rsidR="00211021" w:rsidP="00211021" w:rsidRDefault="00211021" w14:paraId="7673E5AE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211021" w:rsidP="00211021" w:rsidRDefault="00211021" w14:paraId="041D98D7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04" w:type="dxa"/>
            <w:tcMar/>
          </w:tcPr>
          <w:p w:rsidRPr="001345D1" w:rsidR="00211021" w:rsidP="44E3534A" w:rsidRDefault="13DC0344" w14:paraId="5AB7C0C5" w14:textId="55F1478B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Test 2</w:t>
            </w:r>
            <w:r>
              <w:br/>
            </w:r>
            <w:r w:rsidRPr="44E3534A" w:rsidR="49FC4D2C">
              <w:rPr>
                <w:color w:val="00B050"/>
                <w:lang w:val="en-US"/>
              </w:rPr>
              <w:t>18</w:t>
            </w:r>
            <w:r w:rsidRPr="44E3534A" w:rsidR="49FC4D2C">
              <w:rPr>
                <w:color w:val="00B050"/>
                <w:vertAlign w:val="superscript"/>
                <w:lang w:val="en-US"/>
              </w:rPr>
              <w:t>th</w:t>
            </w:r>
            <w:r w:rsidRPr="44E3534A" w:rsidR="49FC4D2C">
              <w:rPr>
                <w:color w:val="00B050"/>
                <w:lang w:val="en-US"/>
              </w:rPr>
              <w:t xml:space="preserve"> of november</w:t>
            </w:r>
          </w:p>
        </w:tc>
        <w:tc>
          <w:tcPr>
            <w:tcW w:w="1213" w:type="dxa"/>
            <w:tcMar/>
          </w:tcPr>
          <w:p w:rsidRPr="001345D1" w:rsidR="00211021" w:rsidP="0AD2ED60" w:rsidRDefault="13DC0344" w14:paraId="55B33694" w14:textId="155F48B3">
            <w:pPr>
              <w:jc w:val="center"/>
              <w:rPr>
                <w:color w:val="FF0000"/>
                <w:lang w:val="en-US"/>
              </w:rPr>
            </w:pPr>
            <w:r w:rsidRPr="0AD2ED60" w:rsidR="52194323">
              <w:rPr>
                <w:color w:val="FF0000"/>
                <w:lang w:val="en-US"/>
              </w:rPr>
              <w:t>Retest 2</w:t>
            </w:r>
            <w:r>
              <w:br/>
            </w:r>
            <w:r w:rsidRPr="0AD2ED60" w:rsidR="5D6CC30E">
              <w:rPr>
                <w:color w:val="FF0000"/>
                <w:lang w:val="en-US"/>
              </w:rPr>
              <w:t xml:space="preserve">25th of </w:t>
            </w:r>
            <w:proofErr w:type="spellStart"/>
            <w:r w:rsidRPr="0AD2ED60" w:rsidR="5D6CC30E">
              <w:rPr>
                <w:color w:val="FF0000"/>
                <w:lang w:val="en-US"/>
              </w:rPr>
              <w:t>november</w:t>
            </w:r>
            <w:proofErr w:type="spellEnd"/>
          </w:p>
        </w:tc>
        <w:tc>
          <w:tcPr>
            <w:tcW w:w="1125" w:type="dxa"/>
            <w:tcMar/>
          </w:tcPr>
          <w:p w:rsidRPr="001345D1" w:rsidR="00211021" w:rsidP="00211021" w:rsidRDefault="00211021" w14:paraId="4455F19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01" w:type="dxa"/>
            <w:tcMar/>
          </w:tcPr>
          <w:p w:rsidRPr="00D129DA" w:rsidR="00211021" w:rsidP="00211021" w:rsidRDefault="00211021" w14:paraId="1C2776EB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941287" w:rsidTr="0AD2ED60" w14:paraId="5748EC72" w14:textId="77777777">
        <w:trPr>
          <w:trHeight w:val="592"/>
        </w:trPr>
        <w:tc>
          <w:tcPr>
            <w:tcW w:w="1724" w:type="dxa"/>
            <w:tcMar/>
          </w:tcPr>
          <w:p w:rsidRPr="00D129DA" w:rsidR="00941287" w:rsidP="00941287" w:rsidRDefault="00923BC8" w14:paraId="16A6F2E2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Hydraulics and Pneumatics</w:t>
            </w:r>
          </w:p>
        </w:tc>
        <w:tc>
          <w:tcPr>
            <w:tcW w:w="513" w:type="dxa"/>
            <w:tcMar/>
          </w:tcPr>
          <w:p w:rsidRPr="001345D1" w:rsidR="00941287" w:rsidP="00941287" w:rsidRDefault="00941287" w14:paraId="15342E60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941287" w:rsidP="53457A8B" w:rsidRDefault="7546C065" w14:paraId="28079D43" w14:textId="069FD837">
            <w:pPr>
              <w:jc w:val="center"/>
              <w:rPr>
                <w:color w:val="002060"/>
                <w:lang w:val="en-US"/>
              </w:rPr>
            </w:pPr>
            <w:r w:rsidRPr="53457A8B">
              <w:rPr>
                <w:color w:val="002060"/>
                <w:lang w:val="en-US"/>
              </w:rPr>
              <w:t>HW1 &amp; Questionaie</w:t>
            </w:r>
          </w:p>
          <w:p w:rsidRPr="001345D1" w:rsidR="00941287" w:rsidP="53457A8B" w:rsidRDefault="00941287" w14:paraId="5EB89DE8" w14:textId="4624E7F2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941287" w:rsidP="53457A8B" w:rsidRDefault="00941287" w14:paraId="7D62D461" w14:textId="77777777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941287" w:rsidP="53457A8B" w:rsidRDefault="7546C065" w14:paraId="108D5CF2" w14:textId="62062D4D">
            <w:pPr>
              <w:jc w:val="center"/>
              <w:rPr>
                <w:color w:val="002060"/>
                <w:lang w:val="en-US"/>
              </w:rPr>
            </w:pPr>
            <w:r w:rsidRPr="53457A8B">
              <w:rPr>
                <w:color w:val="002060"/>
                <w:lang w:val="en-US"/>
              </w:rPr>
              <w:t>HW2 &amp; Questionarie</w:t>
            </w:r>
          </w:p>
          <w:p w:rsidRPr="001345D1" w:rsidR="00941287" w:rsidP="53457A8B" w:rsidRDefault="00941287" w14:paraId="078B034E" w14:textId="66492DDC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521" w:type="dxa"/>
            <w:tcMar/>
          </w:tcPr>
          <w:p w:rsidRPr="001345D1" w:rsidR="00941287" w:rsidP="53457A8B" w:rsidRDefault="00941287" w14:paraId="492506DD" w14:textId="77777777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941287" w:rsidP="53457A8B" w:rsidRDefault="7546C065" w14:paraId="185598E3" w14:textId="4AB37A2B">
            <w:pPr>
              <w:jc w:val="center"/>
              <w:rPr>
                <w:color w:val="002060"/>
                <w:lang w:val="en-US"/>
              </w:rPr>
            </w:pPr>
            <w:r w:rsidRPr="53457A8B">
              <w:rPr>
                <w:color w:val="002060"/>
                <w:lang w:val="en-US"/>
              </w:rPr>
              <w:t>HW3 &amp; Questionarie</w:t>
            </w:r>
          </w:p>
          <w:p w:rsidRPr="001345D1" w:rsidR="00941287" w:rsidP="53457A8B" w:rsidRDefault="00941287" w14:paraId="31CD0C16" w14:textId="329F47B2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1100" w:type="dxa"/>
            <w:tcMar/>
          </w:tcPr>
          <w:p w:rsidRPr="001345D1" w:rsidR="00941287" w:rsidP="53457A8B" w:rsidRDefault="7546C065" w14:paraId="25B8AF1D" w14:textId="5D84231B">
            <w:pPr>
              <w:jc w:val="center"/>
              <w:rPr>
                <w:color w:val="70AD47" w:themeColor="accent6"/>
                <w:lang w:val="en-US"/>
              </w:rPr>
            </w:pPr>
            <w:r w:rsidRPr="53457A8B">
              <w:rPr>
                <w:color w:val="70AD47" w:themeColor="accent6"/>
                <w:lang w:val="en-US"/>
              </w:rPr>
              <w:t>Test1</w:t>
            </w:r>
          </w:p>
          <w:p w:rsidRPr="001345D1" w:rsidR="00941287" w:rsidP="53457A8B" w:rsidRDefault="00941287" w14:paraId="7FD8715F" w14:textId="6BF429C8">
            <w:pPr>
              <w:jc w:val="center"/>
              <w:rPr>
                <w:lang w:val="en-US"/>
              </w:rPr>
            </w:pPr>
          </w:p>
        </w:tc>
        <w:tc>
          <w:tcPr>
            <w:tcW w:w="930" w:type="dxa"/>
            <w:tcMar/>
          </w:tcPr>
          <w:p w:rsidRPr="001345D1" w:rsidR="00941287" w:rsidP="53457A8B" w:rsidRDefault="7546C065" w14:paraId="2BE9B810" w14:textId="01DB8605">
            <w:pPr>
              <w:jc w:val="center"/>
              <w:rPr>
                <w:color w:val="002060"/>
                <w:lang w:val="en-US"/>
              </w:rPr>
            </w:pPr>
            <w:r w:rsidRPr="53457A8B">
              <w:rPr>
                <w:color w:val="002060"/>
                <w:lang w:val="en-US"/>
              </w:rPr>
              <w:t>HW4 &amp; Questionarie</w:t>
            </w:r>
          </w:p>
          <w:p w:rsidRPr="001345D1" w:rsidR="00941287" w:rsidP="53457A8B" w:rsidRDefault="00941287" w14:paraId="6BDFDFC2" w14:textId="27DFC8C9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798" w:type="dxa"/>
            <w:tcMar/>
          </w:tcPr>
          <w:p w:rsidRPr="001345D1" w:rsidR="00941287" w:rsidP="53457A8B" w:rsidRDefault="00941287" w14:paraId="41F9AE5E" w14:textId="77777777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941287" w:rsidP="53457A8B" w:rsidRDefault="7546C065" w14:paraId="002C78BD" w14:textId="29F0EE74">
            <w:pPr>
              <w:jc w:val="center"/>
              <w:rPr>
                <w:color w:val="002060"/>
                <w:lang w:val="en-US"/>
              </w:rPr>
            </w:pPr>
            <w:r w:rsidRPr="0AD2ED60" w:rsidR="7C304E41">
              <w:rPr>
                <w:color w:val="002060"/>
                <w:lang w:val="en-US"/>
              </w:rPr>
              <w:t>HW5 &amp; Questionarie</w:t>
            </w:r>
          </w:p>
          <w:p w:rsidRPr="001345D1" w:rsidR="00941287" w:rsidP="0AD2ED60" w:rsidRDefault="00941287" w14:paraId="076E22CC" w14:textId="085DB072">
            <w:pPr>
              <w:jc w:val="center"/>
              <w:rPr>
                <w:color w:val="70AD47" w:themeColor="accent6" w:themeTint="FF" w:themeShade="FF"/>
                <w:lang w:val="en-US"/>
              </w:rPr>
            </w:pPr>
            <w:r w:rsidRPr="0AD2ED60" w:rsidR="42E6AB39">
              <w:rPr>
                <w:color w:val="70AD47" w:themeColor="accent6" w:themeTint="FF" w:themeShade="FF"/>
                <w:lang w:val="en-US"/>
              </w:rPr>
              <w:t>Test2</w:t>
            </w:r>
          </w:p>
          <w:p w:rsidRPr="001345D1" w:rsidR="00941287" w:rsidP="0AD2ED60" w:rsidRDefault="00941287" w14:paraId="00F03A6D" w14:textId="2A83E290">
            <w:pPr>
              <w:pStyle w:val="Normal"/>
              <w:jc w:val="center"/>
              <w:rPr>
                <w:color w:val="002060"/>
                <w:lang w:val="en-US"/>
              </w:rPr>
            </w:pPr>
          </w:p>
        </w:tc>
        <w:tc>
          <w:tcPr>
            <w:tcW w:w="804" w:type="dxa"/>
            <w:tcMar/>
          </w:tcPr>
          <w:p w:rsidRPr="001345D1" w:rsidR="00941287" w:rsidP="53457A8B" w:rsidRDefault="00941287" w14:paraId="6930E822" w14:textId="77777777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941287" w:rsidP="53457A8B" w:rsidRDefault="7546C065" w14:paraId="092BF375" w14:textId="33BFA609">
            <w:pPr>
              <w:jc w:val="center"/>
              <w:rPr>
                <w:color w:val="002060"/>
                <w:lang w:val="en-US"/>
              </w:rPr>
            </w:pPr>
            <w:r w:rsidRPr="53457A8B">
              <w:rPr>
                <w:color w:val="002060"/>
                <w:lang w:val="en-US"/>
              </w:rPr>
              <w:t>HW6 &amp; Questionarie</w:t>
            </w:r>
          </w:p>
          <w:p w:rsidRPr="001345D1" w:rsidR="00941287" w:rsidP="53457A8B" w:rsidRDefault="00941287" w14:paraId="20E36DAB" w14:textId="00394CFC">
            <w:pPr>
              <w:jc w:val="center"/>
              <w:rPr>
                <w:color w:val="002060"/>
                <w:lang w:val="en-US"/>
              </w:rPr>
            </w:pPr>
          </w:p>
        </w:tc>
        <w:tc>
          <w:tcPr>
            <w:tcW w:w="1125" w:type="dxa"/>
            <w:tcMar/>
          </w:tcPr>
          <w:p w:rsidRPr="001345D1" w:rsidR="00941287" w:rsidP="0AD2ED60" w:rsidRDefault="00941287" w14:paraId="2825C83D" w14:textId="13344B9B">
            <w:pPr>
              <w:jc w:val="center"/>
              <w:rPr>
                <w:color w:val="FF0000"/>
                <w:lang w:val="en-US"/>
              </w:rPr>
            </w:pPr>
            <w:r w:rsidRPr="0AD2ED60" w:rsidR="42F0CB8E">
              <w:rPr>
                <w:color w:val="FF0000"/>
                <w:lang w:val="en-US"/>
              </w:rPr>
              <w:t>Retest</w:t>
            </w:r>
          </w:p>
          <w:p w:rsidRPr="001345D1" w:rsidR="00941287" w:rsidP="0AD2ED60" w:rsidRDefault="00941287" w14:paraId="32D85219" w14:textId="4702551C">
            <w:pPr>
              <w:pStyle w:val="Normal"/>
              <w:jc w:val="center"/>
              <w:rPr>
                <w:lang w:val="en-US"/>
              </w:rPr>
            </w:pPr>
          </w:p>
        </w:tc>
        <w:tc>
          <w:tcPr>
            <w:tcW w:w="501" w:type="dxa"/>
            <w:tcMar/>
          </w:tcPr>
          <w:p w:rsidRPr="00D129DA" w:rsidR="00941287" w:rsidP="53457A8B" w:rsidRDefault="00941287" w14:paraId="0CE19BC3" w14:textId="081911B2">
            <w:pPr>
              <w:jc w:val="center"/>
              <w:rPr>
                <w:lang w:val="en-US"/>
              </w:rPr>
            </w:pPr>
          </w:p>
        </w:tc>
      </w:tr>
      <w:tr w:rsidRPr="00D129DA" w:rsidR="000B30E0" w:rsidTr="0AD2ED60" w14:paraId="6B02A312" w14:textId="77777777">
        <w:trPr>
          <w:trHeight w:val="1153"/>
        </w:trPr>
        <w:tc>
          <w:tcPr>
            <w:tcW w:w="1724" w:type="dxa"/>
            <w:tcMar/>
          </w:tcPr>
          <w:p w:rsidRPr="00D129DA" w:rsidR="000B30E0" w:rsidP="000B30E0" w:rsidRDefault="00923BC8" w14:paraId="7559F979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Measurement techniques II. (E)</w:t>
            </w:r>
          </w:p>
        </w:tc>
        <w:tc>
          <w:tcPr>
            <w:tcW w:w="513" w:type="dxa"/>
            <w:tcMar/>
          </w:tcPr>
          <w:p w:rsidRPr="001345D1" w:rsidR="000B30E0" w:rsidP="000B30E0" w:rsidRDefault="000B30E0" w14:paraId="63966B7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0B30E0" w:rsidP="000B30E0" w:rsidRDefault="000B30E0" w14:paraId="2353654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0B30E0" w:rsidP="000B30E0" w:rsidRDefault="000B30E0" w14:paraId="271AE1F2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000B30E0" w:rsidRDefault="000B30E0" w14:paraId="4AE5B7AF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21" w:type="dxa"/>
            <w:tcMar/>
          </w:tcPr>
          <w:p w:rsidRPr="001345D1" w:rsidR="000B30E0" w:rsidP="000B30E0" w:rsidRDefault="000B30E0" w14:paraId="3955E09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53457A8B" w:rsidRDefault="2F4D622A" w14:paraId="12C42424" w14:textId="21F678A5">
            <w:pPr>
              <w:jc w:val="center"/>
              <w:rPr>
                <w:color w:val="70AD47" w:themeColor="accent6"/>
                <w:lang w:val="en-US"/>
              </w:rPr>
            </w:pPr>
          </w:p>
        </w:tc>
        <w:tc>
          <w:tcPr>
            <w:tcW w:w="1100" w:type="dxa"/>
            <w:tcMar/>
          </w:tcPr>
          <w:p w:rsidRPr="001345D1" w:rsidR="000B30E0" w:rsidP="53457A8B" w:rsidRDefault="000B30E0" w14:paraId="379CA55B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30" w:type="dxa"/>
            <w:tcMar/>
          </w:tcPr>
          <w:p w:rsidRPr="001345D1" w:rsidR="000B30E0" w:rsidP="0AD2ED60" w:rsidRDefault="000B30E0" w14:paraId="536D486C" w14:textId="77A7E275">
            <w:pPr>
              <w:jc w:val="center"/>
              <w:rPr>
                <w:color w:val="70AD47" w:themeColor="accent6" w:themeTint="FF" w:themeShade="FF"/>
                <w:lang w:val="en-US"/>
              </w:rPr>
            </w:pPr>
            <w:r w:rsidRPr="0AD2ED60" w:rsidR="21475762">
              <w:rPr>
                <w:color w:val="70AD47" w:themeColor="accent6" w:themeTint="FF" w:themeShade="FF"/>
                <w:lang w:val="en-US"/>
              </w:rPr>
              <w:t>Test 1</w:t>
            </w:r>
          </w:p>
          <w:p w:rsidRPr="001345D1" w:rsidR="000B30E0" w:rsidP="0AD2ED60" w:rsidRDefault="000B30E0" w14:paraId="5ABF93C4" w14:textId="392F45FB">
            <w:pPr>
              <w:pStyle w:val="Normal"/>
              <w:jc w:val="center"/>
              <w:rPr>
                <w:lang w:val="en-US"/>
              </w:rPr>
            </w:pPr>
          </w:p>
        </w:tc>
        <w:tc>
          <w:tcPr>
            <w:tcW w:w="798" w:type="dxa"/>
            <w:tcMar/>
          </w:tcPr>
          <w:p w:rsidRPr="001345D1" w:rsidR="000B30E0" w:rsidP="53457A8B" w:rsidRDefault="000B30E0" w14:paraId="71DCB018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0B30E0" w:rsidP="0AD2ED60" w:rsidRDefault="000B30E0" w14:paraId="30360DAC" w14:textId="3AA723F6">
            <w:pPr>
              <w:jc w:val="center"/>
              <w:rPr>
                <w:color w:val="70AD47" w:themeColor="accent6" w:themeTint="FF" w:themeShade="FF"/>
                <w:lang w:val="en-US"/>
              </w:rPr>
            </w:pPr>
            <w:r w:rsidRPr="0AD2ED60" w:rsidR="5A08E0F3">
              <w:rPr>
                <w:color w:val="70AD47" w:themeColor="accent6" w:themeTint="FF" w:themeShade="FF"/>
                <w:lang w:val="en-US"/>
              </w:rPr>
              <w:t>Test 2</w:t>
            </w:r>
          </w:p>
          <w:p w:rsidRPr="001345D1" w:rsidR="000B30E0" w:rsidP="0AD2ED60" w:rsidRDefault="000B30E0" w14:paraId="4B644A8D" w14:textId="557FF247">
            <w:pPr>
              <w:pStyle w:val="Normal"/>
              <w:jc w:val="center"/>
              <w:rPr>
                <w:lang w:val="en-US"/>
              </w:rPr>
            </w:pPr>
          </w:p>
        </w:tc>
        <w:tc>
          <w:tcPr>
            <w:tcW w:w="804" w:type="dxa"/>
            <w:tcMar/>
          </w:tcPr>
          <w:p w:rsidRPr="001345D1" w:rsidR="000B30E0" w:rsidP="53457A8B" w:rsidRDefault="000B30E0" w14:paraId="082C48EB" w14:textId="77777777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0AD2ED60" w:rsidRDefault="2F4D622A" w14:paraId="2677290C" w14:textId="08FDACBD">
            <w:pPr>
              <w:pStyle w:val="Normal"/>
              <w:jc w:val="center"/>
              <w:rPr>
                <w:color w:val="FF0000" w:themeColor="accent6"/>
                <w:lang w:val="en-US"/>
              </w:rPr>
            </w:pPr>
          </w:p>
        </w:tc>
        <w:tc>
          <w:tcPr>
            <w:tcW w:w="1125" w:type="dxa"/>
            <w:tcMar/>
          </w:tcPr>
          <w:p w:rsidRPr="001345D1" w:rsidR="000B30E0" w:rsidP="53457A8B" w:rsidRDefault="2F4D622A" w14:paraId="249BF8C6" w14:textId="0DA7F0C5">
            <w:pPr>
              <w:jc w:val="center"/>
              <w:rPr>
                <w:color w:val="FF0000"/>
                <w:lang w:val="en-US"/>
              </w:rPr>
            </w:pPr>
            <w:r w:rsidRPr="0AD2ED60" w:rsidR="7236667C">
              <w:rPr>
                <w:color w:val="FF0000"/>
                <w:lang w:val="en-US"/>
              </w:rPr>
              <w:t xml:space="preserve"> </w:t>
            </w:r>
          </w:p>
        </w:tc>
        <w:tc>
          <w:tcPr>
            <w:tcW w:w="501" w:type="dxa"/>
            <w:tcMar/>
          </w:tcPr>
          <w:p w:rsidRPr="00D129DA" w:rsidR="000B30E0" w:rsidP="0AD2ED60" w:rsidRDefault="000B30E0" w14:paraId="51EACF09" w14:textId="224432F1">
            <w:pPr>
              <w:pStyle w:val="Normal"/>
              <w:jc w:val="center"/>
              <w:rPr>
                <w:color w:val="FF0000"/>
                <w:lang w:val="en-US"/>
              </w:rPr>
            </w:pPr>
            <w:r w:rsidRPr="0AD2ED60" w:rsidR="52B46326">
              <w:rPr>
                <w:color w:val="FF0000"/>
                <w:lang w:val="en-US"/>
              </w:rPr>
              <w:t>Retest</w:t>
            </w:r>
          </w:p>
          <w:p w:rsidRPr="00D129DA" w:rsidR="000B30E0" w:rsidP="0AD2ED60" w:rsidRDefault="000B30E0" w14:paraId="0EF46479" w14:textId="420A01F5">
            <w:pPr>
              <w:pStyle w:val="Normal"/>
              <w:jc w:val="center"/>
              <w:rPr>
                <w:rFonts w:cs="Calibri" w:cstheme="minorAscii"/>
                <w:lang w:val="en-US"/>
              </w:rPr>
            </w:pPr>
          </w:p>
        </w:tc>
      </w:tr>
      <w:tr w:rsidRPr="00D129DA" w:rsidR="000B30E0" w:rsidTr="0AD2ED60" w14:paraId="1BA4BFE9" w14:textId="77777777">
        <w:trPr>
          <w:trHeight w:val="592"/>
        </w:trPr>
        <w:tc>
          <w:tcPr>
            <w:tcW w:w="1724" w:type="dxa"/>
            <w:tcMar/>
          </w:tcPr>
          <w:p w:rsidRPr="00D129DA" w:rsidR="6E3ECE68" w:rsidP="2B8A107A" w:rsidRDefault="6E3ECE68" w14:paraId="6CFBCE71" w14:textId="6AA92EF0">
            <w:pPr>
              <w:jc w:val="center"/>
              <w:rPr>
                <w:lang w:val="en-US"/>
              </w:rPr>
            </w:pPr>
            <w:r w:rsidRPr="00D129DA">
              <w:rPr>
                <w:lang w:val="en-US"/>
              </w:rPr>
              <w:t>Heat Transfer</w:t>
            </w:r>
          </w:p>
          <w:p w:rsidRPr="00D129DA" w:rsidR="000B30E0" w:rsidP="2B8A107A" w:rsidRDefault="0B3F1EF7" w14:paraId="6E4B0D87" w14:textId="3981F791">
            <w:pPr>
              <w:jc w:val="center"/>
              <w:rPr>
                <w:lang w:val="en-US"/>
              </w:rPr>
            </w:pPr>
            <w:r w:rsidRPr="00D129DA">
              <w:rPr>
                <w:lang w:val="en-US"/>
              </w:rPr>
              <w:t>(</w:t>
            </w:r>
            <w:r w:rsidRPr="00D129DA" w:rsidR="00923BC8">
              <w:rPr>
                <w:lang w:val="en-US"/>
              </w:rPr>
              <w:t>Thermodynamics II. (E)</w:t>
            </w:r>
            <w:r w:rsidRPr="00D129DA" w:rsidR="6DFD4468">
              <w:rPr>
                <w:lang w:val="en-US"/>
              </w:rPr>
              <w:t>)</w:t>
            </w:r>
          </w:p>
        </w:tc>
        <w:tc>
          <w:tcPr>
            <w:tcW w:w="513" w:type="dxa"/>
            <w:tcMar/>
          </w:tcPr>
          <w:p w:rsidRPr="001345D1" w:rsidR="000B30E0" w:rsidP="5C418C6F" w:rsidRDefault="000B30E0" w14:paraId="3AB58C42" w14:textId="3AC9C383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0B30E0" w:rsidP="5C418C6F" w:rsidRDefault="000B30E0" w14:paraId="4EA9BA15" w14:textId="1B083DE6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0B30E0" w:rsidP="5C418C6F" w:rsidRDefault="000B30E0" w14:paraId="7332107B" w14:textId="24DA91DD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5C418C6F" w:rsidRDefault="000B30E0" w14:paraId="5D98A3F1" w14:textId="0AA1A067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521" w:type="dxa"/>
            <w:tcMar/>
          </w:tcPr>
          <w:p w:rsidRPr="001345D1" w:rsidR="000B30E0" w:rsidP="5C418C6F" w:rsidRDefault="000B30E0" w14:paraId="50C86B8C" w14:textId="483CE10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44E3534A" w:rsidRDefault="10811D3B" w14:paraId="60EDCC55" w14:textId="771027C3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100" w:type="dxa"/>
            <w:tcMar/>
          </w:tcPr>
          <w:p w:rsidRPr="001345D1" w:rsidR="000B30E0" w:rsidP="0AD2ED60" w:rsidRDefault="000B30E0" w14:paraId="6570FB63" w14:textId="6FC6ABCA">
            <w:pPr>
              <w:jc w:val="center"/>
              <w:rPr>
                <w:color w:val="00B050"/>
                <w:lang w:val="en-US"/>
              </w:rPr>
            </w:pPr>
            <w:r w:rsidRPr="0AD2ED60" w:rsidR="68974B05">
              <w:rPr>
                <w:color w:val="00B050"/>
                <w:lang w:val="en-US"/>
              </w:rPr>
              <w:t>Test 1</w:t>
            </w:r>
          </w:p>
          <w:p w:rsidRPr="001345D1" w:rsidR="000B30E0" w:rsidP="0AD2ED60" w:rsidRDefault="000B30E0" w14:paraId="011F1216" w14:textId="75AC1A8E">
            <w:pPr>
              <w:jc w:val="center"/>
              <w:rPr>
                <w:color w:val="00B050"/>
                <w:lang w:val="en-US"/>
              </w:rPr>
            </w:pPr>
            <w:r w:rsidRPr="0AD2ED60" w:rsidR="68974B05">
              <w:rPr>
                <w:color w:val="00B050"/>
                <w:lang w:val="en-US"/>
              </w:rPr>
              <w:t>19 Oct.</w:t>
            </w:r>
          </w:p>
          <w:p w:rsidRPr="001345D1" w:rsidR="000B30E0" w:rsidP="0AD2ED60" w:rsidRDefault="000B30E0" w14:paraId="3BBB8815" w14:textId="37059688">
            <w:pPr>
              <w:pStyle w:val="Normal"/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930" w:type="dxa"/>
            <w:tcMar/>
          </w:tcPr>
          <w:p w:rsidRPr="001345D1" w:rsidR="000B30E0" w:rsidP="5C418C6F" w:rsidRDefault="000B30E0" w14:paraId="55B91B0D" w14:textId="41290F4E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798" w:type="dxa"/>
            <w:tcMar/>
          </w:tcPr>
          <w:p w:rsidRPr="001345D1" w:rsidR="000B30E0" w:rsidP="5C418C6F" w:rsidRDefault="000B30E0" w14:paraId="6810F0D1" w14:textId="34D3E9F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0B30E0" w:rsidP="000B30E0" w:rsidRDefault="000B30E0" w14:paraId="74E797DC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804" w:type="dxa"/>
            <w:tcMar/>
          </w:tcPr>
          <w:p w:rsidRPr="001345D1" w:rsidR="000B30E0" w:rsidP="44E3534A" w:rsidRDefault="4404F800" w14:paraId="70124F5F" w14:textId="61CFE640">
            <w:pPr>
              <w:jc w:val="center"/>
              <w:rPr>
                <w:color w:val="00B050"/>
                <w:lang w:val="en-US"/>
              </w:rPr>
            </w:pPr>
            <w:r w:rsidRPr="44E3534A">
              <w:rPr>
                <w:color w:val="00B050"/>
                <w:lang w:val="en-US"/>
              </w:rPr>
              <w:t>Test 2</w:t>
            </w:r>
          </w:p>
          <w:p w:rsidRPr="001345D1" w:rsidR="000B30E0" w:rsidP="44E3534A" w:rsidRDefault="4404F800" w14:paraId="25AF7EAE" w14:textId="07D8B9A0">
            <w:pPr>
              <w:jc w:val="center"/>
              <w:rPr>
                <w:lang w:val="en-US"/>
              </w:rPr>
            </w:pPr>
            <w:r w:rsidRPr="44E3534A">
              <w:rPr>
                <w:color w:val="00B050"/>
                <w:lang w:val="en-US"/>
              </w:rPr>
              <w:t>1</w:t>
            </w:r>
            <w:r w:rsidRPr="44E3534A" w:rsidR="55AA8587">
              <w:rPr>
                <w:color w:val="00B050"/>
                <w:lang w:val="en-US"/>
              </w:rPr>
              <w:t>6</w:t>
            </w:r>
            <w:r w:rsidRPr="44E3534A">
              <w:rPr>
                <w:color w:val="00B050"/>
                <w:lang w:val="en-US"/>
              </w:rPr>
              <w:t xml:space="preserve"> Nov</w:t>
            </w:r>
            <w:r w:rsidRPr="44E3534A" w:rsidR="17F89B22">
              <w:rPr>
                <w:lang w:val="en-US"/>
              </w:rPr>
              <w:t>.</w:t>
            </w:r>
          </w:p>
        </w:tc>
        <w:tc>
          <w:tcPr>
            <w:tcW w:w="1213" w:type="dxa"/>
            <w:tcMar/>
          </w:tcPr>
          <w:p w:rsidRPr="001345D1" w:rsidR="000B30E0" w:rsidP="5C418C6F" w:rsidRDefault="000B30E0" w14:paraId="2633CEB9" w14:textId="251783B8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1125" w:type="dxa"/>
            <w:tcMar/>
          </w:tcPr>
          <w:p w:rsidRPr="001345D1" w:rsidR="000B30E0" w:rsidP="53457A8B" w:rsidRDefault="342519B1" w14:paraId="4B1D477B" w14:textId="4CAA567C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501" w:type="dxa"/>
            <w:tcMar/>
          </w:tcPr>
          <w:p w:rsidRPr="00D129DA" w:rsidR="000B30E0" w:rsidP="0AD2ED60" w:rsidRDefault="000B30E0" w14:paraId="11ED56E6" w14:textId="23EABD76">
            <w:pPr>
              <w:jc w:val="center"/>
              <w:rPr>
                <w:color w:val="FF0000"/>
                <w:lang w:val="en-US"/>
              </w:rPr>
            </w:pPr>
            <w:r w:rsidRPr="0AD2ED60" w:rsidR="1D83573F">
              <w:rPr>
                <w:color w:val="FF0000"/>
                <w:lang w:val="en-US"/>
              </w:rPr>
              <w:t>Retest</w:t>
            </w:r>
          </w:p>
          <w:p w:rsidRPr="00D129DA" w:rsidR="000B30E0" w:rsidP="0AD2ED60" w:rsidRDefault="000B30E0" w14:paraId="65BE1F1D" w14:textId="23EABD76">
            <w:pPr>
              <w:pStyle w:val="Normal"/>
              <w:jc w:val="center"/>
              <w:rPr>
                <w:rFonts w:cs="Calibri" w:cstheme="minorAscii"/>
                <w:lang w:val="en-US"/>
              </w:rPr>
            </w:pPr>
          </w:p>
        </w:tc>
      </w:tr>
      <w:tr w:rsidRPr="00D129DA" w:rsidR="000B30E0" w:rsidTr="0AD2ED60" w14:paraId="420C3FAF" w14:textId="77777777">
        <w:trPr>
          <w:trHeight w:val="560"/>
        </w:trPr>
        <w:tc>
          <w:tcPr>
            <w:tcW w:w="1724" w:type="dxa"/>
            <w:tcMar/>
          </w:tcPr>
          <w:p w:rsidRPr="00D129DA" w:rsidR="000B30E0" w:rsidP="000B30E0" w:rsidRDefault="00923BC8" w14:paraId="46E6C2C0" w14:textId="77777777">
            <w:pPr>
              <w:jc w:val="center"/>
              <w:rPr>
                <w:rFonts w:cstheme="minorHAnsi"/>
                <w:lang w:val="en-US"/>
              </w:rPr>
            </w:pPr>
            <w:r w:rsidRPr="00D129DA">
              <w:rPr>
                <w:rFonts w:cstheme="minorHAnsi"/>
                <w:lang w:val="en-US"/>
              </w:rPr>
              <w:t>CNC and CAM 1.</w:t>
            </w:r>
          </w:p>
        </w:tc>
        <w:tc>
          <w:tcPr>
            <w:tcW w:w="513" w:type="dxa"/>
            <w:tcMar/>
          </w:tcPr>
          <w:p w:rsidRPr="001345D1" w:rsidR="000B30E0" w:rsidP="000B30E0" w:rsidRDefault="000B30E0" w14:paraId="6AFAB436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137" w:type="dxa"/>
            <w:tcMar/>
          </w:tcPr>
          <w:p w:rsidRPr="001345D1" w:rsidR="000B30E0" w:rsidP="000B30E0" w:rsidRDefault="000B30E0" w14:paraId="042C5D41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13" w:type="dxa"/>
            <w:tcMar/>
          </w:tcPr>
          <w:p w:rsidRPr="001345D1" w:rsidR="000B30E0" w:rsidP="000B30E0" w:rsidRDefault="000B30E0" w14:paraId="4D2E12B8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000B30E0" w:rsidRDefault="000B30E0" w14:paraId="308F224F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521" w:type="dxa"/>
            <w:tcMar/>
          </w:tcPr>
          <w:p w:rsidRPr="001345D1" w:rsidR="000B30E0" w:rsidP="00920AC5" w:rsidRDefault="000B30E0" w14:paraId="5E6D6F63" w14:textId="77777777">
            <w:pPr>
              <w:jc w:val="center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44E3534A" w:rsidRDefault="248FF15C" w14:paraId="7B969857" w14:textId="48243D6F">
            <w:pPr>
              <w:jc w:val="center"/>
              <w:rPr>
                <w:lang w:val="en-US"/>
              </w:rPr>
            </w:pPr>
            <w:r w:rsidRPr="44E3534A">
              <w:rPr>
                <w:color w:val="00B050"/>
                <w:lang w:val="en-US"/>
              </w:rPr>
              <w:t xml:space="preserve">Test </w:t>
            </w:r>
            <w:r w:rsidRPr="44E3534A" w:rsidR="4751C62A">
              <w:rPr>
                <w:color w:val="00B050"/>
                <w:lang w:val="en-US"/>
              </w:rPr>
              <w:t>(</w:t>
            </w:r>
            <w:r w:rsidRPr="44E3534A" w:rsidR="6CA3FEAB">
              <w:rPr>
                <w:color w:val="00B050"/>
                <w:lang w:val="en-US"/>
              </w:rPr>
              <w:t>Thu</w:t>
            </w:r>
            <w:r w:rsidRPr="44E3534A" w:rsidR="4751C62A">
              <w:rPr>
                <w:color w:val="00B050"/>
                <w:lang w:val="en-US"/>
              </w:rPr>
              <w:t>-1</w:t>
            </w:r>
            <w:r w:rsidRPr="44E3534A" w:rsidR="6BF978B0">
              <w:rPr>
                <w:color w:val="00B050"/>
                <w:lang w:val="en-US"/>
              </w:rPr>
              <w:t>4</w:t>
            </w:r>
            <w:r w:rsidRPr="44E3534A" w:rsidR="4751C62A">
              <w:rPr>
                <w:color w:val="00B050"/>
                <w:lang w:val="en-US"/>
              </w:rPr>
              <w:t>)</w:t>
            </w:r>
          </w:p>
        </w:tc>
        <w:tc>
          <w:tcPr>
            <w:tcW w:w="1100" w:type="dxa"/>
            <w:tcMar/>
          </w:tcPr>
          <w:p w:rsidRPr="001345D1" w:rsidR="00920AC5" w:rsidP="44E3534A" w:rsidRDefault="00920AC5" w14:paraId="0FE634FD" w14:textId="77777777">
            <w:pPr>
              <w:jc w:val="center"/>
              <w:rPr>
                <w:lang w:val="en-US"/>
              </w:rPr>
            </w:pPr>
          </w:p>
        </w:tc>
        <w:tc>
          <w:tcPr>
            <w:tcW w:w="930" w:type="dxa"/>
            <w:tcMar/>
          </w:tcPr>
          <w:p w:rsidRPr="001345D1" w:rsidR="000B30E0" w:rsidP="44E3534A" w:rsidRDefault="4751C62A" w14:paraId="62A1F980" w14:textId="7DCCFFEE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 1 (</w:t>
            </w:r>
            <w:r w:rsidRPr="44E3534A" w:rsidR="1691F4FF">
              <w:rPr>
                <w:color w:val="FF0000"/>
                <w:lang w:val="en-US"/>
              </w:rPr>
              <w:t>Mon</w:t>
            </w:r>
            <w:r w:rsidRPr="44E3534A">
              <w:rPr>
                <w:color w:val="FF0000"/>
                <w:lang w:val="en-US"/>
              </w:rPr>
              <w:t>-1</w:t>
            </w:r>
            <w:r w:rsidRPr="44E3534A" w:rsidR="2FB85456">
              <w:rPr>
                <w:color w:val="FF0000"/>
                <w:lang w:val="en-US"/>
              </w:rPr>
              <w:t>0</w:t>
            </w:r>
            <w:r w:rsidRPr="44E3534A">
              <w:rPr>
                <w:color w:val="FF0000"/>
                <w:lang w:val="en-US"/>
              </w:rPr>
              <w:t>)</w:t>
            </w:r>
          </w:p>
        </w:tc>
        <w:tc>
          <w:tcPr>
            <w:tcW w:w="798" w:type="dxa"/>
            <w:tcMar/>
          </w:tcPr>
          <w:p w:rsidRPr="001345D1" w:rsidR="000B30E0" w:rsidP="44E3534A" w:rsidRDefault="1A3A15FB" w14:paraId="41BC4425" w14:textId="2D751D36">
            <w:pPr>
              <w:jc w:val="center"/>
              <w:rPr>
                <w:lang w:val="en-US"/>
              </w:rPr>
            </w:pPr>
            <w:r w:rsidRPr="44E3534A">
              <w:rPr>
                <w:color w:val="00B050"/>
                <w:lang w:val="en-US"/>
              </w:rPr>
              <w:t xml:space="preserve"> </w:t>
            </w:r>
            <w:r w:rsidRPr="44E3534A">
              <w:rPr>
                <w:lang w:val="en-US"/>
              </w:rPr>
              <w:t>Repl(Thu-14)</w:t>
            </w:r>
          </w:p>
          <w:p w:rsidRPr="001345D1" w:rsidR="000B30E0" w:rsidP="44E3534A" w:rsidRDefault="000B30E0" w14:paraId="300079F4" w14:textId="41E1C726">
            <w:pPr>
              <w:jc w:val="center"/>
              <w:rPr>
                <w:lang w:val="en-US"/>
              </w:rPr>
            </w:pPr>
          </w:p>
        </w:tc>
        <w:tc>
          <w:tcPr>
            <w:tcW w:w="900" w:type="dxa"/>
            <w:tcMar/>
          </w:tcPr>
          <w:p w:rsidRPr="001345D1" w:rsidR="000B30E0" w:rsidP="44E3534A" w:rsidRDefault="000B30E0" w14:paraId="299D8616" w14:textId="77777777">
            <w:pPr>
              <w:jc w:val="center"/>
              <w:rPr>
                <w:lang w:val="en-US"/>
              </w:rPr>
            </w:pPr>
          </w:p>
        </w:tc>
        <w:tc>
          <w:tcPr>
            <w:tcW w:w="804" w:type="dxa"/>
            <w:tcMar/>
          </w:tcPr>
          <w:p w:rsidRPr="001345D1" w:rsidR="000B30E0" w:rsidP="44E3534A" w:rsidRDefault="000B30E0" w14:paraId="491D2769" w14:textId="77777777">
            <w:pPr>
              <w:jc w:val="center"/>
              <w:rPr>
                <w:lang w:val="en-US"/>
              </w:rPr>
            </w:pPr>
          </w:p>
        </w:tc>
        <w:tc>
          <w:tcPr>
            <w:tcW w:w="1213" w:type="dxa"/>
            <w:tcMar/>
          </w:tcPr>
          <w:p w:rsidRPr="001345D1" w:rsidR="000B30E0" w:rsidP="44E3534A" w:rsidRDefault="4751C62A" w14:paraId="6F5CD9ED" w14:textId="36B76380">
            <w:pPr>
              <w:jc w:val="center"/>
              <w:rPr>
                <w:lang w:val="en-US"/>
              </w:rPr>
            </w:pPr>
            <w:r w:rsidRPr="53457A8B">
              <w:rPr>
                <w:color w:val="00B050"/>
                <w:lang w:val="en-US"/>
              </w:rPr>
              <w:t xml:space="preserve">Test </w:t>
            </w:r>
            <w:r>
              <w:br/>
            </w:r>
            <w:r w:rsidRPr="53457A8B">
              <w:rPr>
                <w:color w:val="00B050"/>
                <w:lang w:val="en-US"/>
              </w:rPr>
              <w:t>(</w:t>
            </w:r>
            <w:r w:rsidRPr="53457A8B" w:rsidR="42874926">
              <w:rPr>
                <w:color w:val="00B050"/>
                <w:lang w:val="en-US"/>
              </w:rPr>
              <w:t>Thu</w:t>
            </w:r>
            <w:r w:rsidRPr="53457A8B">
              <w:rPr>
                <w:color w:val="00B050"/>
                <w:lang w:val="en-US"/>
              </w:rPr>
              <w:t>-1</w:t>
            </w:r>
            <w:r w:rsidRPr="53457A8B" w:rsidR="2271598C">
              <w:rPr>
                <w:color w:val="00B050"/>
                <w:lang w:val="en-US"/>
              </w:rPr>
              <w:t>4</w:t>
            </w:r>
            <w:r w:rsidRPr="53457A8B">
              <w:rPr>
                <w:color w:val="00B050"/>
                <w:lang w:val="en-US"/>
              </w:rPr>
              <w:t>)</w:t>
            </w:r>
          </w:p>
        </w:tc>
        <w:tc>
          <w:tcPr>
            <w:tcW w:w="1125" w:type="dxa"/>
            <w:tcMar/>
          </w:tcPr>
          <w:p w:rsidRPr="001345D1" w:rsidR="000B30E0" w:rsidP="44E3534A" w:rsidRDefault="4751C62A" w14:paraId="4EF7FBD7" w14:textId="5AE394D7">
            <w:pPr>
              <w:jc w:val="center"/>
              <w:rPr>
                <w:color w:val="FF0000"/>
                <w:lang w:val="en-US"/>
              </w:rPr>
            </w:pPr>
            <w:r w:rsidRPr="44E3534A">
              <w:rPr>
                <w:color w:val="FF0000"/>
                <w:lang w:val="en-US"/>
              </w:rPr>
              <w:t>Retest 1 (</w:t>
            </w:r>
            <w:r w:rsidRPr="44E3534A" w:rsidR="342CA192">
              <w:rPr>
                <w:color w:val="FF0000"/>
                <w:lang w:val="en-US"/>
              </w:rPr>
              <w:t>Mon</w:t>
            </w:r>
            <w:r w:rsidRPr="44E3534A">
              <w:rPr>
                <w:color w:val="FF0000"/>
                <w:lang w:val="en-US"/>
              </w:rPr>
              <w:t>-1</w:t>
            </w:r>
            <w:r w:rsidRPr="44E3534A" w:rsidR="3698366C">
              <w:rPr>
                <w:color w:val="FF0000"/>
                <w:lang w:val="en-US"/>
              </w:rPr>
              <w:t>0</w:t>
            </w:r>
            <w:r w:rsidRPr="44E3534A">
              <w:rPr>
                <w:color w:val="FF0000"/>
                <w:lang w:val="en-US"/>
              </w:rPr>
              <w:t>)</w:t>
            </w:r>
          </w:p>
        </w:tc>
        <w:tc>
          <w:tcPr>
            <w:tcW w:w="501" w:type="dxa"/>
            <w:tcMar/>
          </w:tcPr>
          <w:p w:rsidRPr="00D129DA" w:rsidR="000B30E0" w:rsidP="000B30E0" w:rsidRDefault="000B30E0" w14:paraId="740C982E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</w:tbl>
    <w:p w:rsidRPr="009428C3" w:rsidR="009428C3" w:rsidP="009428C3" w:rsidRDefault="009428C3" w14:paraId="259DCCF6" w14:textId="77777777">
      <w:pPr>
        <w:tabs>
          <w:tab w:val="left" w:pos="1134"/>
        </w:tabs>
        <w:spacing w:after="0"/>
        <w:rPr>
          <w:rFonts w:cstheme="minorHAnsi"/>
          <w:b/>
          <w:bCs/>
          <w:lang w:val="en-US"/>
        </w:rPr>
      </w:pPr>
      <w:r w:rsidRPr="009428C3">
        <w:rPr>
          <w:rFonts w:cstheme="minorHAnsi"/>
          <w:b/>
          <w:bCs/>
          <w:lang w:val="en-US"/>
        </w:rPr>
        <w:t>Official holidays:</w:t>
      </w:r>
      <w:r w:rsidRPr="009428C3">
        <w:rPr>
          <w:rFonts w:cstheme="minorHAnsi"/>
          <w:b/>
          <w:bCs/>
          <w:lang w:val="en-US"/>
        </w:rPr>
        <w:tab/>
      </w:r>
      <w:r w:rsidRPr="009428C3">
        <w:rPr>
          <w:rStyle w:val="eop"/>
          <w:b/>
          <w:bCs/>
          <w:lang w:val="en-US"/>
        </w:rPr>
        <w:t xml:space="preserve"> 01</w:t>
      </w:r>
      <w:r w:rsidRPr="009428C3">
        <w:rPr>
          <w:rFonts w:cstheme="minorHAnsi"/>
          <w:b/>
          <w:bCs/>
          <w:lang w:val="en-US"/>
        </w:rPr>
        <w:t>/Nov. 2021 (Monday).</w:t>
      </w:r>
    </w:p>
    <w:p w:rsidRPr="00D129DA" w:rsidR="00D129DA" w:rsidP="009428C3" w:rsidRDefault="009428C3" w14:paraId="25F36856" w14:textId="31CCD1B5">
      <w:pPr>
        <w:rPr>
          <w:rFonts w:cstheme="minorHAnsi"/>
          <w:lang w:val="en-US"/>
        </w:rPr>
      </w:pPr>
      <w:r w:rsidRPr="009428C3">
        <w:rPr>
          <w:b/>
          <w:bCs/>
          <w:lang w:val="en-US"/>
        </w:rPr>
        <w:t xml:space="preserve">Color codes: </w:t>
      </w:r>
      <w:r w:rsidRPr="009428C3">
        <w:rPr>
          <w:b/>
          <w:bCs/>
          <w:color w:val="1F4E79" w:themeColor="accent1" w:themeShade="80"/>
          <w:lang w:val="en-US"/>
        </w:rPr>
        <w:t xml:space="preserve">HW – Homework; </w:t>
      </w:r>
      <w:r w:rsidRPr="009428C3">
        <w:rPr>
          <w:b/>
          <w:bCs/>
          <w:color w:val="00B050"/>
          <w:lang w:val="en-US"/>
        </w:rPr>
        <w:t>Test;</w:t>
      </w:r>
      <w:r w:rsidRPr="009428C3">
        <w:rPr>
          <w:b/>
          <w:bCs/>
          <w:color w:val="1F4E79" w:themeColor="accent1" w:themeShade="80"/>
          <w:lang w:val="en-US"/>
        </w:rPr>
        <w:t xml:space="preserve"> </w:t>
      </w:r>
      <w:r w:rsidRPr="009428C3">
        <w:rPr>
          <w:b/>
          <w:bCs/>
          <w:color w:val="FF0000"/>
          <w:lang w:val="en-US"/>
        </w:rPr>
        <w:t>Retest.</w:t>
      </w:r>
      <w:r w:rsidRPr="00D129DA" w:rsidR="00D129DA">
        <w:rPr>
          <w:rFonts w:cstheme="minorHAnsi"/>
          <w:lang w:val="en-US"/>
        </w:rPr>
        <w:br w:type="page"/>
      </w:r>
    </w:p>
    <w:p w:rsidRPr="00D129DA" w:rsidR="009428C3" w:rsidP="009428C3" w:rsidRDefault="009428C3" w14:paraId="0466FA52" w14:textId="225915D4">
      <w:pPr>
        <w:tabs>
          <w:tab w:val="left" w:pos="1134"/>
        </w:tabs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4th</w:t>
      </w:r>
      <w:r w:rsidRPr="00D129DA">
        <w:rPr>
          <w:rFonts w:cstheme="minorHAnsi"/>
          <w:b/>
          <w:lang w:val="en-US"/>
        </w:rPr>
        <w:t xml:space="preserve"> year – 1st semester</w:t>
      </w:r>
    </w:p>
    <w:tbl>
      <w:tblPr>
        <w:tblStyle w:val="TableGrid"/>
        <w:tblW w:w="1420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24"/>
        <w:gridCol w:w="513"/>
        <w:gridCol w:w="1137"/>
        <w:gridCol w:w="513"/>
        <w:gridCol w:w="1213"/>
        <w:gridCol w:w="521"/>
        <w:gridCol w:w="1213"/>
        <w:gridCol w:w="1100"/>
        <w:gridCol w:w="1213"/>
        <w:gridCol w:w="515"/>
        <w:gridCol w:w="1213"/>
        <w:gridCol w:w="491"/>
        <w:gridCol w:w="1213"/>
        <w:gridCol w:w="1309"/>
        <w:gridCol w:w="317"/>
      </w:tblGrid>
      <w:tr w:rsidRPr="00D129DA" w:rsidR="009428C3" w:rsidTr="0AD2ED60" w14:paraId="56C02D42" w14:textId="77777777">
        <w:trPr>
          <w:trHeight w:val="1153"/>
        </w:trPr>
        <w:tc>
          <w:tcPr>
            <w:tcW w:w="1724" w:type="dxa"/>
            <w:tcMar/>
          </w:tcPr>
          <w:p w:rsidRPr="00D129DA" w:rsidR="009428C3" w:rsidP="00BC19B9" w:rsidRDefault="009428C3" w14:paraId="7D9DBD94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Subject/week</w:t>
            </w:r>
          </w:p>
        </w:tc>
        <w:tc>
          <w:tcPr>
            <w:tcW w:w="513" w:type="dxa"/>
            <w:tcMar/>
          </w:tcPr>
          <w:p w:rsidRPr="00D129DA" w:rsidR="009428C3" w:rsidP="00BC19B9" w:rsidRDefault="009428C3" w14:paraId="277ED3E6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</w:t>
            </w:r>
          </w:p>
        </w:tc>
        <w:tc>
          <w:tcPr>
            <w:tcW w:w="1137" w:type="dxa"/>
            <w:tcMar/>
          </w:tcPr>
          <w:p w:rsidRPr="00D129DA" w:rsidR="009428C3" w:rsidP="00BC19B9" w:rsidRDefault="009428C3" w14:paraId="4793DF38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2</w:t>
            </w:r>
          </w:p>
        </w:tc>
        <w:tc>
          <w:tcPr>
            <w:tcW w:w="513" w:type="dxa"/>
            <w:tcMar/>
          </w:tcPr>
          <w:p w:rsidRPr="00D129DA" w:rsidR="009428C3" w:rsidP="00BC19B9" w:rsidRDefault="009428C3" w14:paraId="0EE737D2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3</w:t>
            </w:r>
          </w:p>
        </w:tc>
        <w:tc>
          <w:tcPr>
            <w:tcW w:w="1213" w:type="dxa"/>
            <w:tcMar/>
          </w:tcPr>
          <w:p w:rsidRPr="00D129DA" w:rsidR="009428C3" w:rsidP="00BC19B9" w:rsidRDefault="009428C3" w14:paraId="575529E9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4</w:t>
            </w:r>
          </w:p>
          <w:p w:rsidRPr="00D129DA" w:rsidR="009428C3" w:rsidP="00BC19B9" w:rsidRDefault="009428C3" w14:paraId="7935B971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21" w:type="dxa"/>
            <w:tcMar/>
          </w:tcPr>
          <w:p w:rsidRPr="00D129DA" w:rsidR="009428C3" w:rsidP="00BC19B9" w:rsidRDefault="009428C3" w14:paraId="1D18102D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5</w:t>
            </w:r>
          </w:p>
          <w:p w:rsidRPr="00D129DA" w:rsidR="009428C3" w:rsidP="00BC19B9" w:rsidRDefault="009428C3" w14:paraId="3F314605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60580615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6</w:t>
            </w:r>
          </w:p>
        </w:tc>
        <w:tc>
          <w:tcPr>
            <w:tcW w:w="1100" w:type="dxa"/>
            <w:tcMar/>
          </w:tcPr>
          <w:p w:rsidRPr="00D129DA" w:rsidR="009428C3" w:rsidP="00BC19B9" w:rsidRDefault="009428C3" w14:paraId="2BEE2C6C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7</w:t>
            </w:r>
          </w:p>
          <w:p w:rsidRPr="00D129DA" w:rsidR="009428C3" w:rsidP="00BC19B9" w:rsidRDefault="009428C3" w14:paraId="6B2AE81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68160D9F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8</w:t>
            </w:r>
          </w:p>
          <w:p w:rsidRPr="00D129DA" w:rsidR="009428C3" w:rsidP="00BC19B9" w:rsidRDefault="009428C3" w14:paraId="31157C2E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15" w:type="dxa"/>
            <w:tcMar/>
          </w:tcPr>
          <w:p w:rsidRPr="00D129DA" w:rsidR="009428C3" w:rsidP="00BC19B9" w:rsidRDefault="009428C3" w14:paraId="2049CE60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9</w:t>
            </w:r>
          </w:p>
          <w:p w:rsidRPr="00D129DA" w:rsidR="009428C3" w:rsidP="00BC19B9" w:rsidRDefault="009428C3" w14:paraId="4A7EEE4C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0288C702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0</w:t>
            </w:r>
          </w:p>
          <w:p w:rsidRPr="00D129DA" w:rsidR="009428C3" w:rsidP="00BC19B9" w:rsidRDefault="009428C3" w14:paraId="544752B2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491" w:type="dxa"/>
            <w:tcMar/>
          </w:tcPr>
          <w:p w:rsidRPr="00D129DA" w:rsidR="009428C3" w:rsidP="00BC19B9" w:rsidRDefault="009428C3" w14:paraId="4F3C4EA2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1</w:t>
            </w:r>
          </w:p>
          <w:p w:rsidRPr="00D129DA" w:rsidR="009428C3" w:rsidP="00BC19B9" w:rsidRDefault="009428C3" w14:paraId="57A170C5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67702030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2</w:t>
            </w:r>
          </w:p>
          <w:p w:rsidRPr="00D129DA" w:rsidR="009428C3" w:rsidP="00BC19B9" w:rsidRDefault="009428C3" w14:paraId="538FBD7C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309" w:type="dxa"/>
            <w:tcMar/>
          </w:tcPr>
          <w:p w:rsidRPr="00D129DA" w:rsidR="009428C3" w:rsidP="00BC19B9" w:rsidRDefault="009428C3" w14:paraId="4C65150A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13</w:t>
            </w:r>
          </w:p>
        </w:tc>
        <w:tc>
          <w:tcPr>
            <w:tcW w:w="317" w:type="dxa"/>
            <w:tcMar/>
          </w:tcPr>
          <w:p w:rsidRPr="00D129DA" w:rsidR="009428C3" w:rsidP="00BC19B9" w:rsidRDefault="009428C3" w14:paraId="5CE4F60D" w14:textId="77777777">
            <w:pPr>
              <w:jc w:val="center"/>
              <w:rPr>
                <w:rFonts w:cstheme="minorHAnsi"/>
                <w:b/>
                <w:lang w:val="en-US"/>
              </w:rPr>
            </w:pPr>
            <w:r w:rsidRPr="00D129DA">
              <w:rPr>
                <w:rFonts w:cstheme="minorHAnsi"/>
                <w:b/>
                <w:lang w:val="en-US"/>
              </w:rPr>
              <w:t>+1</w:t>
            </w:r>
          </w:p>
        </w:tc>
      </w:tr>
      <w:tr w:rsidRPr="00D129DA" w:rsidR="009428C3" w:rsidTr="0AD2ED60" w14:paraId="607B6B05" w14:textId="77777777">
        <w:trPr>
          <w:trHeight w:val="592"/>
        </w:trPr>
        <w:tc>
          <w:tcPr>
            <w:tcW w:w="1724" w:type="dxa"/>
            <w:tcMar/>
          </w:tcPr>
          <w:p w:rsidRPr="00D129DA" w:rsidR="009428C3" w:rsidP="00BC19B9" w:rsidRDefault="004D0807" w14:paraId="25952355" w14:textId="73EC1254">
            <w:pPr>
              <w:jc w:val="center"/>
              <w:rPr>
                <w:lang w:val="en-US"/>
              </w:rPr>
            </w:pPr>
            <w:r>
              <w:rPr>
                <w:rFonts w:ascii="Calibri" w:hAnsi="Calibri"/>
                <w:color w:val="444444"/>
                <w:shd w:val="clear" w:color="auto" w:fill="FFFFFF"/>
              </w:rPr>
              <w:t>Vehicle maintenance</w:t>
            </w:r>
          </w:p>
        </w:tc>
        <w:tc>
          <w:tcPr>
            <w:tcW w:w="513" w:type="dxa"/>
            <w:tcMar/>
          </w:tcPr>
          <w:p w:rsidRPr="00D129DA" w:rsidR="009428C3" w:rsidP="00BC19B9" w:rsidRDefault="009428C3" w14:paraId="65792C00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137" w:type="dxa"/>
            <w:tcMar/>
          </w:tcPr>
          <w:p w:rsidRPr="00D129DA" w:rsidR="009428C3" w:rsidP="00BC19B9" w:rsidRDefault="009428C3" w14:paraId="7499D7B6" w14:textId="77777777">
            <w:pPr>
              <w:jc w:val="center"/>
              <w:rPr>
                <w:lang w:val="en-US"/>
              </w:rPr>
            </w:pPr>
          </w:p>
        </w:tc>
        <w:tc>
          <w:tcPr>
            <w:tcW w:w="513" w:type="dxa"/>
            <w:tcMar/>
          </w:tcPr>
          <w:p w:rsidRPr="00D129DA" w:rsidR="009428C3" w:rsidP="00BC19B9" w:rsidRDefault="009428C3" w14:paraId="4CF5478B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78C68505" w14:textId="1FC87509">
            <w:pPr>
              <w:spacing w:line="259" w:lineRule="auto"/>
              <w:jc w:val="center"/>
              <w:rPr>
                <w:lang w:val="en-US"/>
              </w:rPr>
            </w:pPr>
          </w:p>
        </w:tc>
        <w:tc>
          <w:tcPr>
            <w:tcW w:w="521" w:type="dxa"/>
            <w:tcMar/>
          </w:tcPr>
          <w:p w:rsidRPr="00D129DA" w:rsidR="009428C3" w:rsidP="00BC19B9" w:rsidRDefault="009428C3" w14:paraId="72EA15BD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="0AD2ED60" w:rsidP="0AD2ED60" w:rsidRDefault="0AD2ED60" w14:paraId="7674123B" w14:textId="10DAF36A">
            <w:pPr>
              <w:pStyle w:val="Normal"/>
              <w:jc w:val="center"/>
              <w:rPr>
                <w:color w:val="00B050"/>
                <w:lang w:val="en-US"/>
              </w:rPr>
            </w:pPr>
          </w:p>
        </w:tc>
        <w:tc>
          <w:tcPr>
            <w:tcW w:w="1100" w:type="dxa"/>
            <w:tcMar/>
          </w:tcPr>
          <w:p w:rsidR="0AD2ED60" w:rsidP="0AD2ED60" w:rsidRDefault="0AD2ED60" w14:paraId="63700EF3">
            <w:pPr>
              <w:jc w:val="center"/>
              <w:rPr>
                <w:rFonts w:cs="Calibri" w:cstheme="minorAscii"/>
                <w:lang w:val="en-US"/>
              </w:rPr>
            </w:pPr>
          </w:p>
        </w:tc>
        <w:tc>
          <w:tcPr>
            <w:tcW w:w="1213" w:type="dxa"/>
            <w:tcMar/>
          </w:tcPr>
          <w:p w:rsidR="0AD2ED60" w:rsidP="0AD2ED60" w:rsidRDefault="0AD2ED60" w14:paraId="4E447E87" w14:textId="5E77973A">
            <w:pPr>
              <w:pStyle w:val="Normal"/>
              <w:jc w:val="center"/>
              <w:rPr>
                <w:color w:val="00B050"/>
                <w:lang w:val="en-US"/>
              </w:rPr>
            </w:pPr>
            <w:r w:rsidRPr="0AD2ED60" w:rsidR="0AD2ED60">
              <w:rPr>
                <w:color w:val="00B050"/>
                <w:lang w:val="en-US"/>
              </w:rPr>
              <w:t xml:space="preserve">Test (Oct </w:t>
            </w:r>
            <w:r w:rsidRPr="0AD2ED60" w:rsidR="28C706EF">
              <w:rPr>
                <w:color w:val="00B050"/>
                <w:lang w:val="en-US"/>
              </w:rPr>
              <w:t>25</w:t>
            </w:r>
            <w:r w:rsidRPr="0AD2ED60" w:rsidR="0AD2ED60">
              <w:rPr>
                <w:color w:val="00B050"/>
                <w:lang w:val="en-US"/>
              </w:rPr>
              <w:t>. Mon 8:00)?</w:t>
            </w:r>
          </w:p>
        </w:tc>
        <w:tc>
          <w:tcPr>
            <w:tcW w:w="515" w:type="dxa"/>
            <w:tcMar/>
          </w:tcPr>
          <w:p w:rsidR="0AD2ED60" w:rsidP="0AD2ED60" w:rsidRDefault="0AD2ED60" w14:paraId="70F393F0">
            <w:pPr>
              <w:jc w:val="center"/>
              <w:rPr>
                <w:rFonts w:cs="Calibri" w:cstheme="minorAscii"/>
                <w:lang w:val="en-US"/>
              </w:rPr>
            </w:pPr>
          </w:p>
        </w:tc>
        <w:tc>
          <w:tcPr>
            <w:tcW w:w="1213" w:type="dxa"/>
            <w:tcMar/>
          </w:tcPr>
          <w:p w:rsidR="0AD2ED60" w:rsidP="0AD2ED60" w:rsidRDefault="0AD2ED60" w14:paraId="3757FC09" w14:textId="3088C069">
            <w:pPr>
              <w:jc w:val="center"/>
              <w:rPr>
                <w:color w:val="FF0000"/>
                <w:lang w:val="en-US"/>
              </w:rPr>
            </w:pPr>
            <w:r w:rsidRPr="0AD2ED60" w:rsidR="0AD2ED60">
              <w:rPr>
                <w:color w:val="FF0000"/>
                <w:lang w:val="en-US"/>
              </w:rPr>
              <w:t>Retest (</w:t>
            </w:r>
            <w:r w:rsidRPr="0AD2ED60" w:rsidR="14C1A0B3">
              <w:rPr>
                <w:color w:val="FF0000"/>
                <w:lang w:val="en-US"/>
              </w:rPr>
              <w:t>Nov. 8.</w:t>
            </w:r>
            <w:r w:rsidRPr="0AD2ED60" w:rsidR="0AD2ED60">
              <w:rPr>
                <w:color w:val="FF0000"/>
                <w:lang w:val="en-US"/>
              </w:rPr>
              <w:t xml:space="preserve"> Mon. 8:00)?</w:t>
            </w:r>
          </w:p>
          <w:p w:rsidR="0AD2ED60" w:rsidP="0AD2ED60" w:rsidRDefault="0AD2ED60" w14:paraId="1E635CC8" w14:textId="68050B7D">
            <w:pPr>
              <w:pStyle w:val="Normal"/>
              <w:jc w:val="center"/>
              <w:rPr>
                <w:lang w:val="en-US"/>
              </w:rPr>
            </w:pPr>
          </w:p>
        </w:tc>
        <w:tc>
          <w:tcPr>
            <w:tcW w:w="491" w:type="dxa"/>
            <w:tcMar/>
          </w:tcPr>
          <w:p w:rsidRPr="00D129DA" w:rsidR="009428C3" w:rsidP="00BC19B9" w:rsidRDefault="009428C3" w14:paraId="47A468A5" w14:textId="77777777">
            <w:pPr>
              <w:jc w:val="center"/>
              <w:rPr>
                <w:rFonts w:cstheme="minorHAnsi"/>
                <w:color w:val="00B050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094F6F31" w14:textId="77777777">
            <w:pPr>
              <w:jc w:val="center"/>
              <w:rPr>
                <w:lang w:val="en-US"/>
              </w:rPr>
            </w:pPr>
          </w:p>
        </w:tc>
        <w:tc>
          <w:tcPr>
            <w:tcW w:w="1309" w:type="dxa"/>
            <w:tcMar/>
          </w:tcPr>
          <w:p w:rsidRPr="00D129DA" w:rsidR="009428C3" w:rsidP="00BC19B9" w:rsidRDefault="009428C3" w14:paraId="476957D5" w14:textId="2041446E">
            <w:pPr>
              <w:jc w:val="center"/>
              <w:rPr>
                <w:lang w:val="en-US"/>
              </w:rPr>
            </w:pPr>
          </w:p>
        </w:tc>
        <w:tc>
          <w:tcPr>
            <w:tcW w:w="317" w:type="dxa"/>
            <w:tcMar/>
          </w:tcPr>
          <w:p w:rsidRPr="00D129DA" w:rsidR="009428C3" w:rsidP="00BC19B9" w:rsidRDefault="009428C3" w14:paraId="2F5B6697" w14:textId="77777777">
            <w:pPr>
              <w:jc w:val="center"/>
              <w:rPr>
                <w:rFonts w:cstheme="minorHAnsi"/>
                <w:color w:val="FF0000"/>
                <w:lang w:val="en-US"/>
              </w:rPr>
            </w:pPr>
          </w:p>
        </w:tc>
      </w:tr>
      <w:tr w:rsidRPr="00D129DA" w:rsidR="009428C3" w:rsidTr="0AD2ED60" w14:paraId="5545A3E5" w14:textId="77777777">
        <w:trPr>
          <w:trHeight w:val="592"/>
        </w:trPr>
        <w:tc>
          <w:tcPr>
            <w:tcW w:w="1724" w:type="dxa"/>
            <w:tcMar/>
          </w:tcPr>
          <w:p w:rsidRPr="00D129DA" w:rsidR="009428C3" w:rsidP="00BC19B9" w:rsidRDefault="004D0807" w14:paraId="79C5998C" w14:textId="5C9EC6BE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ascii="Calibri" w:hAnsi="Calibri"/>
                <w:color w:val="444444"/>
                <w:shd w:val="clear" w:color="auto" w:fill="FFFFFF"/>
              </w:rPr>
              <w:t>Vehicle Sturctures</w:t>
            </w:r>
          </w:p>
        </w:tc>
        <w:tc>
          <w:tcPr>
            <w:tcW w:w="513" w:type="dxa"/>
            <w:tcMar/>
          </w:tcPr>
          <w:p w:rsidRPr="00D129DA" w:rsidR="009428C3" w:rsidP="00BC19B9" w:rsidRDefault="009428C3" w14:paraId="2CA07DEE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137" w:type="dxa"/>
            <w:tcMar/>
          </w:tcPr>
          <w:p w:rsidRPr="00D129DA" w:rsidR="009428C3" w:rsidP="00BC19B9" w:rsidRDefault="009428C3" w14:paraId="240BE6DC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13" w:type="dxa"/>
            <w:tcMar/>
          </w:tcPr>
          <w:p w:rsidRPr="00D129DA" w:rsidR="009428C3" w:rsidP="00BC19B9" w:rsidRDefault="009428C3" w14:paraId="77A43FC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732F24BB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21" w:type="dxa"/>
            <w:tcMar/>
          </w:tcPr>
          <w:p w:rsidRPr="00D129DA" w:rsidR="009428C3" w:rsidP="00BC19B9" w:rsidRDefault="009428C3" w14:paraId="72A114BD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44E3534A" w:rsidRDefault="19F75EEC" w14:paraId="28A58BC6" w14:textId="119EE40E">
            <w:pPr>
              <w:jc w:val="center"/>
              <w:rPr>
                <w:color w:val="00B050"/>
                <w:lang w:val="en-US"/>
              </w:rPr>
            </w:pPr>
            <w:r w:rsidRPr="0AD2ED60" w:rsidR="13AAE1DB">
              <w:rPr>
                <w:color w:val="00B050"/>
                <w:lang w:val="en-US"/>
              </w:rPr>
              <w:t>Test</w:t>
            </w:r>
            <w:r w:rsidRPr="0AD2ED60" w:rsidR="16B3B253">
              <w:rPr>
                <w:color w:val="00B050"/>
                <w:lang w:val="en-US"/>
              </w:rPr>
              <w:t xml:space="preserve"> </w:t>
            </w:r>
            <w:r w:rsidRPr="0AD2ED60" w:rsidR="2F588146">
              <w:rPr>
                <w:color w:val="00B050"/>
                <w:lang w:val="en-US"/>
              </w:rPr>
              <w:t>(</w:t>
            </w:r>
            <w:r w:rsidRPr="0AD2ED60" w:rsidR="7D552B60">
              <w:rPr>
                <w:color w:val="00B050"/>
                <w:lang w:val="en-US"/>
              </w:rPr>
              <w:t xml:space="preserve">Oct 12. </w:t>
            </w:r>
            <w:r w:rsidRPr="0AD2ED60" w:rsidR="0F5CD5E2">
              <w:rPr>
                <w:color w:val="00B050"/>
                <w:lang w:val="en-US"/>
              </w:rPr>
              <w:t>Tue</w:t>
            </w:r>
            <w:r w:rsidRPr="0AD2ED60" w:rsidR="20F633A1">
              <w:rPr>
                <w:color w:val="00B050"/>
                <w:lang w:val="en-US"/>
              </w:rPr>
              <w:t xml:space="preserve"> </w:t>
            </w:r>
            <w:r w:rsidRPr="0AD2ED60" w:rsidR="2481A50B">
              <w:rPr>
                <w:color w:val="00B050"/>
                <w:lang w:val="en-US"/>
              </w:rPr>
              <w:t>8:00</w:t>
            </w:r>
            <w:r w:rsidRPr="0AD2ED60" w:rsidR="2F588146">
              <w:rPr>
                <w:color w:val="00B050"/>
                <w:lang w:val="en-US"/>
              </w:rPr>
              <w:t>)</w:t>
            </w:r>
          </w:p>
        </w:tc>
        <w:tc>
          <w:tcPr>
            <w:tcW w:w="1100" w:type="dxa"/>
            <w:tcMar/>
          </w:tcPr>
          <w:p w:rsidRPr="00D129DA" w:rsidR="009428C3" w:rsidP="00BC19B9" w:rsidRDefault="009428C3" w14:paraId="71F0012B" w14:textId="77777777">
            <w:pPr>
              <w:jc w:val="center"/>
              <w:rPr>
                <w:rFonts w:cstheme="minorHAnsi"/>
                <w:color w:val="00B050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AD2ED60" w:rsidRDefault="27C73D86" w14:paraId="5AC05BE3" w14:textId="47EA27CC">
            <w:pPr>
              <w:jc w:val="center"/>
              <w:rPr>
                <w:color w:val="FF0000"/>
                <w:lang w:val="en-US"/>
              </w:rPr>
            </w:pPr>
            <w:r w:rsidRPr="0AD2ED60" w:rsidR="1D8307DA">
              <w:rPr>
                <w:color w:val="FF0000"/>
                <w:lang w:val="en-US"/>
              </w:rPr>
              <w:t>Ret</w:t>
            </w:r>
            <w:r w:rsidRPr="0AD2ED60" w:rsidR="5FAFD4F2">
              <w:rPr>
                <w:color w:val="FF0000"/>
                <w:lang w:val="en-US"/>
              </w:rPr>
              <w:t xml:space="preserve">est (Oct </w:t>
            </w:r>
            <w:r w:rsidRPr="0AD2ED60" w:rsidR="0689D869">
              <w:rPr>
                <w:color w:val="FF0000"/>
                <w:lang w:val="en-US"/>
              </w:rPr>
              <w:t>26</w:t>
            </w:r>
            <w:r w:rsidRPr="0AD2ED60" w:rsidR="5FAFD4F2">
              <w:rPr>
                <w:color w:val="FF0000"/>
                <w:lang w:val="en-US"/>
              </w:rPr>
              <w:t>. Tue 8:00)</w:t>
            </w:r>
          </w:p>
          <w:p w:rsidRPr="00D129DA" w:rsidR="009428C3" w:rsidP="44E3534A" w:rsidRDefault="009428C3" w14:paraId="1F69D173" w14:textId="2685CB54">
            <w:pPr>
              <w:jc w:val="center"/>
              <w:rPr>
                <w:lang w:val="en-US"/>
              </w:rPr>
            </w:pPr>
          </w:p>
        </w:tc>
        <w:tc>
          <w:tcPr>
            <w:tcW w:w="515" w:type="dxa"/>
            <w:tcMar/>
          </w:tcPr>
          <w:p w:rsidRPr="00D129DA" w:rsidR="009428C3" w:rsidP="00BC19B9" w:rsidRDefault="009428C3" w14:paraId="3994E1F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1FACF175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491" w:type="dxa"/>
            <w:tcMar/>
          </w:tcPr>
          <w:p w:rsidRPr="00D129DA" w:rsidR="009428C3" w:rsidP="00BC19B9" w:rsidRDefault="009428C3" w14:paraId="48B7E899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52632047" w14:textId="4F63831C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309" w:type="dxa"/>
            <w:tcMar/>
          </w:tcPr>
          <w:p w:rsidRPr="00D129DA" w:rsidR="009428C3" w:rsidP="00BC19B9" w:rsidRDefault="009428C3" w14:paraId="31757612" w14:textId="48005256">
            <w:pPr>
              <w:jc w:val="center"/>
              <w:rPr>
                <w:lang w:val="en-US"/>
              </w:rPr>
            </w:pPr>
          </w:p>
        </w:tc>
        <w:tc>
          <w:tcPr>
            <w:tcW w:w="317" w:type="dxa"/>
            <w:tcMar/>
          </w:tcPr>
          <w:p w:rsidRPr="00D129DA" w:rsidR="009428C3" w:rsidP="00BC19B9" w:rsidRDefault="009428C3" w14:paraId="023F6656" w14:textId="77777777">
            <w:pPr>
              <w:jc w:val="center"/>
              <w:rPr>
                <w:rFonts w:cstheme="minorHAnsi"/>
                <w:color w:val="FF0000"/>
                <w:lang w:val="en-US"/>
              </w:rPr>
            </w:pPr>
          </w:p>
        </w:tc>
      </w:tr>
      <w:tr w:rsidRPr="00D129DA" w:rsidR="009428C3" w:rsidTr="0AD2ED60" w14:paraId="1F3D3FB0" w14:textId="77777777">
        <w:trPr>
          <w:trHeight w:val="1153"/>
        </w:trPr>
        <w:tc>
          <w:tcPr>
            <w:tcW w:w="1724" w:type="dxa"/>
            <w:tcMar/>
          </w:tcPr>
          <w:p w:rsidRPr="00D129DA" w:rsidR="009428C3" w:rsidP="00BC19B9" w:rsidRDefault="004C073A" w14:paraId="6BAD59F0" w14:textId="6F26E0D9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ascii="Calibri" w:hAnsi="Calibri"/>
                <w:color w:val="444444"/>
                <w:shd w:val="clear" w:color="auto" w:fill="FFFFFF"/>
              </w:rPr>
              <w:t>Manufacturing Technologies IV.</w:t>
            </w:r>
          </w:p>
        </w:tc>
        <w:tc>
          <w:tcPr>
            <w:tcW w:w="513" w:type="dxa"/>
            <w:tcMar/>
          </w:tcPr>
          <w:p w:rsidRPr="00D129DA" w:rsidR="009428C3" w:rsidP="00BC19B9" w:rsidRDefault="009428C3" w14:paraId="7460438C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137" w:type="dxa"/>
            <w:tcMar/>
          </w:tcPr>
          <w:p w:rsidRPr="00D129DA" w:rsidR="009428C3" w:rsidP="00BC19B9" w:rsidRDefault="009428C3" w14:paraId="2C0C3956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13" w:type="dxa"/>
            <w:tcMar/>
          </w:tcPr>
          <w:p w:rsidRPr="00D129DA" w:rsidR="009428C3" w:rsidP="00BC19B9" w:rsidRDefault="009428C3" w14:paraId="6C006C3C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67452B6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21" w:type="dxa"/>
            <w:tcMar/>
          </w:tcPr>
          <w:p w:rsidRPr="00D129DA" w:rsidR="009428C3" w:rsidP="00BC19B9" w:rsidRDefault="009428C3" w14:paraId="639E5CE3" w14:textId="1BCDAC69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4D5E6E32" w14:textId="01C2734B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100" w:type="dxa"/>
            <w:tcMar/>
          </w:tcPr>
          <w:p w:rsidRPr="00D129DA" w:rsidR="009428C3" w:rsidP="00BC19B9" w:rsidRDefault="009428C3" w14:paraId="3AB64610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7DAA9BBD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515" w:type="dxa"/>
            <w:tcMar/>
          </w:tcPr>
          <w:p w:rsidRPr="00D129DA" w:rsidR="009428C3" w:rsidP="00BC19B9" w:rsidRDefault="009428C3" w14:paraId="1525B040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61E7543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491" w:type="dxa"/>
            <w:tcMar/>
          </w:tcPr>
          <w:p w:rsidRPr="00D129DA" w:rsidR="009428C3" w:rsidP="00BC19B9" w:rsidRDefault="009428C3" w14:paraId="02961747" w14:textId="4829AC43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53079DBD" w14:textId="02CB3129">
            <w:pPr>
              <w:jc w:val="center"/>
              <w:rPr>
                <w:color w:val="00B050"/>
                <w:lang w:val="en-US"/>
              </w:rPr>
            </w:pPr>
          </w:p>
        </w:tc>
        <w:tc>
          <w:tcPr>
            <w:tcW w:w="1309" w:type="dxa"/>
            <w:tcMar/>
          </w:tcPr>
          <w:p w:rsidRPr="00D129DA" w:rsidR="009428C3" w:rsidP="00BC19B9" w:rsidRDefault="009428C3" w14:paraId="663B362D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317" w:type="dxa"/>
            <w:tcMar/>
          </w:tcPr>
          <w:p w:rsidRPr="00D129DA" w:rsidR="009428C3" w:rsidP="00BC19B9" w:rsidRDefault="009428C3" w14:paraId="089A3704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Pr="00D129DA" w:rsidR="009428C3" w:rsidTr="0AD2ED60" w14:paraId="26601032" w14:textId="77777777">
        <w:trPr>
          <w:trHeight w:val="592"/>
        </w:trPr>
        <w:tc>
          <w:tcPr>
            <w:tcW w:w="1724" w:type="dxa"/>
            <w:tcMar/>
          </w:tcPr>
          <w:p w:rsidRPr="00D129DA" w:rsidR="009428C3" w:rsidP="00BC19B9" w:rsidRDefault="004C073A" w14:paraId="0BC1155D" w14:textId="56037F90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ascii="Calibri" w:hAnsi="Calibri"/>
                <w:color w:val="444444"/>
                <w:shd w:val="clear" w:color="auto" w:fill="FFFFFF"/>
              </w:rPr>
              <w:t>Modelling of technological processes</w:t>
            </w:r>
          </w:p>
        </w:tc>
        <w:tc>
          <w:tcPr>
            <w:tcW w:w="513" w:type="dxa"/>
            <w:tcMar/>
          </w:tcPr>
          <w:p w:rsidRPr="00D129DA" w:rsidR="009428C3" w:rsidP="00BC19B9" w:rsidRDefault="009428C3" w14:paraId="095D3CC6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137" w:type="dxa"/>
            <w:tcMar/>
          </w:tcPr>
          <w:p w:rsidRPr="00D129DA" w:rsidR="009428C3" w:rsidP="00BC19B9" w:rsidRDefault="009428C3" w14:paraId="34F03F6A" w14:textId="77777777">
            <w:pPr>
              <w:jc w:val="center"/>
              <w:rPr>
                <w:lang w:val="en-US"/>
              </w:rPr>
            </w:pPr>
          </w:p>
        </w:tc>
        <w:tc>
          <w:tcPr>
            <w:tcW w:w="513" w:type="dxa"/>
            <w:tcMar/>
          </w:tcPr>
          <w:p w:rsidRPr="00D129DA" w:rsidR="009428C3" w:rsidP="00BC19B9" w:rsidRDefault="009428C3" w14:paraId="7FBD94A1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276D3877" w14:textId="77777777">
            <w:pPr>
              <w:jc w:val="center"/>
              <w:rPr>
                <w:lang w:val="en-US"/>
              </w:rPr>
            </w:pPr>
          </w:p>
        </w:tc>
        <w:tc>
          <w:tcPr>
            <w:tcW w:w="521" w:type="dxa"/>
            <w:tcMar/>
          </w:tcPr>
          <w:p w:rsidRPr="00D129DA" w:rsidR="009428C3" w:rsidP="00BC19B9" w:rsidRDefault="009428C3" w14:paraId="241BF337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5A98C6FB" w14:textId="77777777">
            <w:pPr>
              <w:jc w:val="center"/>
              <w:rPr>
                <w:lang w:val="en-US"/>
              </w:rPr>
            </w:pPr>
          </w:p>
        </w:tc>
        <w:tc>
          <w:tcPr>
            <w:tcW w:w="1100" w:type="dxa"/>
            <w:tcMar/>
          </w:tcPr>
          <w:p w:rsidRPr="0025658B" w:rsidR="009428C3" w:rsidP="00BC19B9" w:rsidRDefault="004C073A" w14:paraId="20CF619D" w14:textId="59537ED1">
            <w:pPr>
              <w:jc w:val="center"/>
              <w:rPr>
                <w:b/>
                <w:bCs/>
                <w:lang w:val="en-US"/>
              </w:rPr>
            </w:pPr>
            <w:r w:rsidRPr="0025658B">
              <w:rPr>
                <w:b/>
                <w:bCs/>
                <w:lang w:val="en-US"/>
              </w:rPr>
              <w:t>Report defence</w:t>
            </w:r>
          </w:p>
        </w:tc>
        <w:tc>
          <w:tcPr>
            <w:tcW w:w="1213" w:type="dxa"/>
            <w:tcMar/>
          </w:tcPr>
          <w:p w:rsidRPr="00D129DA" w:rsidR="009428C3" w:rsidP="00BC19B9" w:rsidRDefault="009428C3" w14:paraId="142D7013" w14:textId="77777777">
            <w:pPr>
              <w:jc w:val="center"/>
              <w:rPr>
                <w:lang w:val="en-US"/>
              </w:rPr>
            </w:pPr>
          </w:p>
        </w:tc>
        <w:tc>
          <w:tcPr>
            <w:tcW w:w="515" w:type="dxa"/>
            <w:tcMar/>
          </w:tcPr>
          <w:p w:rsidRPr="00D129DA" w:rsidR="009428C3" w:rsidP="00BC19B9" w:rsidRDefault="009428C3" w14:paraId="2E314F43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72BFCE7A" w14:textId="77777777">
            <w:pPr>
              <w:jc w:val="center"/>
              <w:rPr>
                <w:lang w:val="en-US"/>
              </w:rPr>
            </w:pPr>
          </w:p>
        </w:tc>
        <w:tc>
          <w:tcPr>
            <w:tcW w:w="491" w:type="dxa"/>
            <w:tcMar/>
          </w:tcPr>
          <w:p w:rsidRPr="00D129DA" w:rsidR="009428C3" w:rsidP="00BC19B9" w:rsidRDefault="009428C3" w14:paraId="43612498" w14:textId="77777777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1213" w:type="dxa"/>
            <w:tcMar/>
          </w:tcPr>
          <w:p w:rsidRPr="00D129DA" w:rsidR="009428C3" w:rsidP="00BC19B9" w:rsidRDefault="009428C3" w14:paraId="38DFF33B" w14:textId="77777777">
            <w:pPr>
              <w:jc w:val="center"/>
              <w:rPr>
                <w:lang w:val="en-US"/>
              </w:rPr>
            </w:pPr>
          </w:p>
        </w:tc>
        <w:tc>
          <w:tcPr>
            <w:tcW w:w="1309" w:type="dxa"/>
            <w:tcMar/>
          </w:tcPr>
          <w:p w:rsidRPr="0025658B" w:rsidR="009428C3" w:rsidP="00BC19B9" w:rsidRDefault="004C073A" w14:paraId="728A5472" w14:textId="5184D9DD">
            <w:pPr>
              <w:jc w:val="center"/>
              <w:rPr>
                <w:b/>
                <w:bCs/>
                <w:lang w:val="en-US"/>
              </w:rPr>
            </w:pPr>
            <w:r w:rsidRPr="0025658B">
              <w:rPr>
                <w:b/>
                <w:bCs/>
                <w:lang w:val="en-US"/>
              </w:rPr>
              <w:t>Report defence</w:t>
            </w:r>
          </w:p>
        </w:tc>
        <w:tc>
          <w:tcPr>
            <w:tcW w:w="317" w:type="dxa"/>
            <w:tcMar/>
          </w:tcPr>
          <w:p w:rsidRPr="00D129DA" w:rsidR="009428C3" w:rsidP="00BC19B9" w:rsidRDefault="009428C3" w14:paraId="3FD696B2" w14:textId="77777777">
            <w:pPr>
              <w:jc w:val="center"/>
              <w:rPr>
                <w:rFonts w:cstheme="minorHAnsi"/>
                <w:lang w:val="en-US"/>
              </w:rPr>
            </w:pPr>
          </w:p>
        </w:tc>
      </w:tr>
    </w:tbl>
    <w:p w:rsidRPr="009428C3" w:rsidR="009428C3" w:rsidP="009428C3" w:rsidRDefault="009428C3" w14:paraId="16F58454" w14:textId="77777777">
      <w:pPr>
        <w:tabs>
          <w:tab w:val="left" w:pos="1134"/>
        </w:tabs>
        <w:spacing w:after="0"/>
        <w:rPr>
          <w:rFonts w:cstheme="minorHAnsi"/>
          <w:b/>
          <w:bCs/>
          <w:lang w:val="en-US"/>
        </w:rPr>
      </w:pPr>
      <w:r w:rsidRPr="009428C3">
        <w:rPr>
          <w:rFonts w:cstheme="minorHAnsi"/>
          <w:b/>
          <w:bCs/>
          <w:lang w:val="en-US"/>
        </w:rPr>
        <w:t>Official holidays:</w:t>
      </w:r>
      <w:r w:rsidRPr="009428C3">
        <w:rPr>
          <w:rFonts w:cstheme="minorHAnsi"/>
          <w:b/>
          <w:bCs/>
          <w:lang w:val="en-US"/>
        </w:rPr>
        <w:tab/>
      </w:r>
      <w:r w:rsidRPr="009428C3">
        <w:rPr>
          <w:rStyle w:val="eop"/>
          <w:b/>
          <w:bCs/>
          <w:lang w:val="en-US"/>
        </w:rPr>
        <w:t xml:space="preserve"> 01</w:t>
      </w:r>
      <w:r w:rsidRPr="009428C3">
        <w:rPr>
          <w:rFonts w:cstheme="minorHAnsi"/>
          <w:b/>
          <w:bCs/>
          <w:lang w:val="en-US"/>
        </w:rPr>
        <w:t>/Nov. 2021 (Monday).</w:t>
      </w:r>
    </w:p>
    <w:p w:rsidRPr="00D129DA" w:rsidR="00D129DA" w:rsidP="009428C3" w:rsidRDefault="009428C3" w14:paraId="5A120E31" w14:textId="63E24F00">
      <w:pPr>
        <w:tabs>
          <w:tab w:val="left" w:pos="1134"/>
        </w:tabs>
        <w:spacing w:after="0"/>
        <w:rPr>
          <w:rFonts w:cstheme="minorHAnsi"/>
          <w:lang w:val="en-US"/>
        </w:rPr>
      </w:pPr>
      <w:r w:rsidRPr="009428C3">
        <w:rPr>
          <w:b/>
          <w:bCs/>
          <w:lang w:val="en-US"/>
        </w:rPr>
        <w:t xml:space="preserve">Color codes: </w:t>
      </w:r>
      <w:r w:rsidRPr="009428C3">
        <w:rPr>
          <w:b/>
          <w:bCs/>
          <w:color w:val="1F4E79" w:themeColor="accent1" w:themeShade="80"/>
          <w:lang w:val="en-US"/>
        </w:rPr>
        <w:t xml:space="preserve">HW – Homework; </w:t>
      </w:r>
      <w:r w:rsidRPr="009428C3">
        <w:rPr>
          <w:b/>
          <w:bCs/>
          <w:color w:val="00B050"/>
          <w:lang w:val="en-US"/>
        </w:rPr>
        <w:t>Test;</w:t>
      </w:r>
      <w:r w:rsidRPr="009428C3">
        <w:rPr>
          <w:b/>
          <w:bCs/>
          <w:color w:val="1F4E79" w:themeColor="accent1" w:themeShade="80"/>
          <w:lang w:val="en-US"/>
        </w:rPr>
        <w:t xml:space="preserve"> </w:t>
      </w:r>
      <w:r w:rsidRPr="009428C3">
        <w:rPr>
          <w:b/>
          <w:bCs/>
          <w:color w:val="FF0000"/>
          <w:lang w:val="en-US"/>
        </w:rPr>
        <w:t>Retest.</w:t>
      </w:r>
      <w:bookmarkStart w:name="_GoBack" w:id="0"/>
      <w:bookmarkEnd w:id="0"/>
    </w:p>
    <w:sectPr w:rsidRPr="00D129DA" w:rsidR="00D129DA" w:rsidSect="00F366A2">
      <w:pgSz w:w="16838" w:h="11906" w:orient="landscape"/>
      <w:pgMar w:top="1134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TEwM7cwNDIxMjBS0lEKTi0uzszPAykwqgUAY41K3ywAAAA="/>
  </w:docVars>
  <w:rsids>
    <w:rsidRoot w:val="00CF001E"/>
    <w:rsid w:val="00006FAA"/>
    <w:rsid w:val="0001026E"/>
    <w:rsid w:val="0003072B"/>
    <w:rsid w:val="00032BC8"/>
    <w:rsid w:val="00035D73"/>
    <w:rsid w:val="0004194D"/>
    <w:rsid w:val="000666A3"/>
    <w:rsid w:val="00070971"/>
    <w:rsid w:val="00092B3E"/>
    <w:rsid w:val="00096339"/>
    <w:rsid w:val="0009778F"/>
    <w:rsid w:val="000A163C"/>
    <w:rsid w:val="000A16F0"/>
    <w:rsid w:val="000B30E0"/>
    <w:rsid w:val="000C40F9"/>
    <w:rsid w:val="000D6C74"/>
    <w:rsid w:val="0010640B"/>
    <w:rsid w:val="001345D1"/>
    <w:rsid w:val="00141FB1"/>
    <w:rsid w:val="0017190B"/>
    <w:rsid w:val="001740B9"/>
    <w:rsid w:val="00193E6D"/>
    <w:rsid w:val="001A24CD"/>
    <w:rsid w:val="001A4FFB"/>
    <w:rsid w:val="001A73B7"/>
    <w:rsid w:val="001C6E52"/>
    <w:rsid w:val="00211021"/>
    <w:rsid w:val="00253B51"/>
    <w:rsid w:val="0025658B"/>
    <w:rsid w:val="00257811"/>
    <w:rsid w:val="002950DC"/>
    <w:rsid w:val="00297666"/>
    <w:rsid w:val="0029EE36"/>
    <w:rsid w:val="002B4027"/>
    <w:rsid w:val="002D77C5"/>
    <w:rsid w:val="002E3E38"/>
    <w:rsid w:val="002F73FB"/>
    <w:rsid w:val="003014EF"/>
    <w:rsid w:val="0031423D"/>
    <w:rsid w:val="00321CA4"/>
    <w:rsid w:val="00335783"/>
    <w:rsid w:val="00353A2D"/>
    <w:rsid w:val="00355BBA"/>
    <w:rsid w:val="00381C0D"/>
    <w:rsid w:val="003F0E2C"/>
    <w:rsid w:val="003F1035"/>
    <w:rsid w:val="003F4D87"/>
    <w:rsid w:val="00410613"/>
    <w:rsid w:val="0045024B"/>
    <w:rsid w:val="0045364B"/>
    <w:rsid w:val="0045FBA2"/>
    <w:rsid w:val="00471CE3"/>
    <w:rsid w:val="004C073A"/>
    <w:rsid w:val="004C5FE2"/>
    <w:rsid w:val="004D0807"/>
    <w:rsid w:val="004E02E8"/>
    <w:rsid w:val="004F2FF1"/>
    <w:rsid w:val="00515F76"/>
    <w:rsid w:val="005207BB"/>
    <w:rsid w:val="005240DF"/>
    <w:rsid w:val="005254FA"/>
    <w:rsid w:val="00533E6B"/>
    <w:rsid w:val="005C1C4A"/>
    <w:rsid w:val="005D5933"/>
    <w:rsid w:val="005F3F92"/>
    <w:rsid w:val="005F4B58"/>
    <w:rsid w:val="005F5A53"/>
    <w:rsid w:val="00622E08"/>
    <w:rsid w:val="00630C97"/>
    <w:rsid w:val="006426AF"/>
    <w:rsid w:val="0064280C"/>
    <w:rsid w:val="006606B9"/>
    <w:rsid w:val="00696273"/>
    <w:rsid w:val="006B2669"/>
    <w:rsid w:val="006D3F3D"/>
    <w:rsid w:val="007100F9"/>
    <w:rsid w:val="00736E71"/>
    <w:rsid w:val="00746A43"/>
    <w:rsid w:val="00754C7A"/>
    <w:rsid w:val="00772E8C"/>
    <w:rsid w:val="00793BB1"/>
    <w:rsid w:val="0079619D"/>
    <w:rsid w:val="007B1266"/>
    <w:rsid w:val="007C3719"/>
    <w:rsid w:val="007C60AC"/>
    <w:rsid w:val="007D34C9"/>
    <w:rsid w:val="007E2217"/>
    <w:rsid w:val="007E7178"/>
    <w:rsid w:val="00835D4C"/>
    <w:rsid w:val="00840959"/>
    <w:rsid w:val="00884E8C"/>
    <w:rsid w:val="008D46AA"/>
    <w:rsid w:val="008E23D9"/>
    <w:rsid w:val="0091649E"/>
    <w:rsid w:val="00920AC5"/>
    <w:rsid w:val="00920B0E"/>
    <w:rsid w:val="00923BC8"/>
    <w:rsid w:val="00930B6B"/>
    <w:rsid w:val="00941287"/>
    <w:rsid w:val="009428C3"/>
    <w:rsid w:val="00943B14"/>
    <w:rsid w:val="00945170"/>
    <w:rsid w:val="009517CB"/>
    <w:rsid w:val="009536BD"/>
    <w:rsid w:val="00985D77"/>
    <w:rsid w:val="009B03A3"/>
    <w:rsid w:val="009B5DC1"/>
    <w:rsid w:val="009C2859"/>
    <w:rsid w:val="009C491D"/>
    <w:rsid w:val="009D3055"/>
    <w:rsid w:val="009D3598"/>
    <w:rsid w:val="009D7740"/>
    <w:rsid w:val="009E0820"/>
    <w:rsid w:val="009E4BF3"/>
    <w:rsid w:val="00A11B7E"/>
    <w:rsid w:val="00A17C42"/>
    <w:rsid w:val="00A250F5"/>
    <w:rsid w:val="00AA2117"/>
    <w:rsid w:val="00AB46F7"/>
    <w:rsid w:val="00AB6073"/>
    <w:rsid w:val="00AC3AA5"/>
    <w:rsid w:val="00AC6432"/>
    <w:rsid w:val="00AE2781"/>
    <w:rsid w:val="00AE5E3D"/>
    <w:rsid w:val="00B232C6"/>
    <w:rsid w:val="00B243B1"/>
    <w:rsid w:val="00B35530"/>
    <w:rsid w:val="00B4673D"/>
    <w:rsid w:val="00B53BC8"/>
    <w:rsid w:val="00B6240A"/>
    <w:rsid w:val="00BA2327"/>
    <w:rsid w:val="00BA4D75"/>
    <w:rsid w:val="00BA6FBE"/>
    <w:rsid w:val="00BB4920"/>
    <w:rsid w:val="00BC19B9"/>
    <w:rsid w:val="00BE042E"/>
    <w:rsid w:val="00C010CF"/>
    <w:rsid w:val="00C2615E"/>
    <w:rsid w:val="00C423CF"/>
    <w:rsid w:val="00C42FE2"/>
    <w:rsid w:val="00C62E0D"/>
    <w:rsid w:val="00C63F85"/>
    <w:rsid w:val="00C856CA"/>
    <w:rsid w:val="00C858E5"/>
    <w:rsid w:val="00C95F50"/>
    <w:rsid w:val="00CA1B6E"/>
    <w:rsid w:val="00CA49A7"/>
    <w:rsid w:val="00CC2705"/>
    <w:rsid w:val="00CD5122"/>
    <w:rsid w:val="00CF001E"/>
    <w:rsid w:val="00CF0335"/>
    <w:rsid w:val="00D129DA"/>
    <w:rsid w:val="00D141B8"/>
    <w:rsid w:val="00D21C26"/>
    <w:rsid w:val="00D41881"/>
    <w:rsid w:val="00D42541"/>
    <w:rsid w:val="00D42726"/>
    <w:rsid w:val="00D664A4"/>
    <w:rsid w:val="00D870C4"/>
    <w:rsid w:val="00DC427E"/>
    <w:rsid w:val="00DD0BD7"/>
    <w:rsid w:val="00DE5F41"/>
    <w:rsid w:val="00E03B19"/>
    <w:rsid w:val="00E07893"/>
    <w:rsid w:val="00E1697C"/>
    <w:rsid w:val="00E4A01B"/>
    <w:rsid w:val="00E6371E"/>
    <w:rsid w:val="00E64C0F"/>
    <w:rsid w:val="00E65F90"/>
    <w:rsid w:val="00E94E10"/>
    <w:rsid w:val="00EB5763"/>
    <w:rsid w:val="00EB6566"/>
    <w:rsid w:val="00EC15C9"/>
    <w:rsid w:val="00ED5332"/>
    <w:rsid w:val="00ED68FC"/>
    <w:rsid w:val="00EE630F"/>
    <w:rsid w:val="00F00669"/>
    <w:rsid w:val="00F12863"/>
    <w:rsid w:val="00F160BE"/>
    <w:rsid w:val="00F162E3"/>
    <w:rsid w:val="00F366A2"/>
    <w:rsid w:val="00F36785"/>
    <w:rsid w:val="00F55F6A"/>
    <w:rsid w:val="00F56E9D"/>
    <w:rsid w:val="00F64E28"/>
    <w:rsid w:val="00F86C82"/>
    <w:rsid w:val="00FE2C97"/>
    <w:rsid w:val="016B5B6F"/>
    <w:rsid w:val="01C6B333"/>
    <w:rsid w:val="01E1843E"/>
    <w:rsid w:val="023F5094"/>
    <w:rsid w:val="02492141"/>
    <w:rsid w:val="02516EBE"/>
    <w:rsid w:val="02BBC683"/>
    <w:rsid w:val="0301405C"/>
    <w:rsid w:val="031E4A1B"/>
    <w:rsid w:val="0346C0D2"/>
    <w:rsid w:val="037D9C64"/>
    <w:rsid w:val="037DE253"/>
    <w:rsid w:val="03C74EC5"/>
    <w:rsid w:val="04325975"/>
    <w:rsid w:val="04782E4C"/>
    <w:rsid w:val="04AB2003"/>
    <w:rsid w:val="04D8B9A2"/>
    <w:rsid w:val="05B59B4F"/>
    <w:rsid w:val="05BCE04B"/>
    <w:rsid w:val="060016DE"/>
    <w:rsid w:val="064E54FE"/>
    <w:rsid w:val="066CAFF0"/>
    <w:rsid w:val="0689D869"/>
    <w:rsid w:val="0767AB85"/>
    <w:rsid w:val="07F0AC91"/>
    <w:rsid w:val="07FE993C"/>
    <w:rsid w:val="086AEDD4"/>
    <w:rsid w:val="08EA1DAE"/>
    <w:rsid w:val="0A5AC670"/>
    <w:rsid w:val="0A73DD2C"/>
    <w:rsid w:val="0AB3AB0D"/>
    <w:rsid w:val="0AD2ED60"/>
    <w:rsid w:val="0AD73686"/>
    <w:rsid w:val="0AE11099"/>
    <w:rsid w:val="0B3F1EF7"/>
    <w:rsid w:val="0B5FADA1"/>
    <w:rsid w:val="0B8AEA27"/>
    <w:rsid w:val="0B9D32A3"/>
    <w:rsid w:val="0BB34DEB"/>
    <w:rsid w:val="0BF696D1"/>
    <w:rsid w:val="0BFA282B"/>
    <w:rsid w:val="0CA14DEA"/>
    <w:rsid w:val="0CB6F43A"/>
    <w:rsid w:val="0CE6C0AB"/>
    <w:rsid w:val="0D56E9F1"/>
    <w:rsid w:val="0D8D56BB"/>
    <w:rsid w:val="0DA1D109"/>
    <w:rsid w:val="0EB04F38"/>
    <w:rsid w:val="0F27D9C4"/>
    <w:rsid w:val="0F5CD5E2"/>
    <w:rsid w:val="0FDF76A0"/>
    <w:rsid w:val="0FE95D0F"/>
    <w:rsid w:val="1010D175"/>
    <w:rsid w:val="102095DD"/>
    <w:rsid w:val="103A7227"/>
    <w:rsid w:val="1070A3C6"/>
    <w:rsid w:val="10755ACC"/>
    <w:rsid w:val="10811D3B"/>
    <w:rsid w:val="1084130E"/>
    <w:rsid w:val="1151961A"/>
    <w:rsid w:val="118E2266"/>
    <w:rsid w:val="11ADA55C"/>
    <w:rsid w:val="12153CAD"/>
    <w:rsid w:val="1230A116"/>
    <w:rsid w:val="12718AB1"/>
    <w:rsid w:val="1272AF62"/>
    <w:rsid w:val="1353B729"/>
    <w:rsid w:val="13660ECB"/>
    <w:rsid w:val="13AAE1DB"/>
    <w:rsid w:val="13DC0344"/>
    <w:rsid w:val="13E661B4"/>
    <w:rsid w:val="140A4ED5"/>
    <w:rsid w:val="148936DC"/>
    <w:rsid w:val="14971F2B"/>
    <w:rsid w:val="14B5A6FE"/>
    <w:rsid w:val="14C1A0B3"/>
    <w:rsid w:val="14D04051"/>
    <w:rsid w:val="14EEE9AB"/>
    <w:rsid w:val="151611D9"/>
    <w:rsid w:val="1524F114"/>
    <w:rsid w:val="15E48BD4"/>
    <w:rsid w:val="161C4468"/>
    <w:rsid w:val="16365882"/>
    <w:rsid w:val="16690343"/>
    <w:rsid w:val="1691F4FF"/>
    <w:rsid w:val="16B3B253"/>
    <w:rsid w:val="16BC1660"/>
    <w:rsid w:val="17306D7B"/>
    <w:rsid w:val="17F89B22"/>
    <w:rsid w:val="1804963B"/>
    <w:rsid w:val="1897DAE2"/>
    <w:rsid w:val="18BF82D6"/>
    <w:rsid w:val="18C72EA0"/>
    <w:rsid w:val="19F75EEC"/>
    <w:rsid w:val="1A3A15FB"/>
    <w:rsid w:val="1A792CCF"/>
    <w:rsid w:val="1A7B7870"/>
    <w:rsid w:val="1AE81859"/>
    <w:rsid w:val="1BB8CF78"/>
    <w:rsid w:val="1C3CD6E4"/>
    <w:rsid w:val="1C65A49A"/>
    <w:rsid w:val="1C82DACC"/>
    <w:rsid w:val="1D8307DA"/>
    <w:rsid w:val="1D83573F"/>
    <w:rsid w:val="1DB5C273"/>
    <w:rsid w:val="1DD97EED"/>
    <w:rsid w:val="1DE603C7"/>
    <w:rsid w:val="1E1E11D3"/>
    <w:rsid w:val="1E38CB21"/>
    <w:rsid w:val="1E6A6B30"/>
    <w:rsid w:val="1E91140C"/>
    <w:rsid w:val="1ECDC40B"/>
    <w:rsid w:val="1F3782E2"/>
    <w:rsid w:val="1F3BC947"/>
    <w:rsid w:val="1FCAF5CF"/>
    <w:rsid w:val="204F9BD0"/>
    <w:rsid w:val="20A4BC0B"/>
    <w:rsid w:val="20F633A1"/>
    <w:rsid w:val="21475762"/>
    <w:rsid w:val="214B2FED"/>
    <w:rsid w:val="2201CDF1"/>
    <w:rsid w:val="2271598C"/>
    <w:rsid w:val="2288C365"/>
    <w:rsid w:val="2298A088"/>
    <w:rsid w:val="23A5F4E5"/>
    <w:rsid w:val="23D0114B"/>
    <w:rsid w:val="2405E06F"/>
    <w:rsid w:val="2481A50B"/>
    <w:rsid w:val="248FF15C"/>
    <w:rsid w:val="24BF2220"/>
    <w:rsid w:val="24C8E608"/>
    <w:rsid w:val="24E7AB57"/>
    <w:rsid w:val="2555C4DD"/>
    <w:rsid w:val="2638C421"/>
    <w:rsid w:val="2667D564"/>
    <w:rsid w:val="26CF5F1A"/>
    <w:rsid w:val="277831A1"/>
    <w:rsid w:val="27C73D86"/>
    <w:rsid w:val="2862FDE4"/>
    <w:rsid w:val="286B2F7B"/>
    <w:rsid w:val="288F3E2C"/>
    <w:rsid w:val="28B5833F"/>
    <w:rsid w:val="28C706EF"/>
    <w:rsid w:val="2932E769"/>
    <w:rsid w:val="294814A7"/>
    <w:rsid w:val="29681421"/>
    <w:rsid w:val="298BD5D2"/>
    <w:rsid w:val="29B90BD5"/>
    <w:rsid w:val="2B8A107A"/>
    <w:rsid w:val="2B8B0F0D"/>
    <w:rsid w:val="2BD4343D"/>
    <w:rsid w:val="2BD9BC5F"/>
    <w:rsid w:val="2BE734DB"/>
    <w:rsid w:val="2BE936C0"/>
    <w:rsid w:val="2C3A6A21"/>
    <w:rsid w:val="2C8789A4"/>
    <w:rsid w:val="2CF76723"/>
    <w:rsid w:val="2D6B122C"/>
    <w:rsid w:val="2E059879"/>
    <w:rsid w:val="2E4B1D00"/>
    <w:rsid w:val="2E94BAB1"/>
    <w:rsid w:val="2E95958A"/>
    <w:rsid w:val="2F4D622A"/>
    <w:rsid w:val="2F588146"/>
    <w:rsid w:val="2F8D0C4F"/>
    <w:rsid w:val="2F8EB81A"/>
    <w:rsid w:val="2FB85456"/>
    <w:rsid w:val="2FE9F419"/>
    <w:rsid w:val="30066DB7"/>
    <w:rsid w:val="30956B60"/>
    <w:rsid w:val="3192971E"/>
    <w:rsid w:val="31A18276"/>
    <w:rsid w:val="31A6DC6C"/>
    <w:rsid w:val="31FA74D6"/>
    <w:rsid w:val="320DC10F"/>
    <w:rsid w:val="3275813B"/>
    <w:rsid w:val="32CFE3EB"/>
    <w:rsid w:val="32F401DC"/>
    <w:rsid w:val="333092D4"/>
    <w:rsid w:val="3348E52A"/>
    <w:rsid w:val="33539222"/>
    <w:rsid w:val="33D35D00"/>
    <w:rsid w:val="341488C2"/>
    <w:rsid w:val="3422BCA8"/>
    <w:rsid w:val="342519B1"/>
    <w:rsid w:val="342CA192"/>
    <w:rsid w:val="3474E2B7"/>
    <w:rsid w:val="34D05E2B"/>
    <w:rsid w:val="34F2F3DD"/>
    <w:rsid w:val="35226B45"/>
    <w:rsid w:val="354CDDA3"/>
    <w:rsid w:val="356C2E11"/>
    <w:rsid w:val="364E6AFB"/>
    <w:rsid w:val="366097CC"/>
    <w:rsid w:val="36790DBB"/>
    <w:rsid w:val="3694B147"/>
    <w:rsid w:val="3698366C"/>
    <w:rsid w:val="36C58AB1"/>
    <w:rsid w:val="373FD8EA"/>
    <w:rsid w:val="374CBC22"/>
    <w:rsid w:val="375A2F95"/>
    <w:rsid w:val="3857E57D"/>
    <w:rsid w:val="3858716D"/>
    <w:rsid w:val="386FD362"/>
    <w:rsid w:val="392CB9A3"/>
    <w:rsid w:val="3980F416"/>
    <w:rsid w:val="39E73C3C"/>
    <w:rsid w:val="3AA20ECF"/>
    <w:rsid w:val="3AD91189"/>
    <w:rsid w:val="3AF20365"/>
    <w:rsid w:val="3B4C64D7"/>
    <w:rsid w:val="3B55F98F"/>
    <w:rsid w:val="3B6A9740"/>
    <w:rsid w:val="3C3DACA2"/>
    <w:rsid w:val="3C4DEDFB"/>
    <w:rsid w:val="3C8B694E"/>
    <w:rsid w:val="3CA1F337"/>
    <w:rsid w:val="3CC2F5FF"/>
    <w:rsid w:val="3CDF20C6"/>
    <w:rsid w:val="3CEC681C"/>
    <w:rsid w:val="3CECFF1C"/>
    <w:rsid w:val="3DE5E91E"/>
    <w:rsid w:val="3E2F5EFE"/>
    <w:rsid w:val="3E9797BC"/>
    <w:rsid w:val="3ED2E9E4"/>
    <w:rsid w:val="3F016E63"/>
    <w:rsid w:val="3F2A1C2B"/>
    <w:rsid w:val="3F3C5744"/>
    <w:rsid w:val="3F422A48"/>
    <w:rsid w:val="404692B2"/>
    <w:rsid w:val="4063CE88"/>
    <w:rsid w:val="4083724D"/>
    <w:rsid w:val="40884CB6"/>
    <w:rsid w:val="4121C2A8"/>
    <w:rsid w:val="41364904"/>
    <w:rsid w:val="41641A1B"/>
    <w:rsid w:val="41B86EA5"/>
    <w:rsid w:val="41B9C42F"/>
    <w:rsid w:val="41C04F68"/>
    <w:rsid w:val="420ABC69"/>
    <w:rsid w:val="42874926"/>
    <w:rsid w:val="4293E2CD"/>
    <w:rsid w:val="42D1E332"/>
    <w:rsid w:val="42E6AB39"/>
    <w:rsid w:val="42EB59D9"/>
    <w:rsid w:val="42F0CB8E"/>
    <w:rsid w:val="42F47B04"/>
    <w:rsid w:val="434D23E5"/>
    <w:rsid w:val="43E44557"/>
    <w:rsid w:val="4404F800"/>
    <w:rsid w:val="4439F9EC"/>
    <w:rsid w:val="44DF9CB7"/>
    <w:rsid w:val="44E3534A"/>
    <w:rsid w:val="44E8F446"/>
    <w:rsid w:val="458A6CA6"/>
    <w:rsid w:val="45DC1263"/>
    <w:rsid w:val="4634900A"/>
    <w:rsid w:val="466DADA1"/>
    <w:rsid w:val="4684C4A7"/>
    <w:rsid w:val="46A2A951"/>
    <w:rsid w:val="46A94434"/>
    <w:rsid w:val="46A9DB0A"/>
    <w:rsid w:val="46B47E30"/>
    <w:rsid w:val="46E24C7B"/>
    <w:rsid w:val="46E92AAC"/>
    <w:rsid w:val="46EA08B1"/>
    <w:rsid w:val="4751C62A"/>
    <w:rsid w:val="47B7A550"/>
    <w:rsid w:val="47BE027E"/>
    <w:rsid w:val="4801CBAF"/>
    <w:rsid w:val="482600BE"/>
    <w:rsid w:val="483EE941"/>
    <w:rsid w:val="484370C8"/>
    <w:rsid w:val="4848A5EF"/>
    <w:rsid w:val="48FB851D"/>
    <w:rsid w:val="4953472F"/>
    <w:rsid w:val="499C17B5"/>
    <w:rsid w:val="49CBF4EC"/>
    <w:rsid w:val="49CC6BBF"/>
    <w:rsid w:val="49E327EC"/>
    <w:rsid w:val="49E6648F"/>
    <w:rsid w:val="49FC4D2C"/>
    <w:rsid w:val="4A0A5849"/>
    <w:rsid w:val="4A497208"/>
    <w:rsid w:val="4A7AAA2B"/>
    <w:rsid w:val="4AB86DE7"/>
    <w:rsid w:val="4B10CD60"/>
    <w:rsid w:val="4C1F0768"/>
    <w:rsid w:val="4CEA242A"/>
    <w:rsid w:val="4D222D71"/>
    <w:rsid w:val="4D442780"/>
    <w:rsid w:val="4D8EEACF"/>
    <w:rsid w:val="4E35A92F"/>
    <w:rsid w:val="4E9AFC61"/>
    <w:rsid w:val="4EBDFDD2"/>
    <w:rsid w:val="4F51FF2A"/>
    <w:rsid w:val="4F7EBFCF"/>
    <w:rsid w:val="500FCFA8"/>
    <w:rsid w:val="5042B49B"/>
    <w:rsid w:val="504667F4"/>
    <w:rsid w:val="51008C34"/>
    <w:rsid w:val="51208E89"/>
    <w:rsid w:val="5132072D"/>
    <w:rsid w:val="518DABB8"/>
    <w:rsid w:val="51B08B8B"/>
    <w:rsid w:val="52194323"/>
    <w:rsid w:val="523772A9"/>
    <w:rsid w:val="52B46326"/>
    <w:rsid w:val="5300BE80"/>
    <w:rsid w:val="5338C67C"/>
    <w:rsid w:val="534340AB"/>
    <w:rsid w:val="53457A8B"/>
    <w:rsid w:val="538A362C"/>
    <w:rsid w:val="53A79B93"/>
    <w:rsid w:val="53CBDA39"/>
    <w:rsid w:val="53D4A4A8"/>
    <w:rsid w:val="5416B0F8"/>
    <w:rsid w:val="54660686"/>
    <w:rsid w:val="54B1661D"/>
    <w:rsid w:val="552065A5"/>
    <w:rsid w:val="553CE38E"/>
    <w:rsid w:val="55AA8587"/>
    <w:rsid w:val="55FAB3F0"/>
    <w:rsid w:val="562BE476"/>
    <w:rsid w:val="563AC51B"/>
    <w:rsid w:val="5670037D"/>
    <w:rsid w:val="567ECFBB"/>
    <w:rsid w:val="56FD0720"/>
    <w:rsid w:val="5750D68D"/>
    <w:rsid w:val="5818F45D"/>
    <w:rsid w:val="581A8F5E"/>
    <w:rsid w:val="581CB017"/>
    <w:rsid w:val="581FDCFF"/>
    <w:rsid w:val="5826CA2C"/>
    <w:rsid w:val="58859691"/>
    <w:rsid w:val="5893071E"/>
    <w:rsid w:val="58B219C7"/>
    <w:rsid w:val="594DE940"/>
    <w:rsid w:val="59786EA5"/>
    <w:rsid w:val="598EB792"/>
    <w:rsid w:val="59E2B5A1"/>
    <w:rsid w:val="59ECA463"/>
    <w:rsid w:val="59FEDDE7"/>
    <w:rsid w:val="5A08E0F3"/>
    <w:rsid w:val="5A83AED3"/>
    <w:rsid w:val="5B16F0C1"/>
    <w:rsid w:val="5B1FA830"/>
    <w:rsid w:val="5B577DC1"/>
    <w:rsid w:val="5B8357B4"/>
    <w:rsid w:val="5BB51070"/>
    <w:rsid w:val="5BC895FA"/>
    <w:rsid w:val="5BE1A75A"/>
    <w:rsid w:val="5C418C6F"/>
    <w:rsid w:val="5C8D5210"/>
    <w:rsid w:val="5CAE5D92"/>
    <w:rsid w:val="5D330BF8"/>
    <w:rsid w:val="5D5BDE8C"/>
    <w:rsid w:val="5D6CC30E"/>
    <w:rsid w:val="5D82E90E"/>
    <w:rsid w:val="5D8E46E1"/>
    <w:rsid w:val="5DE0AE78"/>
    <w:rsid w:val="5E8F1E83"/>
    <w:rsid w:val="5F4939BE"/>
    <w:rsid w:val="5FAFD4F2"/>
    <w:rsid w:val="60C6D11C"/>
    <w:rsid w:val="612B6131"/>
    <w:rsid w:val="61B17234"/>
    <w:rsid w:val="61C6BF45"/>
    <w:rsid w:val="61DE8DEB"/>
    <w:rsid w:val="6216E677"/>
    <w:rsid w:val="62390DE9"/>
    <w:rsid w:val="62448BC0"/>
    <w:rsid w:val="62C6A904"/>
    <w:rsid w:val="634ECACD"/>
    <w:rsid w:val="63887C83"/>
    <w:rsid w:val="638BC3FF"/>
    <w:rsid w:val="63946ED9"/>
    <w:rsid w:val="63AD7889"/>
    <w:rsid w:val="63B50DD4"/>
    <w:rsid w:val="63E86A00"/>
    <w:rsid w:val="641F216E"/>
    <w:rsid w:val="64821326"/>
    <w:rsid w:val="64F19A56"/>
    <w:rsid w:val="67CB7C6F"/>
    <w:rsid w:val="67D5E46F"/>
    <w:rsid w:val="68791244"/>
    <w:rsid w:val="68974B05"/>
    <w:rsid w:val="68A79336"/>
    <w:rsid w:val="68BCBC29"/>
    <w:rsid w:val="692DA950"/>
    <w:rsid w:val="692DBED0"/>
    <w:rsid w:val="69AB560B"/>
    <w:rsid w:val="69D5A8D3"/>
    <w:rsid w:val="69FC7188"/>
    <w:rsid w:val="6A2F57D3"/>
    <w:rsid w:val="6B054BFD"/>
    <w:rsid w:val="6BB2F50F"/>
    <w:rsid w:val="6BC5D886"/>
    <w:rsid w:val="6BDD5B5C"/>
    <w:rsid w:val="6BE7829D"/>
    <w:rsid w:val="6BF978B0"/>
    <w:rsid w:val="6C078C3F"/>
    <w:rsid w:val="6C407B6E"/>
    <w:rsid w:val="6CA3FEAB"/>
    <w:rsid w:val="6CAA493D"/>
    <w:rsid w:val="6CC16A9E"/>
    <w:rsid w:val="6D7A5D2B"/>
    <w:rsid w:val="6DFD4468"/>
    <w:rsid w:val="6E068A83"/>
    <w:rsid w:val="6E3B28AF"/>
    <w:rsid w:val="6E3ECE68"/>
    <w:rsid w:val="6E87E6F3"/>
    <w:rsid w:val="6EFE9CFB"/>
    <w:rsid w:val="6F0729F2"/>
    <w:rsid w:val="6F13AC59"/>
    <w:rsid w:val="6F396F87"/>
    <w:rsid w:val="6F7929CA"/>
    <w:rsid w:val="6F9641B9"/>
    <w:rsid w:val="6F9AB8FB"/>
    <w:rsid w:val="702A247C"/>
    <w:rsid w:val="70C44525"/>
    <w:rsid w:val="71095F06"/>
    <w:rsid w:val="7171EC86"/>
    <w:rsid w:val="71DF26CF"/>
    <w:rsid w:val="722DABE4"/>
    <w:rsid w:val="7236667C"/>
    <w:rsid w:val="724466B4"/>
    <w:rsid w:val="727CB8D1"/>
    <w:rsid w:val="7341A73E"/>
    <w:rsid w:val="737B30EB"/>
    <w:rsid w:val="73B9B549"/>
    <w:rsid w:val="73F0C151"/>
    <w:rsid w:val="7408E686"/>
    <w:rsid w:val="745C1389"/>
    <w:rsid w:val="749649BA"/>
    <w:rsid w:val="7497F4AB"/>
    <w:rsid w:val="74BB90D3"/>
    <w:rsid w:val="74EEFCE3"/>
    <w:rsid w:val="74F04F85"/>
    <w:rsid w:val="7510C403"/>
    <w:rsid w:val="75304597"/>
    <w:rsid w:val="7546C065"/>
    <w:rsid w:val="7595959A"/>
    <w:rsid w:val="75A974EC"/>
    <w:rsid w:val="75DF2942"/>
    <w:rsid w:val="764B922F"/>
    <w:rsid w:val="769F195B"/>
    <w:rsid w:val="769F4271"/>
    <w:rsid w:val="76C8D361"/>
    <w:rsid w:val="772F3F66"/>
    <w:rsid w:val="7773ABFF"/>
    <w:rsid w:val="77B5368F"/>
    <w:rsid w:val="7805A8F1"/>
    <w:rsid w:val="780DF3EE"/>
    <w:rsid w:val="78669B22"/>
    <w:rsid w:val="78AE113D"/>
    <w:rsid w:val="78C35AC5"/>
    <w:rsid w:val="78C8C632"/>
    <w:rsid w:val="790D96CC"/>
    <w:rsid w:val="79125E73"/>
    <w:rsid w:val="79208C52"/>
    <w:rsid w:val="7973AFC8"/>
    <w:rsid w:val="79C732D4"/>
    <w:rsid w:val="79E350F1"/>
    <w:rsid w:val="79F0CCCD"/>
    <w:rsid w:val="7A70B724"/>
    <w:rsid w:val="7BFD035F"/>
    <w:rsid w:val="7C10DC07"/>
    <w:rsid w:val="7C19AD23"/>
    <w:rsid w:val="7C304E41"/>
    <w:rsid w:val="7C545F13"/>
    <w:rsid w:val="7CCB2B5E"/>
    <w:rsid w:val="7CEA4D05"/>
    <w:rsid w:val="7CF11065"/>
    <w:rsid w:val="7D2A671D"/>
    <w:rsid w:val="7D552B60"/>
    <w:rsid w:val="7D9C52E2"/>
    <w:rsid w:val="7D9E073C"/>
    <w:rsid w:val="7E70DF52"/>
    <w:rsid w:val="7E9F1C1C"/>
    <w:rsid w:val="7EA1DC94"/>
    <w:rsid w:val="7EBC7D1F"/>
    <w:rsid w:val="7F3FAE08"/>
    <w:rsid w:val="7F55C8D7"/>
    <w:rsid w:val="7F8CDC40"/>
    <w:rsid w:val="7F8CDC40"/>
    <w:rsid w:val="7FADCF53"/>
    <w:rsid w:val="7FE2F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BAC58"/>
  <w15:chartTrackingRefBased/>
  <w15:docId w15:val="{BE449506-4FCB-42F7-8A12-8E6776DF5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232C6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001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C010C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2B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BC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32B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BC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32B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2BC8"/>
    <w:rPr>
      <w:rFonts w:ascii="Segoe UI" w:hAnsi="Segoe UI" w:cs="Segoe UI"/>
      <w:sz w:val="18"/>
      <w:szCs w:val="18"/>
    </w:rPr>
  </w:style>
  <w:style w:type="character" w:styleId="normaltextrun" w:customStyle="1">
    <w:name w:val="normaltextrun"/>
    <w:basedOn w:val="DefaultParagraphFont"/>
    <w:rsid w:val="00D129DA"/>
  </w:style>
  <w:style w:type="character" w:styleId="eop" w:customStyle="1">
    <w:name w:val="eop"/>
    <w:basedOn w:val="DefaultParagraphFont"/>
    <w:rsid w:val="00D129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1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2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0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2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0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1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1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4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DD5D124C0B617F4999D104D22D6BC95A" ma:contentTypeVersion="11" ma:contentTypeDescription="Új dokumentum létrehozása." ma:contentTypeScope="" ma:versionID="91364e98f715e70e8c90a679807ec3ca">
  <xsd:schema xmlns:xsd="http://www.w3.org/2001/XMLSchema" xmlns:xs="http://www.w3.org/2001/XMLSchema" xmlns:p="http://schemas.microsoft.com/office/2006/metadata/properties" xmlns:ns2="933e64fd-1b07-49fa-b034-5fa910d8ce24" xmlns:ns3="bf7f2544-6e3d-4023-813e-368a9e57d53e" targetNamespace="http://schemas.microsoft.com/office/2006/metadata/properties" ma:root="true" ma:fieldsID="8c40b773ba250b30a20c5741332bd853" ns2:_="" ns3:_="">
    <xsd:import namespace="933e64fd-1b07-49fa-b034-5fa910d8ce24"/>
    <xsd:import namespace="bf7f2544-6e3d-4023-813e-368a9e57d5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e64fd-1b07-49fa-b034-5fa910d8ce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f2544-6e3d-4023-813e-368a9e57d53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8C3D3A-2DA2-41A1-BA0A-29A162ED4D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290A41-1EE3-437A-922A-FCD6AB4C62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5EC306-519F-4848-ABA1-13B85E57F77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kete Gusztáv</dc:creator>
  <cp:keywords/>
  <dc:description/>
  <cp:lastModifiedBy>Tajnai Anita</cp:lastModifiedBy>
  <cp:revision>33</cp:revision>
  <dcterms:created xsi:type="dcterms:W3CDTF">2020-09-04T13:25:00Z</dcterms:created>
  <dcterms:modified xsi:type="dcterms:W3CDTF">2021-10-30T08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D124C0B617F4999D104D22D6BC95A</vt:lpwstr>
  </property>
</Properties>
</file>